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11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7340C2" w:rsidRPr="007340C2" w14:paraId="326BB071" w14:textId="77777777" w:rsidTr="005C0C37">
        <w:trPr>
          <w:trHeight w:val="1314"/>
        </w:trPr>
        <w:tc>
          <w:tcPr>
            <w:tcW w:w="3472" w:type="dxa"/>
            <w:vAlign w:val="center"/>
          </w:tcPr>
          <w:p w14:paraId="7D8465FC" w14:textId="77777777"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14:paraId="5B497798" w14:textId="77777777"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14:paraId="2C7DF695" w14:textId="77777777" w:rsidR="007340C2" w:rsidRPr="007340C2" w:rsidRDefault="007340C2" w:rsidP="007340C2">
            <w:pPr>
              <w:jc w:val="center"/>
              <w:rPr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14:paraId="77698F56" w14:textId="77777777" w:rsidR="007340C2" w:rsidRPr="007340C2" w:rsidRDefault="007340C2" w:rsidP="007340C2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14:paraId="27ACD4F3" w14:textId="77777777" w:rsidR="007340C2" w:rsidRPr="007340C2" w:rsidRDefault="007340C2" w:rsidP="007340C2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14:paraId="2C7227C0" w14:textId="77777777" w:rsidR="007340C2" w:rsidRPr="007340C2" w:rsidRDefault="007340C2" w:rsidP="007340C2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14:paraId="685CA1A9" w14:textId="77777777" w:rsidR="00B619DF" w:rsidRPr="007F5043" w:rsidRDefault="00597E54" w:rsidP="00B619DF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44785A5" wp14:editId="56DEFBBF">
                <wp:simplePos x="0" y="0"/>
                <wp:positionH relativeFrom="column">
                  <wp:posOffset>68580</wp:posOffset>
                </wp:positionH>
                <wp:positionV relativeFrom="paragraph">
                  <wp:posOffset>72390</wp:posOffset>
                </wp:positionV>
                <wp:extent cx="6619875" cy="994410"/>
                <wp:effectExtent l="0" t="0" r="28575" b="15240"/>
                <wp:wrapNone/>
                <wp:docPr id="4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19875" cy="9944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4E61839" w14:textId="0BFCAD53" w:rsidR="006F33B4" w:rsidRPr="00CD017C" w:rsidRDefault="006F33B4" w:rsidP="0001570B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</w:pP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ملف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قويمي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أداء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دريس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ادار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ف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جامعات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والكليات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C221F"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لعام</w:t>
                            </w:r>
                            <w:r w:rsidR="006C221F"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C221F"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دراسي</w:t>
                            </w:r>
                            <w:r w:rsidR="00BD41BD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BD41BD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1409C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22</w:t>
                            </w:r>
                            <w:r w:rsidR="00775EE0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/</w:t>
                            </w:r>
                            <w:r w:rsidR="0061409C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23</w:t>
                            </w:r>
                          </w:p>
                          <w:p w14:paraId="3A3C3DD1" w14:textId="77777777" w:rsidR="00431B30" w:rsidRDefault="005A4989" w:rsidP="001F787A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لاحظة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: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تشمل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هذه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استمارة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517542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عاوني</w:t>
                            </w:r>
                            <w:r w:rsidR="00517542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517542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مداء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رؤساء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لمية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ادارية</w:t>
                            </w:r>
                            <w:r w:rsidR="001F787A" w:rsidRPr="001F787A">
                              <w:rPr>
                                <w:rFonts w:hint="eastAsia"/>
                                <w:rtl/>
                              </w:rPr>
                              <w:t xml:space="preserve"> </w:t>
                            </w:r>
                            <w:r w:rsidR="001F787A">
                              <w:rPr>
                                <w:rFonts w:hint="cs"/>
                                <w:b/>
                                <w:bCs/>
                                <w:sz w:val="20"/>
                                <w:rtl/>
                              </w:rPr>
                              <w:t>و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قرري</w:t>
                            </w:r>
                            <w:r w:rsidR="001F787A" w:rsidRPr="001F787A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 w:rsidR="001F787A" w:rsidRPr="001F787A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فروع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457DB9">
                              <w:rPr>
                                <w:rFonts w:hint="cs"/>
                                <w:b/>
                                <w:bCs/>
                                <w:sz w:val="20"/>
                                <w:rtl/>
                              </w:rPr>
                              <w:t>(الدراسات الاولية الصباحية والدراسات العليا)</w:t>
                            </w:r>
                            <w:r w:rsidR="00D6705E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سؤولي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شعب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وحدات</w:t>
                            </w:r>
                          </w:p>
                          <w:p w14:paraId="341C3F30" w14:textId="77777777" w:rsidR="005A4989" w:rsidRPr="005A4989" w:rsidRDefault="00431B30" w:rsidP="001F787A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Cs w:val="28"/>
                              </w:rPr>
                            </w:pP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44785A5" id="AutoShape 3" o:spid="_x0000_s1026" style="position:absolute;left:0;text-align:left;margin-left:5.4pt;margin-top:5.7pt;width:521.25pt;height:78.3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">
                <v:textbox>
                  <w:txbxContent>
                    <w:p w14:paraId="74E61839" w14:textId="0BFCAD53" w:rsidR="006F33B4" w:rsidRPr="00CD017C" w:rsidRDefault="006F33B4" w:rsidP="0001570B">
                      <w:pPr>
                        <w:pStyle w:val="NoSpacing"/>
                        <w:jc w:val="center"/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</w:pP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ملف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قويمي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أداء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دريس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ادار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ف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جامعات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والكليات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C221F"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لعام</w:t>
                      </w:r>
                      <w:r w:rsidR="006C221F"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C221F"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دراسي</w:t>
                      </w:r>
                      <w:r w:rsidR="00BD41BD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BD41BD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1409C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22</w:t>
                      </w:r>
                      <w:r w:rsidR="00775EE0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/</w:t>
                      </w:r>
                      <w:r w:rsidR="0061409C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23</w:t>
                      </w:r>
                    </w:p>
                    <w:p w14:paraId="3A3C3DD1" w14:textId="77777777" w:rsidR="00431B30" w:rsidRDefault="005A4989" w:rsidP="001F787A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لاحظة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: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تشمل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هذه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استمارة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517542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عاوني</w:t>
                      </w:r>
                      <w:r w:rsidR="00517542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517542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مداء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رؤساء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لمية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ادارية</w:t>
                      </w:r>
                      <w:r w:rsidR="001F787A" w:rsidRPr="001F787A">
                        <w:rPr>
                          <w:rFonts w:hint="eastAsia"/>
                          <w:rtl/>
                        </w:rPr>
                        <w:t xml:space="preserve"> </w:t>
                      </w:r>
                      <w:r w:rsidR="001F787A">
                        <w:rPr>
                          <w:rFonts w:hint="cs"/>
                          <w:b/>
                          <w:bCs/>
                          <w:sz w:val="20"/>
                          <w:rtl/>
                        </w:rPr>
                        <w:t>و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قرري</w:t>
                      </w:r>
                      <w:r w:rsidR="001F787A" w:rsidRPr="001F787A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 w:rsidR="001F787A" w:rsidRPr="001F787A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فروع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457DB9">
                        <w:rPr>
                          <w:rFonts w:hint="cs"/>
                          <w:b/>
                          <w:bCs/>
                          <w:sz w:val="20"/>
                          <w:rtl/>
                        </w:rPr>
                        <w:t>(الدراسات الاولية الصباحية والدراسات العليا)</w:t>
                      </w:r>
                      <w:r w:rsidR="00D6705E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سؤولي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شعب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وحدات</w:t>
                      </w:r>
                    </w:p>
                    <w:p w14:paraId="341C3F30" w14:textId="77777777" w:rsidR="005A4989" w:rsidRPr="005A4989" w:rsidRDefault="00431B30" w:rsidP="001F787A">
                      <w:pPr>
                        <w:pStyle w:val="NoSpacing"/>
                        <w:jc w:val="center"/>
                        <w:rPr>
                          <w:b/>
                          <w:bCs/>
                          <w:szCs w:val="28"/>
                        </w:rPr>
                      </w:pP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4B2BC97" w14:textId="77777777" w:rsidR="00966EA0" w:rsidRPr="007F5043" w:rsidRDefault="00966EA0" w:rsidP="00B619DF">
      <w:pPr>
        <w:rPr>
          <w:sz w:val="10"/>
          <w:szCs w:val="10"/>
          <w:rtl/>
          <w:lang w:bidi="ar-IQ"/>
        </w:rPr>
      </w:pPr>
    </w:p>
    <w:p w14:paraId="17F9D1C9" w14:textId="77777777" w:rsidR="005A4989" w:rsidRDefault="005A4989" w:rsidP="008F503F">
      <w:pPr>
        <w:rPr>
          <w:b/>
          <w:bCs/>
          <w:sz w:val="24"/>
          <w:szCs w:val="24"/>
          <w:rtl/>
          <w:lang w:bidi="ar-IQ"/>
        </w:rPr>
      </w:pPr>
    </w:p>
    <w:p w14:paraId="65F1D932" w14:textId="77777777" w:rsidR="00431B30" w:rsidRDefault="00431B30" w:rsidP="008F503F">
      <w:pPr>
        <w:rPr>
          <w:b/>
          <w:bCs/>
          <w:sz w:val="24"/>
          <w:szCs w:val="24"/>
          <w:rtl/>
          <w:lang w:bidi="ar-IQ"/>
        </w:rPr>
      </w:pPr>
    </w:p>
    <w:p w14:paraId="0A263074" w14:textId="77777777" w:rsidR="008F503F" w:rsidRPr="007F5043" w:rsidRDefault="008F4A4A" w:rsidP="002C3811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مؤسس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التعليمي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8913FD" w:rsidRPr="007F5043">
        <w:rPr>
          <w:b/>
          <w:bCs/>
          <w:sz w:val="24"/>
          <w:szCs w:val="24"/>
          <w:rtl/>
          <w:lang w:bidi="ar-IQ"/>
        </w:rPr>
        <w:t xml:space="preserve"> : .........................................</w:t>
      </w:r>
      <w:r w:rsidR="007C46CA" w:rsidRPr="007F5043">
        <w:rPr>
          <w:b/>
          <w:bCs/>
          <w:sz w:val="24"/>
          <w:szCs w:val="24"/>
          <w:rtl/>
          <w:lang w:bidi="ar-IQ"/>
        </w:rPr>
        <w:t xml:space="preserve">   </w:t>
      </w:r>
    </w:p>
    <w:p w14:paraId="761D8B15" w14:textId="77777777" w:rsidR="008F503F" w:rsidRPr="007F5043" w:rsidRDefault="008F503F" w:rsidP="008F503F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اسم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الرباعي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واللقب</w:t>
      </w:r>
      <w:r w:rsidRPr="007F5043">
        <w:rPr>
          <w:b/>
          <w:bCs/>
          <w:sz w:val="24"/>
          <w:szCs w:val="24"/>
          <w:rtl/>
          <w:lang w:bidi="ar-IQ"/>
        </w:rPr>
        <w:t>: .............................................</w:t>
      </w:r>
    </w:p>
    <w:p w14:paraId="666DA6A1" w14:textId="77777777" w:rsidR="008913FD" w:rsidRPr="007F5043" w:rsidRDefault="007C46CA" w:rsidP="000F4F69">
      <w:pPr>
        <w:pStyle w:val="NoSpacing"/>
        <w:rPr>
          <w:b/>
          <w:bCs/>
          <w:sz w:val="40"/>
          <w:szCs w:val="28"/>
          <w:rtl/>
        </w:rPr>
      </w:pPr>
      <w:r w:rsidRPr="007F5043">
        <w:rPr>
          <w:b/>
          <w:bCs/>
          <w:sz w:val="32"/>
          <w:szCs w:val="28"/>
          <w:rtl/>
        </w:rPr>
        <w:t xml:space="preserve">  </w:t>
      </w:r>
      <w:r w:rsidR="005827DE" w:rsidRPr="007F5043">
        <w:rPr>
          <w:rFonts w:hint="eastAsia"/>
          <w:b/>
          <w:bCs/>
          <w:sz w:val="44"/>
          <w:szCs w:val="28"/>
          <w:rtl/>
        </w:rPr>
        <w:t>البيانات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5827DE" w:rsidRPr="007F5043">
        <w:rPr>
          <w:rFonts w:hint="eastAsia"/>
          <w:b/>
          <w:bCs/>
          <w:sz w:val="44"/>
          <w:szCs w:val="28"/>
          <w:rtl/>
        </w:rPr>
        <w:t>الرئيسة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C16C21" w:rsidRPr="007F5043">
        <w:rPr>
          <w:b/>
          <w:bCs/>
          <w:sz w:val="44"/>
          <w:szCs w:val="28"/>
          <w:rtl/>
        </w:rPr>
        <w:t>:</w:t>
      </w:r>
    </w:p>
    <w:tbl>
      <w:tblPr>
        <w:tblStyle w:val="TableGrid"/>
        <w:bidiVisual/>
        <w:tblW w:w="0" w:type="auto"/>
        <w:tblInd w:w="2" w:type="dxa"/>
        <w:tblLook w:val="04A0" w:firstRow="1" w:lastRow="0" w:firstColumn="1" w:lastColumn="0" w:noHBand="0" w:noVBand="1"/>
      </w:tblPr>
      <w:tblGrid>
        <w:gridCol w:w="388"/>
        <w:gridCol w:w="1433"/>
        <w:gridCol w:w="1365"/>
        <w:gridCol w:w="785"/>
        <w:gridCol w:w="16"/>
        <w:gridCol w:w="951"/>
        <w:gridCol w:w="5822"/>
      </w:tblGrid>
      <w:tr w:rsidR="00197B08" w:rsidRPr="007F5043" w14:paraId="1414CA85" w14:textId="77777777" w:rsidTr="00EB6CE0">
        <w:trPr>
          <w:trHeight w:val="377"/>
        </w:trPr>
        <w:tc>
          <w:tcPr>
            <w:tcW w:w="388" w:type="dxa"/>
            <w:shd w:val="clear" w:color="auto" w:fill="D9D9D9" w:themeFill="background1" w:themeFillShade="D9"/>
            <w:vAlign w:val="center"/>
          </w:tcPr>
          <w:p w14:paraId="179E4E06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10372" w:type="dxa"/>
            <w:gridSpan w:val="6"/>
            <w:shd w:val="clear" w:color="auto" w:fill="D9D9D9" w:themeFill="background1" w:themeFillShade="D9"/>
            <w:vAlign w:val="center"/>
          </w:tcPr>
          <w:p w14:paraId="2F24065C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</w:tr>
      <w:tr w:rsidR="002C22F9" w:rsidRPr="007F5043" w14:paraId="737677BB" w14:textId="77777777" w:rsidTr="00EB6CE0">
        <w:trPr>
          <w:trHeight w:val="530"/>
        </w:trPr>
        <w:tc>
          <w:tcPr>
            <w:tcW w:w="388" w:type="dxa"/>
            <w:vAlign w:val="center"/>
          </w:tcPr>
          <w:p w14:paraId="7CAA14A6" w14:textId="77777777"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10372" w:type="dxa"/>
            <w:gridSpan w:val="6"/>
            <w:vAlign w:val="center"/>
          </w:tcPr>
          <w:p w14:paraId="23E71752" w14:textId="77777777"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رمز </w:t>
            </w:r>
            <w:r w:rsidR="007D7994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يادي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:  ............................</w:t>
            </w:r>
          </w:p>
        </w:tc>
      </w:tr>
      <w:tr w:rsidR="002C22F9" w:rsidRPr="007F5043" w14:paraId="65B769D4" w14:textId="77777777" w:rsidTr="00EB6CE0">
        <w:trPr>
          <w:trHeight w:val="440"/>
        </w:trPr>
        <w:tc>
          <w:tcPr>
            <w:tcW w:w="388" w:type="dxa"/>
            <w:vAlign w:val="center"/>
          </w:tcPr>
          <w:p w14:paraId="22DC440F" w14:textId="77777777"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10372" w:type="dxa"/>
            <w:gridSpan w:val="6"/>
            <w:vAlign w:val="center"/>
          </w:tcPr>
          <w:p w14:paraId="772BC87D" w14:textId="77777777"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الشهادة الحاصل عليها :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 تاريخ الحصول عليها : .......................الجهة المانحة :..........................</w:t>
            </w:r>
          </w:p>
        </w:tc>
      </w:tr>
      <w:tr w:rsidR="002C22F9" w:rsidRPr="007F5043" w14:paraId="7D46AA46" w14:textId="77777777" w:rsidTr="00EB6CE0">
        <w:trPr>
          <w:trHeight w:val="449"/>
        </w:trPr>
        <w:tc>
          <w:tcPr>
            <w:tcW w:w="388" w:type="dxa"/>
            <w:vAlign w:val="center"/>
          </w:tcPr>
          <w:p w14:paraId="4863E51F" w14:textId="77777777"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10372" w:type="dxa"/>
            <w:gridSpan w:val="6"/>
            <w:vAlign w:val="center"/>
          </w:tcPr>
          <w:p w14:paraId="3B59C0CF" w14:textId="77777777"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عام: ...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دقيق: ............................................</w:t>
            </w:r>
          </w:p>
        </w:tc>
      </w:tr>
      <w:tr w:rsidR="009902CC" w:rsidRPr="007F5043" w14:paraId="70C32535" w14:textId="77777777" w:rsidTr="00EB6CE0">
        <w:trPr>
          <w:trHeight w:val="512"/>
        </w:trPr>
        <w:tc>
          <w:tcPr>
            <w:tcW w:w="388" w:type="dxa"/>
            <w:vAlign w:val="center"/>
          </w:tcPr>
          <w:p w14:paraId="1AFF40E9" w14:textId="77777777" w:rsidR="009902CC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10372" w:type="dxa"/>
            <w:gridSpan w:val="6"/>
            <w:vAlign w:val="center"/>
          </w:tcPr>
          <w:p w14:paraId="4D69D953" w14:textId="77777777" w:rsidR="009902CC" w:rsidRPr="007F5043" w:rsidRDefault="00D13744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لقــــــــــــ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</w:t>
            </w:r>
            <w:r>
              <w:rPr>
                <w:b/>
                <w:bCs/>
                <w:rtl/>
                <w:lang w:bidi="ar-IQ"/>
              </w:rPr>
              <w:t xml:space="preserve">  :  ........................   </w:t>
            </w:r>
            <w:r>
              <w:rPr>
                <w:rFonts w:hint="eastAsia"/>
                <w:b/>
                <w:bCs/>
                <w:rtl/>
                <w:lang w:bidi="ar-IQ"/>
              </w:rPr>
              <w:t>تاريخ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حصو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ليه</w:t>
            </w:r>
            <w:r>
              <w:rPr>
                <w:b/>
                <w:bCs/>
                <w:rtl/>
                <w:lang w:bidi="ar-IQ"/>
              </w:rPr>
              <w:t xml:space="preserve"> :................... </w:t>
            </w:r>
            <w:r>
              <w:rPr>
                <w:rFonts w:hint="eastAsia"/>
                <w:b/>
                <w:bCs/>
                <w:rtl/>
                <w:lang w:bidi="ar-IQ"/>
              </w:rPr>
              <w:t>الجه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انحة</w:t>
            </w:r>
            <w:r>
              <w:rPr>
                <w:b/>
                <w:bCs/>
                <w:rtl/>
                <w:lang w:bidi="ar-IQ"/>
              </w:rPr>
              <w:t xml:space="preserve"> :..........................</w:t>
            </w:r>
          </w:p>
        </w:tc>
      </w:tr>
      <w:tr w:rsidR="009902CC" w:rsidRPr="007F5043" w14:paraId="7F4E2742" w14:textId="77777777" w:rsidTr="00EB6CE0">
        <w:trPr>
          <w:trHeight w:val="458"/>
        </w:trPr>
        <w:tc>
          <w:tcPr>
            <w:tcW w:w="388" w:type="dxa"/>
            <w:vAlign w:val="center"/>
          </w:tcPr>
          <w:p w14:paraId="09775D37" w14:textId="77777777" w:rsidR="009902CC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10372" w:type="dxa"/>
            <w:gridSpan w:val="6"/>
            <w:vAlign w:val="center"/>
          </w:tcPr>
          <w:p w14:paraId="433FBD4E" w14:textId="77777777" w:rsidR="009902CC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بريد الالكتروني  :  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رقم الموبايل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...................</w:t>
            </w:r>
          </w:p>
        </w:tc>
      </w:tr>
      <w:tr w:rsidR="009902CC" w:rsidRPr="007F5043" w14:paraId="28637330" w14:textId="77777777" w:rsidTr="00EB6CE0">
        <w:trPr>
          <w:trHeight w:val="431"/>
        </w:trPr>
        <w:tc>
          <w:tcPr>
            <w:tcW w:w="388" w:type="dxa"/>
            <w:vAlign w:val="center"/>
          </w:tcPr>
          <w:p w14:paraId="74450B94" w14:textId="77777777" w:rsidR="009902CC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10372" w:type="dxa"/>
            <w:gridSpan w:val="6"/>
            <w:vAlign w:val="center"/>
          </w:tcPr>
          <w:p w14:paraId="17DA2FAB" w14:textId="77777777" w:rsidR="009902CC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حالي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 xml:space="preserve">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>…………………………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 تس</w:t>
            </w:r>
            <w:r w:rsidR="004B11FB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 :        /     /</w:t>
            </w:r>
          </w:p>
        </w:tc>
      </w:tr>
      <w:tr w:rsidR="00197B08" w:rsidRPr="007F5043" w14:paraId="3B4B10D2" w14:textId="77777777" w:rsidTr="000F4F69">
        <w:trPr>
          <w:trHeight w:val="575"/>
        </w:trPr>
        <w:tc>
          <w:tcPr>
            <w:tcW w:w="388" w:type="dxa"/>
            <w:vMerge w:val="restart"/>
            <w:vAlign w:val="center"/>
          </w:tcPr>
          <w:p w14:paraId="0A46B788" w14:textId="77777777" w:rsidR="00197B08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4550" w:type="dxa"/>
            <w:gridSpan w:val="5"/>
            <w:vAlign w:val="center"/>
          </w:tcPr>
          <w:p w14:paraId="55FB8DA2" w14:textId="77777777" w:rsidR="00197B08" w:rsidRPr="007F5043" w:rsidRDefault="00197B08" w:rsidP="002C3811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اصب الإدارية التي تس</w:t>
            </w:r>
            <w:r w:rsid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ا سابقا</w:t>
            </w:r>
            <w:r w:rsidR="000F4F69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ً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في التعليم العالي</w:t>
            </w:r>
          </w:p>
        </w:tc>
        <w:tc>
          <w:tcPr>
            <w:tcW w:w="5822" w:type="dxa"/>
            <w:vMerge w:val="restart"/>
            <w:vAlign w:val="center"/>
          </w:tcPr>
          <w:p w14:paraId="2E7566A8" w14:textId="77777777" w:rsidR="00BF4026" w:rsidRDefault="00BF4026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14:paraId="68EFF699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58D434EE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5FFF7722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668A4A09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624730AE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60237540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4B56039F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3DD5CFC4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4E906659" w14:textId="77777777" w:rsidR="00BF4026" w:rsidRPr="00BF4026" w:rsidRDefault="00BF4026" w:rsidP="00BF4026">
            <w:pPr>
              <w:rPr>
                <w:b/>
                <w:bCs/>
                <w:rtl/>
                <w:lang w:bidi="ar-IQ"/>
              </w:rPr>
            </w:pPr>
            <w:r w:rsidRPr="00BF4026">
              <w:rPr>
                <w:rFonts w:hint="eastAsia"/>
                <w:b/>
                <w:bCs/>
                <w:rtl/>
                <w:lang w:bidi="ar-IQ"/>
              </w:rPr>
              <w:t>توقيع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صاح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اق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حول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صح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لمعلومات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علاه</w:t>
            </w:r>
            <w:r w:rsidRPr="00BF4026">
              <w:rPr>
                <w:b/>
                <w:bCs/>
                <w:rtl/>
                <w:lang w:bidi="ar-IQ"/>
              </w:rPr>
              <w:t>:</w:t>
            </w:r>
          </w:p>
          <w:p w14:paraId="14B33D80" w14:textId="77777777" w:rsidR="00197B08" w:rsidRPr="00BF4026" w:rsidRDefault="00197B08" w:rsidP="00BF4026">
            <w:pPr>
              <w:rPr>
                <w:rtl/>
                <w:lang w:bidi="ar-IQ"/>
              </w:rPr>
            </w:pPr>
          </w:p>
        </w:tc>
      </w:tr>
      <w:tr w:rsidR="00197B08" w:rsidRPr="007F5043" w14:paraId="37D39A7D" w14:textId="77777777" w:rsidTr="000F4F69">
        <w:trPr>
          <w:trHeight w:val="278"/>
        </w:trPr>
        <w:tc>
          <w:tcPr>
            <w:tcW w:w="388" w:type="dxa"/>
            <w:vMerge/>
            <w:vAlign w:val="center"/>
          </w:tcPr>
          <w:p w14:paraId="49D12068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 w:val="restart"/>
            <w:shd w:val="clear" w:color="auto" w:fill="F2F2F2" w:themeFill="background1" w:themeFillShade="F2"/>
            <w:vAlign w:val="center"/>
          </w:tcPr>
          <w:p w14:paraId="76D500A2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سابق</w:t>
            </w:r>
          </w:p>
        </w:tc>
        <w:tc>
          <w:tcPr>
            <w:tcW w:w="1365" w:type="dxa"/>
            <w:vMerge w:val="restart"/>
            <w:shd w:val="clear" w:color="auto" w:fill="F2F2F2" w:themeFill="background1" w:themeFillShade="F2"/>
            <w:vAlign w:val="center"/>
          </w:tcPr>
          <w:p w14:paraId="6486324C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دائرة</w:t>
            </w:r>
          </w:p>
        </w:tc>
        <w:tc>
          <w:tcPr>
            <w:tcW w:w="1752" w:type="dxa"/>
            <w:gridSpan w:val="3"/>
            <w:shd w:val="clear" w:color="auto" w:fill="F2F2F2" w:themeFill="background1" w:themeFillShade="F2"/>
            <w:vAlign w:val="center"/>
          </w:tcPr>
          <w:p w14:paraId="0B4479BC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ه</w:t>
            </w:r>
          </w:p>
        </w:tc>
        <w:tc>
          <w:tcPr>
            <w:tcW w:w="5822" w:type="dxa"/>
            <w:vMerge/>
            <w:vAlign w:val="center"/>
          </w:tcPr>
          <w:p w14:paraId="5CFED8E4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14:paraId="1CA103D5" w14:textId="77777777" w:rsidTr="000F4F69">
        <w:trPr>
          <w:trHeight w:val="277"/>
        </w:trPr>
        <w:tc>
          <w:tcPr>
            <w:tcW w:w="388" w:type="dxa"/>
            <w:vMerge/>
            <w:vAlign w:val="center"/>
          </w:tcPr>
          <w:p w14:paraId="4BDA8A52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/>
            <w:shd w:val="clear" w:color="auto" w:fill="F2F2F2" w:themeFill="background1" w:themeFillShade="F2"/>
            <w:vAlign w:val="center"/>
          </w:tcPr>
          <w:p w14:paraId="19F94E9F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Merge/>
            <w:shd w:val="clear" w:color="auto" w:fill="F2F2F2" w:themeFill="background1" w:themeFillShade="F2"/>
            <w:vAlign w:val="center"/>
          </w:tcPr>
          <w:p w14:paraId="0C49F3A5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85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14B82B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ن</w:t>
            </w:r>
          </w:p>
        </w:tc>
        <w:tc>
          <w:tcPr>
            <w:tcW w:w="967" w:type="dxa"/>
            <w:gridSpan w:val="2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E9F814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إلى</w:t>
            </w:r>
          </w:p>
        </w:tc>
        <w:tc>
          <w:tcPr>
            <w:tcW w:w="5822" w:type="dxa"/>
            <w:vMerge/>
            <w:vAlign w:val="center"/>
          </w:tcPr>
          <w:p w14:paraId="57DEE26B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14:paraId="344289AE" w14:textId="77777777" w:rsidTr="000F4F69">
        <w:trPr>
          <w:trHeight w:val="277"/>
        </w:trPr>
        <w:tc>
          <w:tcPr>
            <w:tcW w:w="388" w:type="dxa"/>
            <w:vAlign w:val="center"/>
          </w:tcPr>
          <w:p w14:paraId="681CB780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أ</w:t>
            </w:r>
          </w:p>
        </w:tc>
        <w:tc>
          <w:tcPr>
            <w:tcW w:w="1433" w:type="dxa"/>
            <w:vAlign w:val="center"/>
          </w:tcPr>
          <w:p w14:paraId="30B8A163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14:paraId="36141E6B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14:paraId="3CDFC557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14:paraId="6FA2659B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14:paraId="4420E4B1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14:paraId="3CF23E08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14:paraId="19389903" w14:textId="77777777" w:rsidTr="000F4F69">
        <w:trPr>
          <w:trHeight w:val="277"/>
        </w:trPr>
        <w:tc>
          <w:tcPr>
            <w:tcW w:w="388" w:type="dxa"/>
            <w:vAlign w:val="center"/>
          </w:tcPr>
          <w:p w14:paraId="77A8AAB4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ب</w:t>
            </w:r>
          </w:p>
        </w:tc>
        <w:tc>
          <w:tcPr>
            <w:tcW w:w="1433" w:type="dxa"/>
            <w:vAlign w:val="center"/>
          </w:tcPr>
          <w:p w14:paraId="1CA9BB12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14:paraId="367A68CC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14:paraId="111329FC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14:paraId="273E7427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14:paraId="21FABA36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14:paraId="2AC66C61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14:paraId="156EFA62" w14:textId="77777777" w:rsidTr="000F4F69">
        <w:trPr>
          <w:trHeight w:val="277"/>
        </w:trPr>
        <w:tc>
          <w:tcPr>
            <w:tcW w:w="388" w:type="dxa"/>
            <w:vAlign w:val="center"/>
          </w:tcPr>
          <w:p w14:paraId="2B52BE6A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ج</w:t>
            </w:r>
          </w:p>
        </w:tc>
        <w:tc>
          <w:tcPr>
            <w:tcW w:w="1433" w:type="dxa"/>
            <w:vAlign w:val="center"/>
          </w:tcPr>
          <w:p w14:paraId="205FB66F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14:paraId="12E69692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14:paraId="332B1523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14:paraId="16D6BF1A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14:paraId="476E04B0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14:paraId="62B6AF46" w14:textId="77777777"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14:paraId="5D882EEF" w14:textId="77777777" w:rsidR="00D80A06" w:rsidRPr="007F3DDD" w:rsidRDefault="00D80A06" w:rsidP="00D80A06">
      <w:pPr>
        <w:pStyle w:val="NoSpacing"/>
        <w:rPr>
          <w:b/>
          <w:bCs/>
          <w:sz w:val="16"/>
          <w:szCs w:val="16"/>
          <w:u w:val="single"/>
          <w:rtl/>
          <w:lang w:bidi="ar-IQ"/>
        </w:rPr>
      </w:pPr>
    </w:p>
    <w:p w14:paraId="4C7D5C8B" w14:textId="77777777" w:rsidR="00281A04" w:rsidRPr="007F5043" w:rsidRDefault="00281A04" w:rsidP="00281A04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اول</w:t>
      </w:r>
      <w:r w:rsidRPr="007F5043">
        <w:rPr>
          <w:b/>
          <w:bCs/>
          <w:sz w:val="36"/>
          <w:szCs w:val="28"/>
          <w:rtl/>
        </w:rPr>
        <w:t xml:space="preserve"> (</w:t>
      </w:r>
      <w:r w:rsidRPr="007F5043">
        <w:rPr>
          <w:rFonts w:hint="eastAsia"/>
          <w:b/>
          <w:bCs/>
          <w:sz w:val="36"/>
          <w:szCs w:val="28"/>
          <w:rtl/>
        </w:rPr>
        <w:t>القدرات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إدار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والقيادية</w:t>
      </w:r>
      <w:r w:rsidRPr="007F5043">
        <w:rPr>
          <w:b/>
          <w:bCs/>
          <w:sz w:val="36"/>
          <w:szCs w:val="28"/>
          <w:rtl/>
        </w:rPr>
        <w:t>) (</w:t>
      </w:r>
      <w:r>
        <w:rPr>
          <w:b/>
          <w:bCs/>
          <w:sz w:val="36"/>
          <w:szCs w:val="28"/>
          <w:rtl/>
        </w:rPr>
        <w:t>50</w:t>
      </w:r>
      <w:r w:rsidRPr="007F5043">
        <w:rPr>
          <w:b/>
          <w:bCs/>
          <w:sz w:val="36"/>
          <w:szCs w:val="28"/>
          <w:rtl/>
        </w:rPr>
        <w:t xml:space="preserve">%) : </w:t>
      </w:r>
      <w:r w:rsidRPr="007F5043">
        <w:rPr>
          <w:rFonts w:hint="eastAsia"/>
          <w:b/>
          <w:bCs/>
          <w:sz w:val="36"/>
          <w:szCs w:val="28"/>
          <w:rtl/>
        </w:rPr>
        <w:t>تملئ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من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قب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سؤو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باشر</w:t>
      </w: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520"/>
        <w:gridCol w:w="7241"/>
        <w:gridCol w:w="1499"/>
        <w:gridCol w:w="1530"/>
      </w:tblGrid>
      <w:tr w:rsidR="00766F8B" w:rsidRPr="00D366D0" w14:paraId="1226D1B5" w14:textId="77777777" w:rsidTr="00C80878">
        <w:trPr>
          <w:trHeight w:val="288"/>
        </w:trPr>
        <w:tc>
          <w:tcPr>
            <w:tcW w:w="520" w:type="dxa"/>
            <w:vMerge w:val="restart"/>
            <w:shd w:val="clear" w:color="auto" w:fill="D9D9D9" w:themeFill="background1" w:themeFillShade="D9"/>
            <w:vAlign w:val="center"/>
          </w:tcPr>
          <w:p w14:paraId="0054128C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241" w:type="dxa"/>
            <w:vMerge w:val="restart"/>
            <w:shd w:val="clear" w:color="auto" w:fill="D9D9D9" w:themeFill="background1" w:themeFillShade="D9"/>
            <w:vAlign w:val="center"/>
          </w:tcPr>
          <w:p w14:paraId="3458345D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</w:tc>
        <w:tc>
          <w:tcPr>
            <w:tcW w:w="1499" w:type="dxa"/>
            <w:vMerge w:val="restart"/>
            <w:shd w:val="clear" w:color="auto" w:fill="D9D9D9" w:themeFill="background1" w:themeFillShade="D9"/>
            <w:vAlign w:val="center"/>
          </w:tcPr>
          <w:p w14:paraId="36DDB3C5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1530" w:type="dxa"/>
            <w:vMerge w:val="restart"/>
            <w:shd w:val="clear" w:color="auto" w:fill="D9D9D9" w:themeFill="background1" w:themeFillShade="D9"/>
            <w:vAlign w:val="center"/>
          </w:tcPr>
          <w:p w14:paraId="72466893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766F8B" w:rsidRPr="00D366D0" w14:paraId="7076F807" w14:textId="77777777" w:rsidTr="00C80878">
        <w:trPr>
          <w:trHeight w:val="260"/>
        </w:trPr>
        <w:tc>
          <w:tcPr>
            <w:tcW w:w="520" w:type="dxa"/>
            <w:vMerge/>
            <w:shd w:val="clear" w:color="auto" w:fill="D9D9D9" w:themeFill="background1" w:themeFillShade="D9"/>
            <w:vAlign w:val="center"/>
          </w:tcPr>
          <w:p w14:paraId="7647BB6E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7241" w:type="dxa"/>
            <w:vMerge/>
            <w:shd w:val="clear" w:color="auto" w:fill="D9D9D9" w:themeFill="background1" w:themeFillShade="D9"/>
            <w:vAlign w:val="center"/>
          </w:tcPr>
          <w:p w14:paraId="38EE7162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499" w:type="dxa"/>
            <w:vMerge/>
            <w:shd w:val="clear" w:color="auto" w:fill="D9D9D9" w:themeFill="background1" w:themeFillShade="D9"/>
            <w:vAlign w:val="center"/>
          </w:tcPr>
          <w:p w14:paraId="2E809159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530" w:type="dxa"/>
            <w:vMerge/>
            <w:shd w:val="clear" w:color="auto" w:fill="D9D9D9" w:themeFill="background1" w:themeFillShade="D9"/>
            <w:vAlign w:val="center"/>
          </w:tcPr>
          <w:p w14:paraId="1554C785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3A3F74E8" w14:textId="77777777" w:rsidTr="00C80878">
        <w:tc>
          <w:tcPr>
            <w:tcW w:w="520" w:type="dxa"/>
            <w:vAlign w:val="center"/>
          </w:tcPr>
          <w:p w14:paraId="1F162605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</w:t>
            </w:r>
          </w:p>
        </w:tc>
        <w:tc>
          <w:tcPr>
            <w:tcW w:w="7241" w:type="dxa"/>
            <w:vAlign w:val="center"/>
          </w:tcPr>
          <w:p w14:paraId="2FBD62DD" w14:textId="77777777"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وزيع الصلاحيات والمهام والواجبات بشكل يضمن تحقيق العدالة</w:t>
            </w:r>
          </w:p>
        </w:tc>
        <w:tc>
          <w:tcPr>
            <w:tcW w:w="1499" w:type="dxa"/>
            <w:vAlign w:val="center"/>
          </w:tcPr>
          <w:p w14:paraId="0F8671FC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14:paraId="33CF7EC7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0DCD4206" w14:textId="77777777" w:rsidTr="00C80878">
        <w:tc>
          <w:tcPr>
            <w:tcW w:w="520" w:type="dxa"/>
            <w:vAlign w:val="center"/>
          </w:tcPr>
          <w:p w14:paraId="2F74AF3D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2</w:t>
            </w:r>
          </w:p>
        </w:tc>
        <w:tc>
          <w:tcPr>
            <w:tcW w:w="7241" w:type="dxa"/>
            <w:vAlign w:val="center"/>
          </w:tcPr>
          <w:p w14:paraId="2A739186" w14:textId="77777777"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قوم بتخطيط العمل وتنظيمه على وفق المنظور الاستراتيجي.</w:t>
            </w:r>
          </w:p>
        </w:tc>
        <w:tc>
          <w:tcPr>
            <w:tcW w:w="1499" w:type="dxa"/>
            <w:vAlign w:val="center"/>
          </w:tcPr>
          <w:p w14:paraId="2EA29DC5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14:paraId="2F8B4B1C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369B3E03" w14:textId="77777777" w:rsidTr="00C80878">
        <w:tc>
          <w:tcPr>
            <w:tcW w:w="520" w:type="dxa"/>
            <w:vAlign w:val="center"/>
          </w:tcPr>
          <w:p w14:paraId="166A9349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3</w:t>
            </w:r>
          </w:p>
        </w:tc>
        <w:tc>
          <w:tcPr>
            <w:tcW w:w="7241" w:type="dxa"/>
            <w:vAlign w:val="center"/>
          </w:tcPr>
          <w:p w14:paraId="11A1065A" w14:textId="77777777"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شرف على تنفيذ الإعمال من خلال تواجده الميداني.</w:t>
            </w:r>
          </w:p>
        </w:tc>
        <w:tc>
          <w:tcPr>
            <w:tcW w:w="1499" w:type="dxa"/>
            <w:vAlign w:val="center"/>
          </w:tcPr>
          <w:p w14:paraId="697D7253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14:paraId="0C97CCDF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32C12F55" w14:textId="77777777" w:rsidTr="00C80878">
        <w:tc>
          <w:tcPr>
            <w:tcW w:w="520" w:type="dxa"/>
            <w:vAlign w:val="center"/>
          </w:tcPr>
          <w:p w14:paraId="7CA6B900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4</w:t>
            </w:r>
          </w:p>
        </w:tc>
        <w:tc>
          <w:tcPr>
            <w:tcW w:w="7241" w:type="dxa"/>
            <w:vAlign w:val="center"/>
          </w:tcPr>
          <w:p w14:paraId="231432E2" w14:textId="77777777"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عمل على تنفيذ الإجراءات المطلوبة على وفق القرارات والقوانين الصادرة من الجهات العليا.</w:t>
            </w:r>
          </w:p>
        </w:tc>
        <w:tc>
          <w:tcPr>
            <w:tcW w:w="1499" w:type="dxa"/>
            <w:vAlign w:val="center"/>
          </w:tcPr>
          <w:p w14:paraId="58F0C192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14:paraId="273EE418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62784665" w14:textId="77777777" w:rsidTr="00C80878">
        <w:tc>
          <w:tcPr>
            <w:tcW w:w="520" w:type="dxa"/>
            <w:vAlign w:val="center"/>
          </w:tcPr>
          <w:p w14:paraId="384195B6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5</w:t>
            </w:r>
          </w:p>
        </w:tc>
        <w:tc>
          <w:tcPr>
            <w:tcW w:w="7241" w:type="dxa"/>
            <w:vAlign w:val="center"/>
          </w:tcPr>
          <w:p w14:paraId="47194C0C" w14:textId="77777777"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بع الضوابط والاجراءات لترشيد الإنفاق والحد من الهدر على وفق الصلاحيات الممنوحة.</w:t>
            </w:r>
          </w:p>
        </w:tc>
        <w:tc>
          <w:tcPr>
            <w:tcW w:w="1499" w:type="dxa"/>
            <w:vAlign w:val="center"/>
          </w:tcPr>
          <w:p w14:paraId="30873589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10</w:t>
            </w:r>
          </w:p>
        </w:tc>
        <w:tc>
          <w:tcPr>
            <w:tcW w:w="1530" w:type="dxa"/>
            <w:vAlign w:val="center"/>
          </w:tcPr>
          <w:p w14:paraId="4E1DA60E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49A01075" w14:textId="77777777" w:rsidTr="00C80878">
        <w:tc>
          <w:tcPr>
            <w:tcW w:w="520" w:type="dxa"/>
            <w:vAlign w:val="center"/>
          </w:tcPr>
          <w:p w14:paraId="3B316C54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6</w:t>
            </w:r>
          </w:p>
        </w:tc>
        <w:tc>
          <w:tcPr>
            <w:tcW w:w="7241" w:type="dxa"/>
            <w:vAlign w:val="center"/>
          </w:tcPr>
          <w:p w14:paraId="7215B1F9" w14:textId="77777777"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تفعيل دور أعضاء الهيئة التدريسية في اللجان الدائمية والمؤقتة في المؤسسة التعليمية  والمجتمع</w:t>
            </w:r>
          </w:p>
        </w:tc>
        <w:tc>
          <w:tcPr>
            <w:tcW w:w="1499" w:type="dxa"/>
            <w:vAlign w:val="center"/>
          </w:tcPr>
          <w:p w14:paraId="45598708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14:paraId="169E1533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060804A6" w14:textId="77777777" w:rsidTr="00C80878">
        <w:tc>
          <w:tcPr>
            <w:tcW w:w="520" w:type="dxa"/>
            <w:vAlign w:val="center"/>
          </w:tcPr>
          <w:p w14:paraId="1CA4248F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7</w:t>
            </w:r>
          </w:p>
        </w:tc>
        <w:tc>
          <w:tcPr>
            <w:tcW w:w="7241" w:type="dxa"/>
            <w:vAlign w:val="center"/>
          </w:tcPr>
          <w:p w14:paraId="601B436F" w14:textId="77777777"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حقق الاجتماعات الدورية المنتظمة</w:t>
            </w:r>
          </w:p>
        </w:tc>
        <w:tc>
          <w:tcPr>
            <w:tcW w:w="1499" w:type="dxa"/>
            <w:vAlign w:val="center"/>
          </w:tcPr>
          <w:p w14:paraId="10F6F017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14:paraId="6C655202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4929DD52" w14:textId="77777777" w:rsidTr="00C80878">
        <w:tc>
          <w:tcPr>
            <w:tcW w:w="520" w:type="dxa"/>
            <w:vAlign w:val="center"/>
          </w:tcPr>
          <w:p w14:paraId="7CA719C3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8</w:t>
            </w:r>
          </w:p>
        </w:tc>
        <w:tc>
          <w:tcPr>
            <w:tcW w:w="7241" w:type="dxa"/>
            <w:vAlign w:val="center"/>
          </w:tcPr>
          <w:p w14:paraId="3194364B" w14:textId="77777777"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متع بقدرات قيادية و مهارية تتصف بالحداثة في صنع القرار</w:t>
            </w:r>
          </w:p>
        </w:tc>
        <w:tc>
          <w:tcPr>
            <w:tcW w:w="1499" w:type="dxa"/>
            <w:vAlign w:val="center"/>
          </w:tcPr>
          <w:p w14:paraId="1DF396D1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14:paraId="24ED92EA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2012ED5B" w14:textId="77777777" w:rsidTr="00C80878">
        <w:tc>
          <w:tcPr>
            <w:tcW w:w="520" w:type="dxa"/>
            <w:vAlign w:val="center"/>
          </w:tcPr>
          <w:p w14:paraId="661C631C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9</w:t>
            </w:r>
          </w:p>
        </w:tc>
        <w:tc>
          <w:tcPr>
            <w:tcW w:w="7241" w:type="dxa"/>
            <w:vAlign w:val="center"/>
          </w:tcPr>
          <w:p w14:paraId="6A131E95" w14:textId="77777777"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hint="eastAsia"/>
                <w:b/>
                <w:bCs/>
                <w:rtl/>
              </w:rPr>
              <w:t>يسهم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بفاعلي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لتحقيق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أهداف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تي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تتضمنها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رسال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مؤسس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تعليمي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.</w:t>
            </w:r>
          </w:p>
        </w:tc>
        <w:tc>
          <w:tcPr>
            <w:tcW w:w="1499" w:type="dxa"/>
            <w:vAlign w:val="center"/>
          </w:tcPr>
          <w:p w14:paraId="7A892C2B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14:paraId="7B7058FD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6C26A12F" w14:textId="77777777" w:rsidTr="00C80878">
        <w:trPr>
          <w:trHeight w:val="341"/>
        </w:trPr>
        <w:tc>
          <w:tcPr>
            <w:tcW w:w="520" w:type="dxa"/>
            <w:vAlign w:val="center"/>
          </w:tcPr>
          <w:p w14:paraId="112870E3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7241" w:type="dxa"/>
            <w:vAlign w:val="center"/>
          </w:tcPr>
          <w:p w14:paraId="577F6A1D" w14:textId="77777777"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تمتع بالكياسة في إدارة المشاكل وإيجاد الحلول</w:t>
            </w:r>
          </w:p>
        </w:tc>
        <w:tc>
          <w:tcPr>
            <w:tcW w:w="1499" w:type="dxa"/>
            <w:vAlign w:val="center"/>
          </w:tcPr>
          <w:p w14:paraId="4E16B679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14:paraId="586314ED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093342DF" w14:textId="77777777" w:rsidTr="00C80878">
        <w:trPr>
          <w:trHeight w:val="404"/>
        </w:trPr>
        <w:tc>
          <w:tcPr>
            <w:tcW w:w="7761" w:type="dxa"/>
            <w:gridSpan w:val="2"/>
            <w:shd w:val="clear" w:color="auto" w:fill="D9D9D9" w:themeFill="background1" w:themeFillShade="D9"/>
            <w:vAlign w:val="center"/>
          </w:tcPr>
          <w:p w14:paraId="21028728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مجموع درجات محور القدرات الإدارية والقيادية</w:t>
            </w:r>
          </w:p>
          <w:p w14:paraId="7907BF67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499" w:type="dxa"/>
            <w:shd w:val="clear" w:color="auto" w:fill="D9D9D9" w:themeFill="background1" w:themeFillShade="D9"/>
            <w:vAlign w:val="center"/>
          </w:tcPr>
          <w:p w14:paraId="3946C343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6ABDAA18" w14:textId="77777777"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</w:tbl>
    <w:p w14:paraId="25106545" w14:textId="77777777" w:rsidR="00766F8B" w:rsidRDefault="00766F8B" w:rsidP="0044392D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14:paraId="0109D120" w14:textId="77777777" w:rsidR="00EF3279" w:rsidRDefault="00EF3279" w:rsidP="00EF3279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14:paraId="70A86FEB" w14:textId="77777777" w:rsidR="00EF3279" w:rsidRPr="00EF3279" w:rsidRDefault="00EF3279" w:rsidP="00F040CB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EF327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</w:t>
      </w:r>
      <w:r>
        <w:rPr>
          <w:rFonts w:hint="eastAsia"/>
          <w:b/>
          <w:bCs/>
          <w:sz w:val="28"/>
          <w:szCs w:val="28"/>
          <w:u w:val="single"/>
          <w:rtl/>
          <w:lang w:bidi="ar-IQ"/>
        </w:rPr>
        <w:t>لثاني</w:t>
      </w:r>
      <w:r w:rsidRPr="00EF3279">
        <w:rPr>
          <w:b/>
          <w:bCs/>
          <w:sz w:val="28"/>
          <w:szCs w:val="28"/>
          <w:rtl/>
          <w:lang w:bidi="ar-IQ"/>
        </w:rPr>
        <w:t xml:space="preserve"> :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Pr="00EF3279">
        <w:rPr>
          <w:b/>
          <w:bCs/>
          <w:sz w:val="28"/>
          <w:szCs w:val="28"/>
          <w:rtl/>
          <w:lang w:bidi="ar-IQ"/>
        </w:rPr>
        <w:t xml:space="preserve"> (</w:t>
      </w:r>
      <w:r w:rsidR="00F040CB">
        <w:rPr>
          <w:rFonts w:hint="cs"/>
          <w:b/>
          <w:bCs/>
          <w:sz w:val="28"/>
          <w:szCs w:val="28"/>
          <w:rtl/>
          <w:lang w:bidi="ar-IQ"/>
        </w:rPr>
        <w:t>20</w:t>
      </w:r>
      <w:r w:rsidRPr="00EF3279">
        <w:rPr>
          <w:b/>
          <w:bCs/>
          <w:sz w:val="28"/>
          <w:szCs w:val="28"/>
          <w:rtl/>
          <w:lang w:bidi="ar-IQ"/>
        </w:rPr>
        <w:t xml:space="preserve">%)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14:paraId="08DA8C87" w14:textId="77777777" w:rsidR="00EF3279" w:rsidRPr="00EF3279" w:rsidRDefault="00EF3279" w:rsidP="00EF3279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EF3279" w:rsidRPr="00EF3279" w14:paraId="6E2164DB" w14:textId="77777777" w:rsidTr="00176610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14:paraId="434DC353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14:paraId="194B2E68" w14:textId="77777777"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14:paraId="74400ACB" w14:textId="77777777"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14:paraId="57EB04BB" w14:textId="77777777"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EF3279" w:rsidRPr="00EF3279" w14:paraId="0401E221" w14:textId="77777777" w:rsidTr="00176610">
        <w:trPr>
          <w:trHeight w:val="462"/>
          <w:jc w:val="center"/>
        </w:trPr>
        <w:tc>
          <w:tcPr>
            <w:tcW w:w="466" w:type="dxa"/>
            <w:vAlign w:val="center"/>
          </w:tcPr>
          <w:p w14:paraId="1227071E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14:paraId="7E48D08D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14:paraId="4A75BC70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14:paraId="21CB0169" w14:textId="77777777"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14:paraId="03022A5B" w14:textId="77777777" w:rsidTr="00176610">
        <w:trPr>
          <w:trHeight w:val="440"/>
          <w:jc w:val="center"/>
        </w:trPr>
        <w:tc>
          <w:tcPr>
            <w:tcW w:w="466" w:type="dxa"/>
            <w:vAlign w:val="center"/>
          </w:tcPr>
          <w:p w14:paraId="574CBC51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14:paraId="35E14F56" w14:textId="77777777" w:rsidR="00EF3279" w:rsidRPr="00EF3279" w:rsidRDefault="00EF3279" w:rsidP="00EF3279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EF3279"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14:paraId="1FAD5CE7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14:paraId="58D1C868" w14:textId="77777777"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14:paraId="013C7900" w14:textId="77777777" w:rsidTr="00176610">
        <w:trPr>
          <w:trHeight w:val="574"/>
          <w:jc w:val="center"/>
        </w:trPr>
        <w:tc>
          <w:tcPr>
            <w:tcW w:w="466" w:type="dxa"/>
            <w:vAlign w:val="center"/>
          </w:tcPr>
          <w:p w14:paraId="051FA01B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14:paraId="294DE462" w14:textId="77777777" w:rsidR="00EF3279" w:rsidRPr="00EF3279" w:rsidRDefault="0001570B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تعليم المدمج</w:t>
            </w:r>
            <w:r w:rsidR="00EF3279"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14:paraId="2C3F5364" w14:textId="77777777" w:rsidR="00EF3279" w:rsidRPr="00EF3279" w:rsidRDefault="0001570B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30</w:t>
            </w:r>
          </w:p>
        </w:tc>
        <w:tc>
          <w:tcPr>
            <w:tcW w:w="2091" w:type="dxa"/>
            <w:vAlign w:val="center"/>
          </w:tcPr>
          <w:p w14:paraId="146EFF15" w14:textId="77777777"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14:paraId="057D539B" w14:textId="77777777" w:rsidTr="00176610">
        <w:trPr>
          <w:trHeight w:val="404"/>
          <w:jc w:val="center"/>
        </w:trPr>
        <w:tc>
          <w:tcPr>
            <w:tcW w:w="466" w:type="dxa"/>
            <w:vAlign w:val="center"/>
          </w:tcPr>
          <w:p w14:paraId="07FA9EDA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14:paraId="34ACC29D" w14:textId="77777777" w:rsidR="00EF3279" w:rsidRPr="00EF3279" w:rsidRDefault="00EF3279" w:rsidP="00D61C5B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</w:t>
            </w:r>
            <w:r w:rsidR="00D61C5B">
              <w:rPr>
                <w:rFonts w:hint="cs"/>
                <w:b/>
                <w:bCs/>
                <w:sz w:val="24"/>
                <w:szCs w:val="24"/>
                <w:rtl/>
              </w:rPr>
              <w:t>متبعة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14:paraId="62B2CB36" w14:textId="77777777" w:rsidR="00EF3279" w:rsidRPr="00EF3279" w:rsidRDefault="0001570B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5</w:t>
            </w:r>
          </w:p>
        </w:tc>
        <w:tc>
          <w:tcPr>
            <w:tcW w:w="2091" w:type="dxa"/>
            <w:vAlign w:val="center"/>
          </w:tcPr>
          <w:p w14:paraId="002AD015" w14:textId="77777777"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14:paraId="66148620" w14:textId="77777777" w:rsidTr="00176610">
        <w:trPr>
          <w:trHeight w:val="449"/>
          <w:jc w:val="center"/>
        </w:trPr>
        <w:tc>
          <w:tcPr>
            <w:tcW w:w="466" w:type="dxa"/>
            <w:vAlign w:val="center"/>
          </w:tcPr>
          <w:p w14:paraId="33FD0799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14:paraId="0D1959D4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14:paraId="2097D420" w14:textId="77777777" w:rsidR="00EF3279" w:rsidRPr="00EF3279" w:rsidRDefault="0001570B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5</w:t>
            </w:r>
          </w:p>
        </w:tc>
        <w:tc>
          <w:tcPr>
            <w:tcW w:w="2091" w:type="dxa"/>
          </w:tcPr>
          <w:p w14:paraId="7BB190FF" w14:textId="77777777"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14:paraId="02099E20" w14:textId="77777777" w:rsidTr="00176610">
        <w:trPr>
          <w:trHeight w:val="494"/>
          <w:jc w:val="center"/>
        </w:trPr>
        <w:tc>
          <w:tcPr>
            <w:tcW w:w="466" w:type="dxa"/>
            <w:vAlign w:val="center"/>
          </w:tcPr>
          <w:p w14:paraId="3C6A690B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14:paraId="594CA8A8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14:paraId="6CEF10D1" w14:textId="77777777"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2091" w:type="dxa"/>
          </w:tcPr>
          <w:p w14:paraId="2A650F53" w14:textId="77777777"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14:paraId="4603E33A" w14:textId="77777777" w:rsidR="00281A04" w:rsidRDefault="00281A04" w:rsidP="00D80A06">
      <w:pPr>
        <w:pStyle w:val="NoSpacing"/>
        <w:rPr>
          <w:b/>
          <w:bCs/>
          <w:sz w:val="36"/>
          <w:szCs w:val="28"/>
          <w:rtl/>
        </w:rPr>
      </w:pPr>
    </w:p>
    <w:p w14:paraId="1E310B5B" w14:textId="78DDCEC0" w:rsidR="00E969CC" w:rsidRDefault="00EF3279" w:rsidP="00E969CC">
      <w:pPr>
        <w:pStyle w:val="NoSpacing"/>
        <w:tabs>
          <w:tab w:val="left" w:pos="482"/>
          <w:tab w:val="center" w:pos="5386"/>
        </w:tabs>
        <w:rPr>
          <w:b/>
          <w:bCs/>
          <w:sz w:val="32"/>
          <w:szCs w:val="24"/>
        </w:rPr>
      </w:pPr>
      <w:r w:rsidRPr="00EF3279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EF3279">
        <w:rPr>
          <w:b/>
          <w:bCs/>
          <w:sz w:val="36"/>
          <w:szCs w:val="28"/>
          <w:u w:val="single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u w:val="single"/>
          <w:rtl/>
        </w:rPr>
        <w:t>الث</w:t>
      </w:r>
      <w:r>
        <w:rPr>
          <w:rFonts w:hint="eastAsia"/>
          <w:b/>
          <w:bCs/>
          <w:sz w:val="36"/>
          <w:szCs w:val="28"/>
          <w:u w:val="single"/>
          <w:rtl/>
        </w:rPr>
        <w:t>الث</w:t>
      </w:r>
      <w:r w:rsidRPr="00EF3279">
        <w:rPr>
          <w:b/>
          <w:bCs/>
          <w:sz w:val="36"/>
          <w:szCs w:val="28"/>
          <w:u w:val="single"/>
          <w:rtl/>
        </w:rPr>
        <w:t>: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نشاط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علمي</w:t>
      </w:r>
      <w:r w:rsidRPr="00EF3279">
        <w:rPr>
          <w:b/>
          <w:bCs/>
          <w:sz w:val="36"/>
          <w:szCs w:val="28"/>
          <w:rtl/>
        </w:rPr>
        <w:t xml:space="preserve"> </w:t>
      </w:r>
      <w:r w:rsidR="00AF05CB">
        <w:rPr>
          <w:rFonts w:hint="cs"/>
          <w:b/>
          <w:bCs/>
          <w:sz w:val="36"/>
          <w:szCs w:val="28"/>
          <w:rtl/>
        </w:rPr>
        <w:t xml:space="preserve">والبحثي </w:t>
      </w:r>
      <w:r w:rsidR="00F040CB">
        <w:rPr>
          <w:rFonts w:hint="cs"/>
          <w:b/>
          <w:bCs/>
          <w:sz w:val="36"/>
          <w:szCs w:val="28"/>
          <w:rtl/>
        </w:rPr>
        <w:t>10</w:t>
      </w:r>
      <w:r w:rsidR="00AF05CB">
        <w:rPr>
          <w:rFonts w:hint="cs"/>
          <w:b/>
          <w:bCs/>
          <w:sz w:val="36"/>
          <w:szCs w:val="28"/>
          <w:rtl/>
        </w:rPr>
        <w:t xml:space="preserve"> % </w:t>
      </w:r>
      <w:r w:rsidRPr="00EF3279">
        <w:rPr>
          <w:rFonts w:hint="eastAsia"/>
          <w:b/>
          <w:bCs/>
          <w:sz w:val="32"/>
          <w:szCs w:val="24"/>
          <w:rtl/>
        </w:rPr>
        <w:t>يملئ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من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قبل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لجنة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علمية</w:t>
      </w:r>
      <w:r w:rsidRPr="00EF3279">
        <w:rPr>
          <w:b/>
          <w:bCs/>
          <w:sz w:val="32"/>
          <w:szCs w:val="24"/>
          <w:rtl/>
        </w:rPr>
        <w:t xml:space="preserve"> </w:t>
      </w:r>
      <w:r w:rsidR="00E969CC">
        <w:rPr>
          <w:b/>
          <w:bCs/>
          <w:sz w:val="32"/>
          <w:szCs w:val="24"/>
          <w:rtl/>
        </w:rPr>
        <w:t>بعد ان تقدم الوثائق من قبل صاحب العلاقة المشمول بالتقييم</w:t>
      </w:r>
    </w:p>
    <w:p w14:paraId="7CA9A855" w14:textId="77777777" w:rsidR="00EF3279" w:rsidRPr="00EF3279" w:rsidRDefault="00EF3279" w:rsidP="00E969CC">
      <w:pPr>
        <w:tabs>
          <w:tab w:val="left" w:pos="482"/>
          <w:tab w:val="center" w:pos="5386"/>
        </w:tabs>
        <w:spacing w:after="0" w:line="240" w:lineRule="auto"/>
        <w:rPr>
          <w:b/>
          <w:bCs/>
          <w:sz w:val="28"/>
          <w:szCs w:val="24"/>
          <w:rtl/>
        </w:rPr>
      </w:pPr>
    </w:p>
    <w:tbl>
      <w:tblPr>
        <w:tblStyle w:val="TableGrid2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96"/>
        <w:gridCol w:w="7152"/>
        <w:gridCol w:w="1354"/>
        <w:gridCol w:w="1333"/>
      </w:tblGrid>
      <w:tr w:rsidR="00EF3279" w:rsidRPr="00EF3279" w14:paraId="47F21873" w14:textId="77777777" w:rsidTr="0038735E">
        <w:trPr>
          <w:trHeight w:val="368"/>
          <w:jc w:val="center"/>
        </w:trPr>
        <w:tc>
          <w:tcPr>
            <w:tcW w:w="796" w:type="dxa"/>
            <w:shd w:val="clear" w:color="auto" w:fill="FFFF99"/>
            <w:vAlign w:val="center"/>
          </w:tcPr>
          <w:p w14:paraId="13ABC323" w14:textId="77777777" w:rsidR="00EF3279" w:rsidRPr="00EF3279" w:rsidRDefault="00EF3279" w:rsidP="00EF3279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14:paraId="3F69CBBD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14:paraId="58B9EA13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14:paraId="6F55C1A0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EF3279" w:rsidRPr="00EF3279" w14:paraId="3BF4D81B" w14:textId="77777777" w:rsidTr="0038735E">
        <w:trPr>
          <w:trHeight w:val="463"/>
          <w:jc w:val="center"/>
        </w:trPr>
        <w:tc>
          <w:tcPr>
            <w:tcW w:w="796" w:type="dxa"/>
            <w:vAlign w:val="center"/>
          </w:tcPr>
          <w:p w14:paraId="2DA0E166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14:paraId="0FF3D5EE" w14:textId="77777777" w:rsidR="00EF3279" w:rsidRPr="00EF3279" w:rsidRDefault="0001570B" w:rsidP="00C33CFF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5720E7" w:rsidRPr="005720E7">
              <w:rPr>
                <w:b/>
                <w:bCs/>
                <w:sz w:val="24"/>
                <w:szCs w:val="24"/>
                <w:rtl/>
                <w:lang w:bidi="ar-IQ"/>
              </w:rPr>
              <w:t xml:space="preserve">البحوث العلمية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والكتب </w:t>
            </w:r>
            <w:r w:rsidR="005720E7" w:rsidRPr="005720E7">
              <w:rPr>
                <w:b/>
                <w:bCs/>
                <w:sz w:val="24"/>
                <w:szCs w:val="24"/>
                <w:rtl/>
                <w:lang w:bidi="ar-IQ"/>
              </w:rPr>
              <w:t>والاشراف على الطلبة</w:t>
            </w:r>
            <w:r w:rsidR="0060601A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والتقويم العلمي</w:t>
            </w:r>
          </w:p>
        </w:tc>
        <w:tc>
          <w:tcPr>
            <w:tcW w:w="1354" w:type="dxa"/>
            <w:vAlign w:val="center"/>
          </w:tcPr>
          <w:p w14:paraId="1862D711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14:paraId="22E16538" w14:textId="77777777"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14:paraId="24AD6856" w14:textId="77777777" w:rsidTr="0038735E">
        <w:trPr>
          <w:trHeight w:val="467"/>
          <w:jc w:val="center"/>
        </w:trPr>
        <w:tc>
          <w:tcPr>
            <w:tcW w:w="796" w:type="dxa"/>
            <w:vAlign w:val="center"/>
          </w:tcPr>
          <w:p w14:paraId="3B135794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14:paraId="7013A573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01570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او ورش العمل او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14:paraId="3CBF2111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14:paraId="0B645F6C" w14:textId="77777777"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14:paraId="6643EC38" w14:textId="77777777" w:rsidTr="0038735E">
        <w:trPr>
          <w:trHeight w:val="377"/>
          <w:jc w:val="center"/>
        </w:trPr>
        <w:tc>
          <w:tcPr>
            <w:tcW w:w="796" w:type="dxa"/>
            <w:vAlign w:val="center"/>
          </w:tcPr>
          <w:p w14:paraId="2B886444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14:paraId="2A7B40F2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</w:rPr>
              <w:t>المساه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خد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ؤسس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علم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وز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اخرى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جتمع</w:t>
            </w:r>
            <w:r w:rsidRPr="00EF3279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14:paraId="55775F40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14:paraId="5F8E0432" w14:textId="77777777"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14:paraId="5962EFB3" w14:textId="77777777" w:rsidTr="0038735E">
        <w:trPr>
          <w:trHeight w:val="350"/>
          <w:jc w:val="center"/>
        </w:trPr>
        <w:tc>
          <w:tcPr>
            <w:tcW w:w="796" w:type="dxa"/>
            <w:vAlign w:val="center"/>
          </w:tcPr>
          <w:p w14:paraId="56CA1C6D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14:paraId="22B153A5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ثقاف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EF3279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14:paraId="07E2B6D0" w14:textId="77777777" w:rsidR="00EF3279" w:rsidRPr="00EF3279" w:rsidRDefault="00EF3279" w:rsidP="00EF3279">
            <w:pPr>
              <w:bidi w:val="0"/>
              <w:jc w:val="center"/>
              <w:rPr>
                <w:b/>
                <w:bCs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14:paraId="1F8C032F" w14:textId="77777777"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14:paraId="58EE6AE3" w14:textId="77777777" w:rsidTr="0038735E">
        <w:trPr>
          <w:trHeight w:val="422"/>
          <w:jc w:val="center"/>
        </w:trPr>
        <w:tc>
          <w:tcPr>
            <w:tcW w:w="796" w:type="dxa"/>
            <w:vAlign w:val="center"/>
          </w:tcPr>
          <w:p w14:paraId="439286C3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14:paraId="6748AD6C" w14:textId="77777777" w:rsidR="00EF3279" w:rsidRPr="00EF3279" w:rsidRDefault="00EF3279" w:rsidP="00EF3279">
            <w:pPr>
              <w:jc w:val="both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مشارك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زي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يدان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والحق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جراء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ختب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تحليل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عم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ختبرية</w:t>
            </w:r>
            <w:r w:rsidR="0001570B">
              <w:rPr>
                <w:rFonts w:hint="cs"/>
                <w:b/>
                <w:bCs/>
                <w:rtl/>
              </w:rPr>
              <w:t xml:space="preserve"> وغيرها</w:t>
            </w:r>
          </w:p>
        </w:tc>
        <w:tc>
          <w:tcPr>
            <w:tcW w:w="1354" w:type="dxa"/>
            <w:vAlign w:val="center"/>
          </w:tcPr>
          <w:p w14:paraId="6A31E61E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14:paraId="1755FD98" w14:textId="77777777"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14:paraId="5E9A0FCF" w14:textId="77777777" w:rsidTr="0038735E">
        <w:trPr>
          <w:trHeight w:val="404"/>
          <w:jc w:val="center"/>
        </w:trPr>
        <w:tc>
          <w:tcPr>
            <w:tcW w:w="796" w:type="dxa"/>
            <w:vAlign w:val="center"/>
          </w:tcPr>
          <w:p w14:paraId="4D8768EC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14:paraId="5ED0F322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درج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14:paraId="110C518C" w14:textId="77777777"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14:paraId="20A11472" w14:textId="77777777"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14:paraId="575D7375" w14:textId="77777777" w:rsidR="00EF3279" w:rsidRDefault="00EF3279" w:rsidP="00D80A06">
      <w:pPr>
        <w:pStyle w:val="NoSpacing"/>
        <w:rPr>
          <w:b/>
          <w:bCs/>
          <w:sz w:val="36"/>
          <w:szCs w:val="28"/>
          <w:rtl/>
        </w:rPr>
      </w:pPr>
    </w:p>
    <w:p w14:paraId="372321A0" w14:textId="77777777" w:rsidR="00CE35A9" w:rsidRDefault="009D6096" w:rsidP="00D80A06">
      <w:pPr>
        <w:pStyle w:val="NoSpacing"/>
        <w:rPr>
          <w:b/>
          <w:bCs/>
          <w:sz w:val="36"/>
          <w:szCs w:val="28"/>
          <w:rtl/>
        </w:rPr>
      </w:pPr>
      <w:r w:rsidRPr="0038735E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38735E">
        <w:rPr>
          <w:b/>
          <w:bCs/>
          <w:sz w:val="36"/>
          <w:szCs w:val="28"/>
          <w:u w:val="single"/>
          <w:rtl/>
        </w:rPr>
        <w:t xml:space="preserve"> </w:t>
      </w:r>
      <w:r w:rsidR="00D80A06" w:rsidRPr="0038735E">
        <w:rPr>
          <w:rFonts w:hint="eastAsia"/>
          <w:b/>
          <w:bCs/>
          <w:sz w:val="36"/>
          <w:szCs w:val="28"/>
          <w:u w:val="single"/>
          <w:rtl/>
        </w:rPr>
        <w:t>الرابع</w:t>
      </w:r>
      <w:r w:rsidR="006A183D" w:rsidRPr="007F5043">
        <w:rPr>
          <w:b/>
          <w:bCs/>
          <w:sz w:val="36"/>
          <w:szCs w:val="28"/>
          <w:rtl/>
        </w:rPr>
        <w:t xml:space="preserve"> ( </w:t>
      </w:r>
      <w:r w:rsidRPr="007F5043">
        <w:rPr>
          <w:rFonts w:hint="eastAsia"/>
          <w:b/>
          <w:bCs/>
          <w:sz w:val="36"/>
          <w:szCs w:val="28"/>
          <w:rtl/>
        </w:rPr>
        <w:t>المهارات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شخصية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ومجالات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استثمارها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E92162" w:rsidRPr="007F5043">
        <w:rPr>
          <w:b/>
          <w:bCs/>
          <w:sz w:val="36"/>
          <w:szCs w:val="28"/>
          <w:rtl/>
        </w:rPr>
        <w:t>(</w:t>
      </w:r>
      <w:r w:rsidR="00367926" w:rsidRPr="007F5043">
        <w:rPr>
          <w:b/>
          <w:bCs/>
          <w:sz w:val="36"/>
          <w:szCs w:val="28"/>
          <w:rtl/>
        </w:rPr>
        <w:t>10</w:t>
      </w:r>
      <w:r w:rsidR="00E92162" w:rsidRPr="007F5043">
        <w:rPr>
          <w:b/>
          <w:bCs/>
          <w:sz w:val="36"/>
          <w:szCs w:val="28"/>
          <w:rtl/>
        </w:rPr>
        <w:t>%)</w:t>
      </w:r>
      <w:r w:rsidRPr="007F5043">
        <w:rPr>
          <w:b/>
          <w:bCs/>
          <w:sz w:val="36"/>
          <w:szCs w:val="28"/>
          <w:rtl/>
        </w:rPr>
        <w:t>:</w:t>
      </w:r>
      <w:r w:rsidR="0019416A" w:rsidRPr="007F5043">
        <w:rPr>
          <w:b/>
          <w:bCs/>
          <w:sz w:val="32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تملئ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من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قب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سؤو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باشر</w:t>
      </w:r>
    </w:p>
    <w:p w14:paraId="59CDD3F6" w14:textId="77777777" w:rsidR="0000556A" w:rsidRPr="007F5043" w:rsidRDefault="0000556A" w:rsidP="00D80A06">
      <w:pPr>
        <w:pStyle w:val="NoSpacing"/>
        <w:rPr>
          <w:b/>
          <w:bCs/>
          <w:sz w:val="32"/>
          <w:szCs w:val="28"/>
          <w:rtl/>
        </w:rPr>
      </w:pPr>
    </w:p>
    <w:tbl>
      <w:tblPr>
        <w:tblStyle w:val="TableGrid"/>
        <w:bidiVisual/>
        <w:tblW w:w="0" w:type="auto"/>
        <w:tblInd w:w="248" w:type="dxa"/>
        <w:tblLayout w:type="fixed"/>
        <w:tblLook w:val="04A0" w:firstRow="1" w:lastRow="0" w:firstColumn="1" w:lastColumn="0" w:noHBand="0" w:noVBand="1"/>
      </w:tblPr>
      <w:tblGrid>
        <w:gridCol w:w="567"/>
        <w:gridCol w:w="6379"/>
        <w:gridCol w:w="1134"/>
        <w:gridCol w:w="2462"/>
      </w:tblGrid>
      <w:tr w:rsidR="00EF3279" w:rsidRPr="00D366D0" w14:paraId="4A46268B" w14:textId="77777777" w:rsidTr="00C80878">
        <w:trPr>
          <w:trHeight w:val="964"/>
        </w:trPr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4849603B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41FD856F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  <w:p w14:paraId="35F4D089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0BF0F01D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2462" w:type="dxa"/>
            <w:shd w:val="clear" w:color="auto" w:fill="D9D9D9" w:themeFill="background1" w:themeFillShade="D9"/>
            <w:vAlign w:val="center"/>
          </w:tcPr>
          <w:p w14:paraId="353841EE" w14:textId="77777777" w:rsidR="00EF3279" w:rsidRPr="00D366D0" w:rsidRDefault="00EF3279" w:rsidP="00AF05CB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EF3279" w:rsidRPr="00D366D0" w14:paraId="1E3187EA" w14:textId="77777777" w:rsidTr="0038735E">
        <w:trPr>
          <w:trHeight w:val="782"/>
        </w:trPr>
        <w:tc>
          <w:tcPr>
            <w:tcW w:w="567" w:type="dxa"/>
            <w:vAlign w:val="center"/>
          </w:tcPr>
          <w:p w14:paraId="00418F99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</w:t>
            </w:r>
          </w:p>
        </w:tc>
        <w:tc>
          <w:tcPr>
            <w:tcW w:w="6379" w:type="dxa"/>
            <w:vAlign w:val="center"/>
          </w:tcPr>
          <w:p w14:paraId="6E2E7FAD" w14:textId="77777777" w:rsidR="00EF3279" w:rsidRPr="00D366D0" w:rsidRDefault="00EF3279" w:rsidP="00C7560E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ات التواصل (إدارة الحوار وإقناع الآخرين  وإيجاد الحلول للمشكلات )</w:t>
            </w:r>
          </w:p>
        </w:tc>
        <w:tc>
          <w:tcPr>
            <w:tcW w:w="1134" w:type="dxa"/>
            <w:vAlign w:val="center"/>
          </w:tcPr>
          <w:p w14:paraId="08E4F84E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62" w:type="dxa"/>
          </w:tcPr>
          <w:p w14:paraId="53166BC7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14:paraId="19E2524A" w14:textId="77777777" w:rsidTr="0038735E">
        <w:trPr>
          <w:trHeight w:val="620"/>
        </w:trPr>
        <w:tc>
          <w:tcPr>
            <w:tcW w:w="567" w:type="dxa"/>
            <w:vAlign w:val="center"/>
          </w:tcPr>
          <w:p w14:paraId="6D37CE95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</w:t>
            </w:r>
          </w:p>
        </w:tc>
        <w:tc>
          <w:tcPr>
            <w:tcW w:w="6379" w:type="dxa"/>
            <w:vAlign w:val="center"/>
          </w:tcPr>
          <w:p w14:paraId="10FD1B46" w14:textId="77777777" w:rsidR="00EF3279" w:rsidRPr="00D366D0" w:rsidRDefault="00EF3279" w:rsidP="00950F7D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ستطيع تحليل المعطيات واستثمار النتائج من خلال إجراءات مختلفة</w:t>
            </w:r>
          </w:p>
        </w:tc>
        <w:tc>
          <w:tcPr>
            <w:tcW w:w="1134" w:type="dxa"/>
            <w:vAlign w:val="center"/>
          </w:tcPr>
          <w:p w14:paraId="590C0AB2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62" w:type="dxa"/>
          </w:tcPr>
          <w:p w14:paraId="3E032655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14:paraId="30B6085D" w14:textId="77777777" w:rsidTr="0038735E">
        <w:trPr>
          <w:trHeight w:val="710"/>
        </w:trPr>
        <w:tc>
          <w:tcPr>
            <w:tcW w:w="567" w:type="dxa"/>
            <w:vAlign w:val="center"/>
          </w:tcPr>
          <w:p w14:paraId="1A7B9855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3</w:t>
            </w:r>
          </w:p>
        </w:tc>
        <w:tc>
          <w:tcPr>
            <w:tcW w:w="6379" w:type="dxa"/>
            <w:vAlign w:val="center"/>
          </w:tcPr>
          <w:p w14:paraId="128FB83E" w14:textId="77777777" w:rsidR="00EF3279" w:rsidRPr="00D366D0" w:rsidRDefault="00EF3279" w:rsidP="00950F7D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ة تكنولوجيا المعلومات ويوظفها في مجال عمله</w:t>
            </w:r>
          </w:p>
        </w:tc>
        <w:tc>
          <w:tcPr>
            <w:tcW w:w="1134" w:type="dxa"/>
            <w:vAlign w:val="center"/>
          </w:tcPr>
          <w:p w14:paraId="2E9BE151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62" w:type="dxa"/>
          </w:tcPr>
          <w:p w14:paraId="2D1F9C25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14:paraId="0A01BACC" w14:textId="77777777" w:rsidTr="0038735E">
        <w:trPr>
          <w:trHeight w:val="800"/>
        </w:trPr>
        <w:tc>
          <w:tcPr>
            <w:tcW w:w="567" w:type="dxa"/>
            <w:vAlign w:val="center"/>
          </w:tcPr>
          <w:p w14:paraId="526BB838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4</w:t>
            </w:r>
          </w:p>
        </w:tc>
        <w:tc>
          <w:tcPr>
            <w:tcW w:w="6379" w:type="dxa"/>
            <w:vAlign w:val="center"/>
          </w:tcPr>
          <w:p w14:paraId="09870D6B" w14:textId="77777777" w:rsidR="00EF3279" w:rsidRPr="00D366D0" w:rsidRDefault="00EF3279" w:rsidP="00DE4664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حقيق النتائج ضمن السقف الزمني المحدد للمراسلات الادارية الرسمية من خلال الاتصال والتشاور.</w:t>
            </w:r>
          </w:p>
        </w:tc>
        <w:tc>
          <w:tcPr>
            <w:tcW w:w="1134" w:type="dxa"/>
            <w:vAlign w:val="center"/>
          </w:tcPr>
          <w:p w14:paraId="1D1A89E1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62" w:type="dxa"/>
          </w:tcPr>
          <w:p w14:paraId="1E284592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14:paraId="22365822" w14:textId="77777777" w:rsidTr="0038735E">
        <w:trPr>
          <w:trHeight w:val="800"/>
        </w:trPr>
        <w:tc>
          <w:tcPr>
            <w:tcW w:w="6946" w:type="dxa"/>
            <w:gridSpan w:val="2"/>
            <w:shd w:val="clear" w:color="auto" w:fill="D9D9D9" w:themeFill="background1" w:themeFillShade="D9"/>
            <w:vAlign w:val="center"/>
          </w:tcPr>
          <w:p w14:paraId="7F67E5E5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مجموع درجات محور المهارات الشخصية ومجالات استثمارها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4FEB6E76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00</w:t>
            </w:r>
          </w:p>
        </w:tc>
        <w:tc>
          <w:tcPr>
            <w:tcW w:w="2462" w:type="dxa"/>
            <w:shd w:val="clear" w:color="auto" w:fill="D9D9D9" w:themeFill="background1" w:themeFillShade="D9"/>
          </w:tcPr>
          <w:p w14:paraId="15F990D7" w14:textId="77777777"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</w:tbl>
    <w:p w14:paraId="19DFC388" w14:textId="77777777"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14:paraId="385CEE35" w14:textId="08B73FF5"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14:paraId="791D4216" w14:textId="5F245464" w:rsidR="0038735E" w:rsidRDefault="0038735E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14:paraId="0FC670B9" w14:textId="77777777" w:rsidR="0038735E" w:rsidRDefault="0038735E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14:paraId="602B2AC3" w14:textId="1AB6FB92" w:rsidR="006B039D" w:rsidRPr="006B039D" w:rsidRDefault="006B039D" w:rsidP="000046B2">
      <w:pPr>
        <w:spacing w:after="0" w:line="240" w:lineRule="auto"/>
        <w:rPr>
          <w:b/>
          <w:bCs/>
          <w:sz w:val="36"/>
          <w:szCs w:val="28"/>
          <w:rtl/>
        </w:rPr>
      </w:pPr>
      <w:r w:rsidRPr="006B039D">
        <w:rPr>
          <w:rFonts w:hint="eastAsia"/>
          <w:b/>
          <w:bCs/>
          <w:sz w:val="36"/>
          <w:szCs w:val="28"/>
          <w:u w:val="single"/>
          <w:rtl/>
        </w:rPr>
        <w:lastRenderedPageBreak/>
        <w:t>المحور</w:t>
      </w:r>
      <w:r>
        <w:rPr>
          <w:rFonts w:hint="eastAsia"/>
          <w:b/>
          <w:bCs/>
          <w:sz w:val="36"/>
          <w:szCs w:val="28"/>
          <w:u w:val="single"/>
          <w:rtl/>
        </w:rPr>
        <w:t>الخامس</w:t>
      </w:r>
      <w:r w:rsidRPr="006B039D">
        <w:rPr>
          <w:b/>
          <w:bCs/>
          <w:sz w:val="36"/>
          <w:szCs w:val="28"/>
          <w:u w:val="single"/>
          <w:rtl/>
        </w:rPr>
        <w:t>: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جانب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تربوي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والتكليفات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أخرى</w:t>
      </w:r>
      <w:r w:rsidR="0038735E">
        <w:rPr>
          <w:rFonts w:hint="cs"/>
          <w:b/>
          <w:bCs/>
          <w:sz w:val="36"/>
          <w:szCs w:val="28"/>
          <w:rtl/>
        </w:rPr>
        <w:t xml:space="preserve"> 10</w:t>
      </w:r>
      <w:r w:rsidRPr="006B039D">
        <w:rPr>
          <w:b/>
          <w:bCs/>
          <w:sz w:val="36"/>
          <w:szCs w:val="28"/>
          <w:rtl/>
        </w:rPr>
        <w:t>%</w:t>
      </w:r>
    </w:p>
    <w:p w14:paraId="73146DED" w14:textId="77777777" w:rsidR="006B039D" w:rsidRPr="006B039D" w:rsidRDefault="006B039D" w:rsidP="00B43975">
      <w:pPr>
        <w:spacing w:after="0" w:line="240" w:lineRule="auto"/>
        <w:rPr>
          <w:rFonts w:eastAsiaTheme="minorEastAsia"/>
          <w:b/>
          <w:bCs/>
          <w:sz w:val="32"/>
          <w:szCs w:val="24"/>
        </w:rPr>
      </w:pPr>
      <w:r w:rsidRPr="006B039D">
        <w:rPr>
          <w:rFonts w:eastAsiaTheme="minorEastAsia"/>
          <w:b/>
          <w:bCs/>
          <w:sz w:val="32"/>
          <w:szCs w:val="24"/>
        </w:rPr>
        <w:t xml:space="preserve">             </w:t>
      </w:r>
      <w:r w:rsidRPr="006B039D">
        <w:rPr>
          <w:rFonts w:hint="eastAsia"/>
          <w:b/>
          <w:bCs/>
          <w:sz w:val="32"/>
          <w:szCs w:val="24"/>
          <w:rtl/>
        </w:rPr>
        <w:t>تملى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فقرات</w:t>
      </w:r>
      <w:r w:rsidRPr="006B039D">
        <w:rPr>
          <w:b/>
          <w:bCs/>
          <w:sz w:val="32"/>
          <w:szCs w:val="24"/>
          <w:rtl/>
        </w:rPr>
        <w:t xml:space="preserve"> (3,2) ( 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Pr="006B039D">
        <w:rPr>
          <w:b/>
          <w:bCs/>
          <w:sz w:val="32"/>
          <w:szCs w:val="24"/>
          <w:rtl/>
        </w:rPr>
        <w:t xml:space="preserve"> </w:t>
      </w:r>
      <w:r w:rsidR="00B43975">
        <w:rPr>
          <w:rFonts w:hint="cs"/>
          <w:b/>
          <w:bCs/>
          <w:sz w:val="32"/>
          <w:szCs w:val="24"/>
          <w:rtl/>
          <w:lang w:bidi="ar-IQ"/>
        </w:rPr>
        <w:t>المسؤول المباشر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حصراً</w:t>
      </w:r>
      <w:r w:rsidRPr="006B039D">
        <w:rPr>
          <w:b/>
          <w:bCs/>
          <w:sz w:val="32"/>
          <w:szCs w:val="24"/>
          <w:rtl/>
        </w:rPr>
        <w:t>)</w:t>
      </w:r>
    </w:p>
    <w:p w14:paraId="71CA1D4C" w14:textId="77777777" w:rsidR="00E969CC" w:rsidRDefault="006B039D" w:rsidP="00E969CC">
      <w:pPr>
        <w:pStyle w:val="NoSpacing"/>
        <w:tabs>
          <w:tab w:val="left" w:pos="482"/>
          <w:tab w:val="center" w:pos="5386"/>
        </w:tabs>
        <w:rPr>
          <w:b/>
          <w:bCs/>
          <w:sz w:val="32"/>
          <w:szCs w:val="24"/>
        </w:rPr>
      </w:pP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eastAsiaTheme="minorEastAsia"/>
          <w:b/>
          <w:bCs/>
          <w:sz w:val="32"/>
          <w:szCs w:val="24"/>
        </w:rPr>
        <w:t xml:space="preserve">          </w:t>
      </w:r>
      <w:r w:rsidRPr="006B039D">
        <w:rPr>
          <w:rFonts w:hint="eastAsia"/>
          <w:b/>
          <w:bCs/>
          <w:sz w:val="32"/>
          <w:szCs w:val="24"/>
          <w:rtl/>
        </w:rPr>
        <w:t>والفقرات</w:t>
      </w:r>
      <w:r w:rsidRPr="006B039D">
        <w:rPr>
          <w:b/>
          <w:bCs/>
          <w:sz w:val="32"/>
          <w:szCs w:val="24"/>
          <w:rtl/>
        </w:rPr>
        <w:t xml:space="preserve"> (1 </w:t>
      </w:r>
      <w:r w:rsidRPr="006B039D">
        <w:rPr>
          <w:rFonts w:hint="eastAsia"/>
          <w:b/>
          <w:bCs/>
          <w:sz w:val="32"/>
          <w:szCs w:val="24"/>
          <w:rtl/>
        </w:rPr>
        <w:t>،</w:t>
      </w:r>
      <w:r w:rsidR="00E969CC">
        <w:rPr>
          <w:b/>
          <w:bCs/>
          <w:sz w:val="32"/>
          <w:szCs w:val="24"/>
          <w:rtl/>
        </w:rPr>
        <w:t xml:space="preserve"> 4, 5) 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="004826DF">
        <w:rPr>
          <w:rFonts w:hint="cs"/>
          <w:b/>
          <w:bCs/>
          <w:sz w:val="32"/>
          <w:szCs w:val="24"/>
          <w:rtl/>
        </w:rPr>
        <w:t xml:space="preserve"> </w:t>
      </w:r>
      <w:r w:rsidR="00B43975">
        <w:rPr>
          <w:rFonts w:hint="cs"/>
          <w:b/>
          <w:bCs/>
          <w:sz w:val="32"/>
          <w:szCs w:val="24"/>
          <w:rtl/>
        </w:rPr>
        <w:t>المسؤول المباشر</w:t>
      </w:r>
      <w:r w:rsidR="004826DF">
        <w:rPr>
          <w:rFonts w:hint="cs"/>
          <w:b/>
          <w:bCs/>
          <w:sz w:val="32"/>
          <w:szCs w:val="24"/>
          <w:rtl/>
        </w:rPr>
        <w:t xml:space="preserve"> </w:t>
      </w:r>
      <w:r w:rsidR="00E969CC">
        <w:rPr>
          <w:b/>
          <w:bCs/>
          <w:sz w:val="32"/>
          <w:szCs w:val="24"/>
          <w:rtl/>
        </w:rPr>
        <w:t>بعد ان تقدم الوثائق من قبل صاحب العلاقة المشمول بالتقييم</w:t>
      </w:r>
    </w:p>
    <w:p w14:paraId="71D2E4B7" w14:textId="77777777" w:rsidR="006B039D" w:rsidRPr="006B039D" w:rsidRDefault="006B039D" w:rsidP="00E969CC">
      <w:pPr>
        <w:spacing w:after="0" w:line="240" w:lineRule="auto"/>
        <w:rPr>
          <w:b/>
          <w:bCs/>
          <w:sz w:val="32"/>
          <w:szCs w:val="24"/>
          <w:rtl/>
        </w:rPr>
      </w:pPr>
    </w:p>
    <w:tbl>
      <w:tblPr>
        <w:tblStyle w:val="TableGrid3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6B039D" w:rsidRPr="006B039D" w14:paraId="67B2DF3E" w14:textId="77777777" w:rsidTr="0038735E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14:paraId="429D4747" w14:textId="77777777"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14:paraId="26C43FF1" w14:textId="77777777"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14:paraId="51D5CF86" w14:textId="77777777"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14:paraId="128732C1" w14:textId="77777777"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6B039D" w:rsidRPr="006B039D" w14:paraId="40FF01C2" w14:textId="77777777" w:rsidTr="0038735E">
        <w:trPr>
          <w:trHeight w:val="400"/>
          <w:jc w:val="center"/>
        </w:trPr>
        <w:tc>
          <w:tcPr>
            <w:tcW w:w="453" w:type="dxa"/>
            <w:vAlign w:val="center"/>
          </w:tcPr>
          <w:p w14:paraId="542B3227" w14:textId="77777777" w:rsidR="006B039D" w:rsidRPr="006B039D" w:rsidRDefault="006B039D" w:rsidP="006B039D">
            <w:pPr>
              <w:jc w:val="center"/>
              <w:rPr>
                <w:rtl/>
                <w:lang w:bidi="ar-IQ"/>
              </w:rPr>
            </w:pPr>
            <w:r w:rsidRPr="006B039D"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14:paraId="182FD9D6" w14:textId="77777777" w:rsidR="006B039D" w:rsidRPr="006B039D" w:rsidRDefault="006B039D" w:rsidP="006B039D">
            <w:pPr>
              <w:jc w:val="both"/>
              <w:rPr>
                <w:b/>
                <w:bCs/>
                <w:rtl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داخ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والبحث</w:t>
            </w:r>
            <w:r w:rsidRPr="006B039D">
              <w:rPr>
                <w:b/>
                <w:bCs/>
                <w:rtl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العلمي</w:t>
            </w:r>
            <w:r w:rsidRPr="006B039D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14:paraId="7EC4AE25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14:paraId="5A59C59D" w14:textId="77777777"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14:paraId="7DF1C98B" w14:textId="77777777" w:rsidTr="0038735E">
        <w:trPr>
          <w:trHeight w:val="294"/>
          <w:jc w:val="center"/>
        </w:trPr>
        <w:tc>
          <w:tcPr>
            <w:tcW w:w="453" w:type="dxa"/>
            <w:vAlign w:val="center"/>
          </w:tcPr>
          <w:p w14:paraId="11F354A2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14:paraId="3F028692" w14:textId="77777777"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14:paraId="5EF15FF6" w14:textId="77777777" w:rsidR="006B039D" w:rsidRPr="006B039D" w:rsidRDefault="006B039D" w:rsidP="006B039D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14:paraId="6CFB40CC" w14:textId="77777777"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14:paraId="48DFD3F4" w14:textId="77777777" w:rsidTr="0038735E">
        <w:trPr>
          <w:trHeight w:val="269"/>
          <w:jc w:val="center"/>
        </w:trPr>
        <w:tc>
          <w:tcPr>
            <w:tcW w:w="453" w:type="dxa"/>
            <w:vAlign w:val="center"/>
          </w:tcPr>
          <w:p w14:paraId="3FCDC804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14:paraId="547F184B" w14:textId="77777777" w:rsidR="006B039D" w:rsidRPr="006B039D" w:rsidRDefault="003F20A1" w:rsidP="006B039D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 xml:space="preserve">اساليب التعامل مع الطلبة وتقديم </w:t>
            </w:r>
            <w:r w:rsidR="006B039D" w:rsidRPr="006B039D"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 w:rsidR="006B039D" w:rsidRPr="006B039D">
              <w:rPr>
                <w:b/>
                <w:bCs/>
                <w:rtl/>
                <w:lang w:bidi="ar-IQ"/>
              </w:rPr>
              <w:t xml:space="preserve"> </w:t>
            </w:r>
            <w:r w:rsidR="006B039D" w:rsidRPr="006B039D"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14:paraId="2AD3E318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BBCE23" w14:textId="77777777"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14:paraId="14914EAF" w14:textId="77777777" w:rsidTr="0038735E">
        <w:trPr>
          <w:trHeight w:val="288"/>
          <w:jc w:val="center"/>
        </w:trPr>
        <w:tc>
          <w:tcPr>
            <w:tcW w:w="453" w:type="dxa"/>
            <w:vAlign w:val="center"/>
          </w:tcPr>
          <w:p w14:paraId="4DD31D2B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14:paraId="3712D92E" w14:textId="77777777"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خلا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ع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 w:rsidRPr="006B039D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14:paraId="69229C64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D68AA2" w14:textId="77777777"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14:paraId="20A95745" w14:textId="77777777" w:rsidTr="0038735E">
        <w:trPr>
          <w:trHeight w:val="350"/>
          <w:jc w:val="center"/>
        </w:trPr>
        <w:tc>
          <w:tcPr>
            <w:tcW w:w="453" w:type="dxa"/>
            <w:vAlign w:val="center"/>
          </w:tcPr>
          <w:p w14:paraId="25843D5B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14:paraId="5D32A539" w14:textId="77777777" w:rsidR="006B039D" w:rsidRPr="006B039D" w:rsidRDefault="00A347A4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  <w:r w:rsidR="0001570B">
              <w:rPr>
                <w:rFonts w:hint="cs"/>
                <w:b/>
                <w:bCs/>
                <w:rtl/>
                <w:lang w:bidi="ar-IQ"/>
              </w:rPr>
              <w:t xml:space="preserve"> وخارجها</w:t>
            </w:r>
          </w:p>
        </w:tc>
        <w:tc>
          <w:tcPr>
            <w:tcW w:w="1560" w:type="dxa"/>
            <w:vAlign w:val="center"/>
          </w:tcPr>
          <w:p w14:paraId="7AF95B63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vAlign w:val="center"/>
          </w:tcPr>
          <w:p w14:paraId="4B33E372" w14:textId="77777777"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14:paraId="729115E4" w14:textId="77777777" w:rsidTr="0038735E">
        <w:trPr>
          <w:trHeight w:val="350"/>
          <w:jc w:val="center"/>
        </w:trPr>
        <w:tc>
          <w:tcPr>
            <w:tcW w:w="453" w:type="dxa"/>
            <w:vAlign w:val="center"/>
          </w:tcPr>
          <w:p w14:paraId="1B85B727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14:paraId="73D018C6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14:paraId="11535A52" w14:textId="77777777" w:rsidR="006B039D" w:rsidRPr="006B039D" w:rsidRDefault="00F03076" w:rsidP="006B03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14:paraId="45BCAEF7" w14:textId="77777777"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</w:tbl>
    <w:p w14:paraId="4301B5B4" w14:textId="77777777" w:rsidR="006B039D" w:rsidRPr="006B039D" w:rsidRDefault="006B039D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14:paraId="33A48731" w14:textId="77777777" w:rsidR="008D25C6" w:rsidRDefault="008D25C6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14:paraId="49E3439C" w14:textId="77777777" w:rsidR="009B587B" w:rsidRDefault="006B039D" w:rsidP="009B587B">
      <w:pPr>
        <w:pStyle w:val="NoSpacing"/>
        <w:tabs>
          <w:tab w:val="left" w:pos="482"/>
          <w:tab w:val="center" w:pos="5386"/>
        </w:tabs>
        <w:rPr>
          <w:b/>
          <w:bCs/>
          <w:sz w:val="32"/>
          <w:szCs w:val="24"/>
        </w:rPr>
      </w:pPr>
      <w:r w:rsidRPr="0038735E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38735E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38735E">
        <w:rPr>
          <w:rFonts w:hint="eastAsia"/>
          <w:b/>
          <w:bCs/>
          <w:sz w:val="28"/>
          <w:szCs w:val="28"/>
          <w:u w:val="single"/>
          <w:rtl/>
          <w:lang w:bidi="ar-IQ"/>
        </w:rPr>
        <w:t>السادس</w:t>
      </w:r>
      <w:r w:rsidRPr="006B039D">
        <w:rPr>
          <w:b/>
          <w:bCs/>
          <w:sz w:val="28"/>
          <w:szCs w:val="28"/>
          <w:rtl/>
          <w:lang w:bidi="ar-IQ"/>
        </w:rPr>
        <w:t xml:space="preserve"> :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Pr="006B039D">
        <w:rPr>
          <w:b/>
          <w:bCs/>
          <w:sz w:val="28"/>
          <w:szCs w:val="28"/>
          <w:rtl/>
          <w:lang w:bidi="ar-IQ"/>
        </w:rPr>
        <w:t xml:space="preserve"> 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Pr="006B039D">
        <w:rPr>
          <w:b/>
          <w:bCs/>
          <w:sz w:val="28"/>
          <w:szCs w:val="28"/>
          <w:rtl/>
          <w:lang w:bidi="ar-IQ"/>
        </w:rPr>
        <w:t xml:space="preserve"> (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Pr="006B039D">
        <w:rPr>
          <w:b/>
          <w:bCs/>
          <w:sz w:val="28"/>
          <w:szCs w:val="28"/>
          <w:rtl/>
          <w:lang w:bidi="ar-IQ"/>
        </w:rPr>
        <w:t xml:space="preserve">) </w:t>
      </w:r>
      <w:r w:rsidR="009B587B">
        <w:rPr>
          <w:b/>
          <w:bCs/>
          <w:sz w:val="32"/>
          <w:szCs w:val="24"/>
          <w:rtl/>
        </w:rPr>
        <w:t>بعد ان تقدم الوثائق من قبل صاحب العلاقة المشمول بالتقييم</w:t>
      </w:r>
    </w:p>
    <w:p w14:paraId="2EA58539" w14:textId="77777777" w:rsidR="006B039D" w:rsidRPr="006B039D" w:rsidRDefault="00A04D61" w:rsidP="006B039D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  <w:rtl/>
          <w:lang w:bidi="ar-IQ"/>
        </w:rPr>
        <w:t xml:space="preserve">  </w:t>
      </w:r>
    </w:p>
    <w:tbl>
      <w:tblPr>
        <w:tblStyle w:val="12"/>
        <w:bidiVisual/>
        <w:tblW w:w="10452" w:type="dxa"/>
        <w:jc w:val="center"/>
        <w:tblLook w:val="04A0" w:firstRow="1" w:lastRow="0" w:firstColumn="1" w:lastColumn="0" w:noHBand="0" w:noVBand="1"/>
      </w:tblPr>
      <w:tblGrid>
        <w:gridCol w:w="709"/>
        <w:gridCol w:w="6662"/>
        <w:gridCol w:w="3081"/>
      </w:tblGrid>
      <w:tr w:rsidR="00972FF1" w:rsidRPr="006C0732" w14:paraId="4DE1D722" w14:textId="77777777" w:rsidTr="0038735E">
        <w:trPr>
          <w:trHeight w:val="495"/>
          <w:jc w:val="center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1EF4B579" w14:textId="77777777" w:rsidR="00972FF1" w:rsidRPr="006C0732" w:rsidRDefault="00972FF1" w:rsidP="00D61184">
            <w:pPr>
              <w:jc w:val="center"/>
              <w:rPr>
                <w:b/>
                <w:bCs/>
                <w:rtl/>
              </w:rPr>
            </w:pPr>
            <w:r w:rsidRPr="006C0732">
              <w:rPr>
                <w:rFonts w:hint="eastAsia"/>
                <w:b/>
                <w:bCs/>
                <w:rtl/>
              </w:rPr>
              <w:t>ت</w:t>
            </w:r>
          </w:p>
        </w:tc>
        <w:tc>
          <w:tcPr>
            <w:tcW w:w="6662" w:type="dxa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2CE2ADA9" w14:textId="77777777" w:rsidR="00972FF1" w:rsidRPr="006C0732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 w:rsidRPr="006C0732">
              <w:rPr>
                <w:b/>
                <w:bCs/>
                <w:rtl/>
                <w:lang w:bidi="ar-IQ"/>
              </w:rPr>
              <w:t xml:space="preserve"> </w:t>
            </w:r>
            <w:r w:rsidRPr="006C0732">
              <w:rPr>
                <w:rFonts w:hint="eastAsia"/>
                <w:b/>
                <w:bCs/>
                <w:rtl/>
                <w:lang w:bidi="ar-IQ"/>
              </w:rPr>
              <w:t>مواطن</w:t>
            </w:r>
            <w:r w:rsidRPr="006C0732">
              <w:rPr>
                <w:b/>
                <w:bCs/>
                <w:rtl/>
                <w:lang w:bidi="ar-IQ"/>
              </w:rPr>
              <w:t xml:space="preserve"> </w:t>
            </w:r>
            <w:r w:rsidRPr="006C0732">
              <w:rPr>
                <w:rFonts w:hint="eastAsia"/>
                <w:b/>
                <w:bCs/>
                <w:rtl/>
                <w:lang w:bidi="ar-IQ"/>
              </w:rPr>
              <w:t>القوة</w:t>
            </w:r>
            <w:r w:rsidRPr="006C0732">
              <w:rPr>
                <w:b/>
                <w:bCs/>
                <w:rtl/>
                <w:lang w:bidi="ar-IQ"/>
              </w:rPr>
              <w:t xml:space="preserve"> </w:t>
            </w:r>
            <w:r w:rsidRPr="006C0732">
              <w:rPr>
                <w:rFonts w:hint="eastAsia"/>
                <w:b/>
                <w:bCs/>
                <w:rtl/>
                <w:lang w:bidi="ar-IQ"/>
              </w:rPr>
              <w:t>العلمية</w:t>
            </w:r>
          </w:p>
        </w:tc>
        <w:tc>
          <w:tcPr>
            <w:tcW w:w="3081" w:type="dxa"/>
            <w:shd w:val="clear" w:color="auto" w:fill="FFFF99"/>
            <w:vAlign w:val="center"/>
          </w:tcPr>
          <w:p w14:paraId="0F2D09E9" w14:textId="77777777" w:rsidR="00972FF1" w:rsidRPr="006C0732" w:rsidRDefault="00972FF1" w:rsidP="00D61184">
            <w:pPr>
              <w:jc w:val="center"/>
              <w:rPr>
                <w:b/>
                <w:bCs/>
                <w:rtl/>
              </w:rPr>
            </w:pPr>
            <w:r w:rsidRPr="006C0732">
              <w:rPr>
                <w:rFonts w:hint="eastAsia"/>
                <w:b/>
                <w:bCs/>
                <w:rtl/>
              </w:rPr>
              <w:t>الدرجة</w:t>
            </w:r>
            <w:r w:rsidRPr="006C0732">
              <w:rPr>
                <w:b/>
                <w:bCs/>
                <w:rtl/>
              </w:rPr>
              <w:t xml:space="preserve"> </w:t>
            </w:r>
            <w:r w:rsidRPr="006C0732">
              <w:rPr>
                <w:rFonts w:hint="eastAsia"/>
                <w:b/>
                <w:bCs/>
                <w:rtl/>
              </w:rPr>
              <w:t>المعطاة</w:t>
            </w:r>
          </w:p>
        </w:tc>
      </w:tr>
      <w:tr w:rsidR="00972FF1" w:rsidRPr="006C0732" w14:paraId="4EFC78D6" w14:textId="77777777" w:rsidTr="0038735E">
        <w:trPr>
          <w:trHeight w:val="356"/>
          <w:jc w:val="center"/>
        </w:trPr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6C0702A0" w14:textId="77777777" w:rsidR="00972FF1" w:rsidRPr="006C0732" w:rsidRDefault="00972FF1" w:rsidP="00D61184">
            <w:pPr>
              <w:jc w:val="center"/>
              <w:rPr>
                <w:b/>
                <w:bCs/>
                <w:rtl/>
              </w:rPr>
            </w:pPr>
            <w:r w:rsidRPr="006C0732">
              <w:rPr>
                <w:b/>
                <w:bCs/>
                <w:rtl/>
              </w:rPr>
              <w:t>1</w:t>
            </w:r>
          </w:p>
        </w:tc>
        <w:tc>
          <w:tcPr>
            <w:tcW w:w="666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3FC94B5" w14:textId="77777777" w:rsidR="00972FF1" w:rsidRPr="006C0732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براء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ختراع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جوائز</w:t>
            </w:r>
            <w:r>
              <w:rPr>
                <w:b/>
                <w:bCs/>
                <w:rtl/>
                <w:lang w:bidi="ar-IQ"/>
              </w:rPr>
              <w:t>(</w:t>
            </w:r>
            <w:r>
              <w:rPr>
                <w:rFonts w:hint="eastAsia"/>
                <w:b/>
                <w:bCs/>
                <w:rtl/>
                <w:lang w:bidi="ar-IQ"/>
              </w:rPr>
              <w:t>ا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جائز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ت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نحها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مطابق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بياناتها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لمتطلب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نظ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لكتروني</w:t>
            </w:r>
            <w:r>
              <w:rPr>
                <w:b/>
                <w:bCs/>
                <w:rtl/>
                <w:lang w:bidi="ar-IQ"/>
              </w:rPr>
              <w:t>)</w:t>
            </w:r>
            <w:r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حصرا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3081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BE1C2D6" w14:textId="77777777" w:rsidR="00972FF1" w:rsidRPr="006C0732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</w:tr>
      <w:tr w:rsidR="00972FF1" w:rsidRPr="006C0732" w14:paraId="557BAC9C" w14:textId="77777777" w:rsidTr="0038735E">
        <w:trPr>
          <w:trHeight w:val="369"/>
          <w:jc w:val="center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B49590" w14:textId="77777777" w:rsidR="00972FF1" w:rsidRPr="006C0732" w:rsidRDefault="00972FF1" w:rsidP="00D61184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666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A9DC4" w14:textId="77777777" w:rsidR="00972FF1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متلاك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دريس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لمعام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هيرش</w:t>
            </w:r>
            <w:r w:rsidRPr="004A09D2"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rFonts w:hint="eastAsia"/>
                <w:b/>
                <w:bCs/>
                <w:rtl/>
                <w:lang w:bidi="ar-IQ"/>
              </w:rPr>
              <w:t>ا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 w:rsidRPr="00C216EE"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 w:rsidRPr="00C216EE"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بواب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بحث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  <w:p w14:paraId="15E323A0" w14:textId="77777777" w:rsidR="00972FF1" w:rsidRPr="006C0732" w:rsidRDefault="00972FF1" w:rsidP="00D61184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</w:t>
            </w:r>
            <w:r>
              <w:rPr>
                <w:rFonts w:hint="eastAsia"/>
                <w:b/>
                <w:bCs/>
                <w:rtl/>
                <w:lang w:bidi="ar-IQ"/>
              </w:rPr>
              <w:t>الحد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أدنى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لمعام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هيرش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هو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5DA662D" w14:textId="77777777" w:rsidR="00972FF1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  <w:p w14:paraId="668E96E6" w14:textId="77777777" w:rsidR="00972FF1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</w:p>
          <w:p w14:paraId="073FEB7F" w14:textId="77777777" w:rsidR="00972FF1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(1-3) </w:t>
            </w:r>
            <w:r>
              <w:rPr>
                <w:rFonts w:hint="eastAsia"/>
                <w:b/>
                <w:bCs/>
                <w:rtl/>
                <w:lang w:bidi="ar-IQ"/>
              </w:rPr>
              <w:t>تمنح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حدة</w:t>
            </w:r>
          </w:p>
          <w:p w14:paraId="3A3A16DE" w14:textId="77777777" w:rsidR="00972FF1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(4-6) </w:t>
            </w:r>
            <w:r>
              <w:rPr>
                <w:rFonts w:hint="eastAsia"/>
                <w:b/>
                <w:bCs/>
                <w:rtl/>
                <w:lang w:bidi="ar-IQ"/>
              </w:rPr>
              <w:t>تمنح</w:t>
            </w:r>
            <w:r>
              <w:rPr>
                <w:b/>
                <w:bCs/>
                <w:rtl/>
                <w:lang w:bidi="ar-IQ"/>
              </w:rPr>
              <w:t xml:space="preserve"> 2 </w:t>
            </w:r>
            <w:r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  <w:p w14:paraId="618C112C" w14:textId="77777777" w:rsidR="00972FF1" w:rsidRPr="006C0732" w:rsidRDefault="00972FF1" w:rsidP="00D61184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(7 </w:t>
            </w:r>
            <w:r>
              <w:rPr>
                <w:rFonts w:hint="eastAsia"/>
                <w:b/>
                <w:bCs/>
                <w:rtl/>
                <w:lang w:bidi="ar-IQ"/>
              </w:rPr>
              <w:t>فاكثر</w:t>
            </w:r>
            <w:r>
              <w:rPr>
                <w:b/>
                <w:bCs/>
                <w:rtl/>
                <w:lang w:bidi="ar-IQ"/>
              </w:rPr>
              <w:t>)</w:t>
            </w:r>
            <w:r>
              <w:rPr>
                <w:rFonts w:hint="eastAsia"/>
                <w:b/>
                <w:bCs/>
                <w:rtl/>
                <w:lang w:bidi="ar-IQ"/>
              </w:rPr>
              <w:t>تمنج</w:t>
            </w:r>
            <w:r>
              <w:rPr>
                <w:b/>
                <w:bCs/>
                <w:rtl/>
                <w:lang w:bidi="ar-IQ"/>
              </w:rPr>
              <w:t xml:space="preserve"> 3 </w:t>
            </w:r>
            <w:r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</w:tr>
      <w:tr w:rsidR="00972FF1" w14:paraId="76A2A9DA" w14:textId="77777777" w:rsidTr="0038735E">
        <w:trPr>
          <w:trHeight w:val="369"/>
          <w:jc w:val="center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99BE88" w14:textId="77777777" w:rsidR="00972FF1" w:rsidRDefault="00972FF1" w:rsidP="00D61184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3</w:t>
            </w:r>
          </w:p>
        </w:tc>
        <w:tc>
          <w:tcPr>
            <w:tcW w:w="666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F236D" w14:textId="77777777" w:rsidR="00972FF1" w:rsidRDefault="00972FF1" w:rsidP="00BD1C65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سؤو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حد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تمكي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رأ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جم</w:t>
            </w:r>
            <w:r w:rsidR="00BD1C65">
              <w:rPr>
                <w:rFonts w:hint="cs"/>
                <w:b/>
                <w:bCs/>
                <w:rtl/>
                <w:lang w:bidi="ar-IQ"/>
              </w:rPr>
              <w:t>ي</w:t>
            </w:r>
            <w:r>
              <w:rPr>
                <w:rFonts w:hint="eastAsia"/>
                <w:b/>
                <w:bCs/>
                <w:rtl/>
                <w:lang w:bidi="ar-IQ"/>
              </w:rPr>
              <w:t>ع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املي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عهم</w:t>
            </w: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06ED308" w14:textId="77777777" w:rsidR="00972FF1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</w:tr>
      <w:tr w:rsidR="00972FF1" w14:paraId="2278ADB5" w14:textId="77777777" w:rsidTr="0038735E">
        <w:trPr>
          <w:trHeight w:val="369"/>
          <w:jc w:val="center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5B0921" w14:textId="77777777" w:rsidR="00972FF1" w:rsidRDefault="00F46549" w:rsidP="00F4654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4</w:t>
            </w:r>
          </w:p>
        </w:tc>
        <w:tc>
          <w:tcPr>
            <w:tcW w:w="666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A176D" w14:textId="77777777" w:rsidR="00972FF1" w:rsidRDefault="00972FF1" w:rsidP="00D61184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تطوير منظومة الكترونية لادارة احد البرامج على مستوى الجامعة او الوزارة </w:t>
            </w: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E15B4F" w14:textId="77777777" w:rsidR="00972FF1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3</w:t>
            </w:r>
          </w:p>
        </w:tc>
      </w:tr>
      <w:tr w:rsidR="00972FF1" w:rsidRPr="006C0732" w14:paraId="56B0FA8A" w14:textId="77777777" w:rsidTr="0038735E">
        <w:trPr>
          <w:trHeight w:val="369"/>
          <w:jc w:val="center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ACC196" w14:textId="77777777" w:rsidR="00972FF1" w:rsidRPr="006C0732" w:rsidRDefault="00F040CB" w:rsidP="00D61184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5</w:t>
            </w:r>
          </w:p>
        </w:tc>
        <w:tc>
          <w:tcPr>
            <w:tcW w:w="666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B6040" w14:textId="77777777" w:rsidR="00972FF1" w:rsidRPr="006C0732" w:rsidRDefault="00972FF1" w:rsidP="00D61184">
            <w:pPr>
              <w:jc w:val="center"/>
              <w:rPr>
                <w:b/>
                <w:bCs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دراء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قس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ضما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جود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تقوي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داء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جميع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املي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عه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كمسؤول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شع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عضاء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رتباط</w:t>
            </w: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DF8390A" w14:textId="77777777" w:rsidR="00972FF1" w:rsidRPr="006C0732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</w:tr>
      <w:tr w:rsidR="00972FF1" w:rsidRPr="006C0732" w14:paraId="24340655" w14:textId="77777777" w:rsidTr="0038735E">
        <w:trPr>
          <w:trHeight w:val="369"/>
          <w:jc w:val="center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886C07" w14:textId="77777777" w:rsidR="00972FF1" w:rsidRPr="006C0732" w:rsidRDefault="00972FF1" w:rsidP="00D61184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666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537F6" w14:textId="77777777" w:rsidR="00972FF1" w:rsidRPr="006C0732" w:rsidRDefault="00972FF1" w:rsidP="00D61184">
            <w:pPr>
              <w:jc w:val="center"/>
              <w:rPr>
                <w:b/>
                <w:bCs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على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لا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تتجاوز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صوى</w:t>
            </w:r>
            <w:r>
              <w:rPr>
                <w:b/>
                <w:bCs/>
                <w:rtl/>
                <w:lang w:bidi="ar-IQ"/>
              </w:rPr>
              <w:t xml:space="preserve"> ( </w:t>
            </w:r>
            <w:r>
              <w:rPr>
                <w:rFonts w:hint="cs"/>
                <w:b/>
                <w:bCs/>
                <w:rtl/>
                <w:lang w:bidi="ar-IQ"/>
              </w:rPr>
              <w:t>9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درجات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760B608" w14:textId="77777777" w:rsidR="00972FF1" w:rsidRPr="006C0732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</w:tbl>
    <w:p w14:paraId="392406DD" w14:textId="77777777" w:rsidR="008D25C6" w:rsidRDefault="008D25C6" w:rsidP="006F0CD5">
      <w:pPr>
        <w:pStyle w:val="NoSpacing"/>
        <w:rPr>
          <w:b/>
          <w:bCs/>
          <w:sz w:val="36"/>
          <w:szCs w:val="28"/>
          <w:rtl/>
        </w:rPr>
      </w:pPr>
    </w:p>
    <w:p w14:paraId="3628102C" w14:textId="70519D39" w:rsidR="00297D26" w:rsidRDefault="00297D26" w:rsidP="009A5140">
      <w:pPr>
        <w:pStyle w:val="NoSpacing"/>
        <w:rPr>
          <w:b/>
          <w:bCs/>
          <w:sz w:val="28"/>
          <w:szCs w:val="28"/>
          <w:rtl/>
          <w:lang w:bidi="ar-IQ"/>
        </w:rPr>
      </w:pPr>
      <w:r w:rsidRPr="0038735E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38735E">
        <w:rPr>
          <w:b/>
          <w:bCs/>
          <w:sz w:val="36"/>
          <w:szCs w:val="28"/>
          <w:u w:val="single"/>
          <w:rtl/>
        </w:rPr>
        <w:t xml:space="preserve"> </w:t>
      </w:r>
      <w:r w:rsidR="00E933EB" w:rsidRPr="0038735E">
        <w:rPr>
          <w:rFonts w:hint="eastAsia"/>
          <w:b/>
          <w:bCs/>
          <w:sz w:val="36"/>
          <w:szCs w:val="28"/>
          <w:u w:val="single"/>
          <w:rtl/>
        </w:rPr>
        <w:t>السابع</w:t>
      </w:r>
      <w:r w:rsidRPr="0038735E">
        <w:rPr>
          <w:b/>
          <w:bCs/>
          <w:sz w:val="36"/>
          <w:szCs w:val="28"/>
          <w:u w:val="single"/>
          <w:rtl/>
        </w:rPr>
        <w:t>:</w:t>
      </w:r>
      <w:r w:rsidRPr="007F5043">
        <w:rPr>
          <w:b/>
          <w:bCs/>
          <w:sz w:val="36"/>
          <w:szCs w:val="28"/>
          <w:rtl/>
        </w:rPr>
        <w:t xml:space="preserve"> </w:t>
      </w:r>
      <w:r w:rsidR="009A5140">
        <w:rPr>
          <w:rFonts w:hint="cs"/>
          <w:b/>
          <w:bCs/>
          <w:sz w:val="28"/>
          <w:szCs w:val="28"/>
          <w:rtl/>
          <w:lang w:bidi="ar-IQ"/>
        </w:rPr>
        <w:t xml:space="preserve">العقوبات </w:t>
      </w:r>
      <w:r w:rsidR="006F0CD5">
        <w:rPr>
          <w:b/>
          <w:bCs/>
          <w:sz w:val="28"/>
          <w:szCs w:val="28"/>
          <w:rtl/>
          <w:lang w:bidi="ar-IQ"/>
        </w:rPr>
        <w:t>(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)</w:t>
      </w:r>
      <w:r w:rsidR="006F0CD5" w:rsidRPr="0067513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p w14:paraId="06098F1E" w14:textId="77777777" w:rsidR="0038735E" w:rsidRPr="007F5043" w:rsidRDefault="0038735E" w:rsidP="009A5140">
      <w:pPr>
        <w:pStyle w:val="NoSpacing"/>
        <w:rPr>
          <w:b/>
          <w:bCs/>
          <w:sz w:val="36"/>
          <w:szCs w:val="28"/>
          <w:rtl/>
        </w:rPr>
      </w:pPr>
    </w:p>
    <w:tbl>
      <w:tblPr>
        <w:tblStyle w:val="TableGrid"/>
        <w:bidiVisual/>
        <w:tblW w:w="10530" w:type="dxa"/>
        <w:jc w:val="center"/>
        <w:tblLook w:val="04A0" w:firstRow="1" w:lastRow="0" w:firstColumn="1" w:lastColumn="0" w:noHBand="0" w:noVBand="1"/>
      </w:tblPr>
      <w:tblGrid>
        <w:gridCol w:w="450"/>
        <w:gridCol w:w="2156"/>
        <w:gridCol w:w="1707"/>
        <w:gridCol w:w="2254"/>
        <w:gridCol w:w="1550"/>
        <w:gridCol w:w="1180"/>
        <w:gridCol w:w="1233"/>
      </w:tblGrid>
      <w:tr w:rsidR="00297D26" w:rsidRPr="00E20B97" w14:paraId="0498D41E" w14:textId="77777777" w:rsidTr="0038735E">
        <w:trPr>
          <w:jc w:val="center"/>
        </w:trPr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3A013131" w14:textId="77777777"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14:paraId="5AC8EA09" w14:textId="77777777"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فقرات</w:t>
            </w:r>
          </w:p>
        </w:tc>
        <w:tc>
          <w:tcPr>
            <w:tcW w:w="1707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C72ED0" w14:textId="77777777"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قصوى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5BCFB5" w14:textId="77777777"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توصيف</w:t>
            </w:r>
          </w:p>
        </w:tc>
        <w:tc>
          <w:tcPr>
            <w:tcW w:w="2413" w:type="dxa"/>
            <w:gridSpan w:val="2"/>
            <w:shd w:val="clear" w:color="auto" w:fill="D9D9D9" w:themeFill="background1" w:themeFillShade="D9"/>
            <w:vAlign w:val="center"/>
          </w:tcPr>
          <w:p w14:paraId="293C2D0B" w14:textId="77777777"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تي تخصم</w:t>
            </w:r>
          </w:p>
        </w:tc>
      </w:tr>
      <w:tr w:rsidR="008A4001" w:rsidRPr="00E20B97" w14:paraId="2ACA218B" w14:textId="77777777" w:rsidTr="0038735E">
        <w:trPr>
          <w:trHeight w:val="458"/>
          <w:jc w:val="center"/>
        </w:trPr>
        <w:tc>
          <w:tcPr>
            <w:tcW w:w="450" w:type="dxa"/>
            <w:vMerge w:val="restart"/>
            <w:shd w:val="clear" w:color="auto" w:fill="FFFFFF" w:themeFill="background1"/>
            <w:vAlign w:val="center"/>
          </w:tcPr>
          <w:p w14:paraId="760E438F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1</w:t>
            </w:r>
          </w:p>
        </w:tc>
        <w:tc>
          <w:tcPr>
            <w:tcW w:w="2156" w:type="dxa"/>
            <w:vMerge w:val="restart"/>
            <w:shd w:val="clear" w:color="auto" w:fill="FFFFFF" w:themeFill="background1"/>
            <w:vAlign w:val="center"/>
          </w:tcPr>
          <w:p w14:paraId="1C42BBCA" w14:textId="77777777" w:rsidR="008A4001" w:rsidRPr="00E20B97" w:rsidRDefault="009E2363" w:rsidP="009E2363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اخفاقات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2AEB28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غير محددة</w:t>
            </w:r>
          </w:p>
          <w:p w14:paraId="548C2EE7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بحسب عدد العقوبات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0F037CD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الدرجة حسب نوع العقوبة</w:t>
            </w:r>
          </w:p>
        </w:tc>
        <w:tc>
          <w:tcPr>
            <w:tcW w:w="2413" w:type="dxa"/>
            <w:gridSpan w:val="2"/>
            <w:vMerge w:val="restart"/>
            <w:shd w:val="clear" w:color="auto" w:fill="FFFFFF" w:themeFill="background1"/>
            <w:vAlign w:val="center"/>
          </w:tcPr>
          <w:p w14:paraId="3A996BD2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14:paraId="0CB94E00" w14:textId="77777777" w:rsidTr="0038735E">
        <w:trPr>
          <w:trHeight w:val="125"/>
          <w:jc w:val="center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14:paraId="2775AB90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14:paraId="68437386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B3CF11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31BB4E3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لفت نظ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68F75017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3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14:paraId="72C86436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14:paraId="4DAE902C" w14:textId="77777777" w:rsidTr="0038735E">
        <w:trPr>
          <w:trHeight w:val="125"/>
          <w:jc w:val="center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14:paraId="3BF21C82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14:paraId="523C7E25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C01FE3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66944E7C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إنذا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6293D12C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5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14:paraId="5BCC74ED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14:paraId="1F42A760" w14:textId="77777777" w:rsidTr="0038735E">
        <w:trPr>
          <w:trHeight w:val="125"/>
          <w:jc w:val="center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14:paraId="3CDDCD4A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14:paraId="2419598A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8CCBCF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6373CBBE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قطع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6C5C287D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7)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14:paraId="268A35E7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14:paraId="5C7EE70D" w14:textId="77777777" w:rsidTr="0038735E">
        <w:trPr>
          <w:trHeight w:val="125"/>
          <w:jc w:val="center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14:paraId="5B1BDA27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14:paraId="568CE08F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8FB858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5A0057A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توبيخ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6FED664" w14:textId="77777777" w:rsidR="008A4001" w:rsidRPr="00E20B97" w:rsidRDefault="008A4001" w:rsidP="008A4001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9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14:paraId="79736F39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14:paraId="1CE0714B" w14:textId="77777777" w:rsidTr="0038735E">
        <w:trPr>
          <w:trHeight w:val="125"/>
          <w:jc w:val="center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14:paraId="0B72B59E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14:paraId="4AAE2459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B53BC8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4C32C24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نقاص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E813BAB" w14:textId="77777777" w:rsidR="008A4001" w:rsidRPr="00E20B97" w:rsidRDefault="008A4001" w:rsidP="008A4001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1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14:paraId="2EDAD9C0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14:paraId="10229E2E" w14:textId="77777777" w:rsidTr="0038735E">
        <w:trPr>
          <w:trHeight w:val="179"/>
          <w:jc w:val="center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14:paraId="69671C37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14:paraId="33B25F3F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FCB1A0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373ABD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تنزيل الدرجة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2D548EB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5) 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14:paraId="1B5B1433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14:paraId="087E2F77" w14:textId="77777777" w:rsidTr="0038735E">
        <w:trPr>
          <w:jc w:val="center"/>
        </w:trPr>
        <w:tc>
          <w:tcPr>
            <w:tcW w:w="2606" w:type="dxa"/>
            <w:gridSpan w:val="2"/>
            <w:vMerge w:val="restart"/>
            <w:shd w:val="clear" w:color="auto" w:fill="BFBFBF" w:themeFill="background1" w:themeFillShade="BF"/>
            <w:vAlign w:val="center"/>
          </w:tcPr>
          <w:p w14:paraId="1B1B004A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مجموع الدرجات التي تخصم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5E6C57C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1332580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 w:val="restart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32784B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shd w:val="clear" w:color="auto" w:fill="BFBFBF" w:themeFill="background1" w:themeFillShade="BF"/>
            <w:vAlign w:val="center"/>
          </w:tcPr>
          <w:p w14:paraId="353D9217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رقما</w:t>
            </w:r>
          </w:p>
        </w:tc>
        <w:tc>
          <w:tcPr>
            <w:tcW w:w="1233" w:type="dxa"/>
            <w:shd w:val="clear" w:color="auto" w:fill="BFBFBF" w:themeFill="background1" w:themeFillShade="BF"/>
            <w:vAlign w:val="center"/>
          </w:tcPr>
          <w:p w14:paraId="161A42B7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كتابة</w:t>
            </w:r>
          </w:p>
        </w:tc>
      </w:tr>
      <w:tr w:rsidR="008A4001" w:rsidRPr="00E20B97" w14:paraId="5460A64E" w14:textId="77777777" w:rsidTr="0038735E">
        <w:trPr>
          <w:jc w:val="center"/>
        </w:trPr>
        <w:tc>
          <w:tcPr>
            <w:tcW w:w="2606" w:type="dxa"/>
            <w:gridSpan w:val="2"/>
            <w:vMerge/>
            <w:shd w:val="clear" w:color="auto" w:fill="BFBFBF" w:themeFill="background1" w:themeFillShade="BF"/>
            <w:vAlign w:val="center"/>
          </w:tcPr>
          <w:p w14:paraId="6BEF988F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1BC85DB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8680F95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B2A859E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vAlign w:val="center"/>
          </w:tcPr>
          <w:p w14:paraId="5954EAF8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  <w:tc>
          <w:tcPr>
            <w:tcW w:w="1233" w:type="dxa"/>
            <w:vAlign w:val="center"/>
          </w:tcPr>
          <w:p w14:paraId="29C70D94" w14:textId="77777777"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</w:tr>
    </w:tbl>
    <w:p w14:paraId="1AD8D960" w14:textId="77777777" w:rsidR="004C0849" w:rsidRPr="007F5043" w:rsidRDefault="004C0849" w:rsidP="004C0849">
      <w:pPr>
        <w:pStyle w:val="NoSpacing"/>
        <w:rPr>
          <w:b/>
          <w:bCs/>
          <w:sz w:val="36"/>
          <w:szCs w:val="28"/>
          <w:rtl/>
          <w:lang w:bidi="ar-IQ"/>
        </w:rPr>
      </w:pPr>
    </w:p>
    <w:p w14:paraId="0C1805F4" w14:textId="77777777"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14:paraId="10A91F76" w14:textId="77777777"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14:paraId="74EA9ADD" w14:textId="37C42BAB"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14:paraId="7BCC1AAE" w14:textId="60288410" w:rsidR="0038735E" w:rsidRDefault="0038735E" w:rsidP="004C0849">
      <w:pPr>
        <w:pStyle w:val="NoSpacing"/>
        <w:rPr>
          <w:b/>
          <w:bCs/>
          <w:sz w:val="36"/>
          <w:szCs w:val="28"/>
          <w:rtl/>
        </w:rPr>
      </w:pPr>
    </w:p>
    <w:p w14:paraId="0D5F4796" w14:textId="1B49FCF1" w:rsidR="0038735E" w:rsidRDefault="0038735E" w:rsidP="004C0849">
      <w:pPr>
        <w:pStyle w:val="NoSpacing"/>
        <w:rPr>
          <w:b/>
          <w:bCs/>
          <w:sz w:val="36"/>
          <w:szCs w:val="28"/>
          <w:rtl/>
        </w:rPr>
      </w:pPr>
    </w:p>
    <w:p w14:paraId="00796CEA" w14:textId="4D540BCC" w:rsidR="0038735E" w:rsidRDefault="0038735E" w:rsidP="004C0849">
      <w:pPr>
        <w:pStyle w:val="NoSpacing"/>
        <w:rPr>
          <w:b/>
          <w:bCs/>
          <w:sz w:val="36"/>
          <w:szCs w:val="28"/>
          <w:rtl/>
        </w:rPr>
      </w:pPr>
    </w:p>
    <w:p w14:paraId="2C557331" w14:textId="6530FB2F" w:rsidR="0038735E" w:rsidRDefault="0038735E" w:rsidP="004C0849">
      <w:pPr>
        <w:pStyle w:val="NoSpacing"/>
        <w:rPr>
          <w:b/>
          <w:bCs/>
          <w:sz w:val="36"/>
          <w:szCs w:val="28"/>
          <w:rtl/>
        </w:rPr>
      </w:pPr>
    </w:p>
    <w:p w14:paraId="232138DB" w14:textId="77777777" w:rsidR="0038735E" w:rsidRDefault="0038735E" w:rsidP="004C0849">
      <w:pPr>
        <w:pStyle w:val="NoSpacing"/>
        <w:rPr>
          <w:b/>
          <w:bCs/>
          <w:sz w:val="36"/>
          <w:szCs w:val="28"/>
          <w:rtl/>
        </w:rPr>
      </w:pPr>
    </w:p>
    <w:p w14:paraId="67440D7D" w14:textId="4C8EE9EC" w:rsidR="00241079" w:rsidRPr="0038735E" w:rsidRDefault="00241079" w:rsidP="004C0849">
      <w:pPr>
        <w:pStyle w:val="NoSpacing"/>
        <w:rPr>
          <w:b/>
          <w:bCs/>
          <w:sz w:val="36"/>
          <w:szCs w:val="28"/>
          <w:u w:val="single"/>
          <w:rtl/>
        </w:rPr>
      </w:pPr>
      <w:bookmarkStart w:id="0" w:name="_GoBack"/>
      <w:r w:rsidRPr="0038735E">
        <w:rPr>
          <w:rFonts w:hint="eastAsia"/>
          <w:b/>
          <w:bCs/>
          <w:sz w:val="36"/>
          <w:szCs w:val="28"/>
          <w:u w:val="single"/>
          <w:rtl/>
        </w:rPr>
        <w:lastRenderedPageBreak/>
        <w:t>النتائج</w:t>
      </w:r>
      <w:r w:rsidRPr="0038735E">
        <w:rPr>
          <w:b/>
          <w:bCs/>
          <w:sz w:val="36"/>
          <w:szCs w:val="28"/>
          <w:u w:val="single"/>
          <w:rtl/>
        </w:rPr>
        <w:t xml:space="preserve"> </w:t>
      </w:r>
      <w:r w:rsidRPr="0038735E">
        <w:rPr>
          <w:rFonts w:hint="eastAsia"/>
          <w:b/>
          <w:bCs/>
          <w:sz w:val="36"/>
          <w:szCs w:val="28"/>
          <w:u w:val="single"/>
          <w:rtl/>
        </w:rPr>
        <w:t>النهائية</w:t>
      </w:r>
      <w:r w:rsidRPr="0038735E">
        <w:rPr>
          <w:b/>
          <w:bCs/>
          <w:sz w:val="36"/>
          <w:szCs w:val="28"/>
          <w:u w:val="single"/>
          <w:rtl/>
        </w:rPr>
        <w:t xml:space="preserve"> </w:t>
      </w:r>
      <w:r w:rsidRPr="0038735E">
        <w:rPr>
          <w:rFonts w:hint="eastAsia"/>
          <w:b/>
          <w:bCs/>
          <w:sz w:val="36"/>
          <w:szCs w:val="28"/>
          <w:u w:val="single"/>
          <w:rtl/>
        </w:rPr>
        <w:t>للتقييم</w:t>
      </w:r>
      <w:r w:rsidRPr="0038735E">
        <w:rPr>
          <w:b/>
          <w:bCs/>
          <w:sz w:val="36"/>
          <w:szCs w:val="28"/>
          <w:u w:val="single"/>
          <w:rtl/>
        </w:rPr>
        <w:t>:</w:t>
      </w:r>
    </w:p>
    <w:bookmarkEnd w:id="0"/>
    <w:p w14:paraId="21B0DDB3" w14:textId="77777777" w:rsidR="0038735E" w:rsidRPr="007F5043" w:rsidRDefault="0038735E" w:rsidP="004C0849">
      <w:pPr>
        <w:pStyle w:val="NoSpacing"/>
        <w:rPr>
          <w:b/>
          <w:bCs/>
          <w:sz w:val="36"/>
          <w:szCs w:val="28"/>
          <w:rtl/>
        </w:rPr>
      </w:pPr>
    </w:p>
    <w:tbl>
      <w:tblPr>
        <w:tblStyle w:val="TableGrid"/>
        <w:bidiVisual/>
        <w:tblW w:w="10564" w:type="dxa"/>
        <w:jc w:val="center"/>
        <w:tblLayout w:type="fixed"/>
        <w:tblLook w:val="04A0" w:firstRow="1" w:lastRow="0" w:firstColumn="1" w:lastColumn="0" w:noHBand="0" w:noVBand="1"/>
      </w:tblPr>
      <w:tblGrid>
        <w:gridCol w:w="552"/>
        <w:gridCol w:w="15"/>
        <w:gridCol w:w="3686"/>
        <w:gridCol w:w="1559"/>
        <w:gridCol w:w="2268"/>
        <w:gridCol w:w="482"/>
        <w:gridCol w:w="2002"/>
      </w:tblGrid>
      <w:tr w:rsidR="00241079" w:rsidRPr="002C3811" w14:paraId="48F7712E" w14:textId="77777777" w:rsidTr="0038735E">
        <w:trPr>
          <w:jc w:val="center"/>
        </w:trPr>
        <w:tc>
          <w:tcPr>
            <w:tcW w:w="567" w:type="dxa"/>
            <w:gridSpan w:val="2"/>
            <w:shd w:val="clear" w:color="auto" w:fill="D9D9D9" w:themeFill="background1" w:themeFillShade="D9"/>
          </w:tcPr>
          <w:p w14:paraId="38C66255" w14:textId="77777777"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2DB71C44" w14:textId="77777777"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4C417D2" w14:textId="77777777"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حاص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يها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14:paraId="51D2B931" w14:textId="77777777"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14:paraId="1C1767D7" w14:textId="77777777"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حسب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وزن</w:t>
            </w:r>
          </w:p>
        </w:tc>
      </w:tr>
      <w:tr w:rsidR="00223CD7" w:rsidRPr="002C3811" w14:paraId="278303B5" w14:textId="77777777" w:rsidTr="0038735E">
        <w:trPr>
          <w:jc w:val="center"/>
        </w:trPr>
        <w:tc>
          <w:tcPr>
            <w:tcW w:w="567" w:type="dxa"/>
            <w:gridSpan w:val="2"/>
          </w:tcPr>
          <w:p w14:paraId="57BDD5E4" w14:textId="77777777"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3686" w:type="dxa"/>
            <w:vAlign w:val="center"/>
          </w:tcPr>
          <w:p w14:paraId="28C3600D" w14:textId="77777777"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درات الادارية والقيادية</w:t>
            </w:r>
          </w:p>
        </w:tc>
        <w:tc>
          <w:tcPr>
            <w:tcW w:w="1559" w:type="dxa"/>
            <w:vAlign w:val="center"/>
          </w:tcPr>
          <w:p w14:paraId="6A488C7D" w14:textId="77777777" w:rsidR="00223CD7" w:rsidRPr="002C3811" w:rsidRDefault="00223CD7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vAlign w:val="center"/>
          </w:tcPr>
          <w:p w14:paraId="7C429955" w14:textId="77777777"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50%</w:t>
            </w:r>
          </w:p>
        </w:tc>
        <w:tc>
          <w:tcPr>
            <w:tcW w:w="2002" w:type="dxa"/>
          </w:tcPr>
          <w:p w14:paraId="220150BC" w14:textId="77777777"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223CD7" w:rsidRPr="002C3811" w14:paraId="27DAFBAB" w14:textId="77777777" w:rsidTr="0038735E">
        <w:trPr>
          <w:jc w:val="center"/>
        </w:trPr>
        <w:tc>
          <w:tcPr>
            <w:tcW w:w="567" w:type="dxa"/>
            <w:gridSpan w:val="2"/>
          </w:tcPr>
          <w:p w14:paraId="6831EE33" w14:textId="77777777"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3686" w:type="dxa"/>
          </w:tcPr>
          <w:p w14:paraId="5E8C0440" w14:textId="77777777" w:rsidR="00223CD7" w:rsidRPr="002C3811" w:rsidRDefault="00281A04" w:rsidP="00B63162">
            <w:pPr>
              <w:jc w:val="center"/>
              <w:rPr>
                <w:rFonts w:cs="Times New Roman,Bold"/>
                <w:b/>
                <w:bCs/>
                <w:sz w:val="24"/>
                <w:szCs w:val="24"/>
                <w:rtl/>
              </w:rPr>
            </w:pPr>
            <w:r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تدريس</w:t>
            </w:r>
          </w:p>
        </w:tc>
        <w:tc>
          <w:tcPr>
            <w:tcW w:w="1559" w:type="dxa"/>
          </w:tcPr>
          <w:p w14:paraId="3C8BF067" w14:textId="77777777"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14:paraId="5F92817F" w14:textId="77777777" w:rsidR="00223CD7" w:rsidRPr="002C3811" w:rsidRDefault="00136C2A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20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14:paraId="127EDC6D" w14:textId="77777777"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8E2ACE" w:rsidRPr="002C3811" w14:paraId="3D5574D8" w14:textId="77777777" w:rsidTr="0038735E">
        <w:trPr>
          <w:trHeight w:val="242"/>
          <w:jc w:val="center"/>
        </w:trPr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14:paraId="16F5A032" w14:textId="77777777" w:rsidR="008E2ACE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14:paraId="680F662B" w14:textId="77777777" w:rsidR="008E2ACE" w:rsidRPr="002C3811" w:rsidRDefault="00281A04" w:rsidP="0063443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نشاط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علمي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والبحث</w:t>
            </w:r>
          </w:p>
        </w:tc>
        <w:tc>
          <w:tcPr>
            <w:tcW w:w="1559" w:type="dxa"/>
          </w:tcPr>
          <w:p w14:paraId="31CF6ED1" w14:textId="77777777" w:rsidR="008E2ACE" w:rsidRPr="002C3811" w:rsidRDefault="008E2ACE" w:rsidP="006B16D1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14:paraId="7DDB10AD" w14:textId="77777777" w:rsidR="008E2ACE" w:rsidRPr="002C3811" w:rsidRDefault="00136C2A" w:rsidP="00F4654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14:paraId="581BCB5C" w14:textId="77777777" w:rsidR="008E2ACE" w:rsidRPr="002C3811" w:rsidRDefault="008E2ACE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14:paraId="35E93718" w14:textId="77777777" w:rsidTr="0038735E">
        <w:trPr>
          <w:jc w:val="center"/>
        </w:trPr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14:paraId="127055F1" w14:textId="77777777" w:rsidR="006C2A75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14:paraId="7A9DBF5C" w14:textId="77777777" w:rsidR="006C2A75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مهار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شخصي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مجال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ستثمارها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559" w:type="dxa"/>
          </w:tcPr>
          <w:p w14:paraId="10C33133" w14:textId="77777777" w:rsidR="006C2A75" w:rsidRPr="002C3811" w:rsidRDefault="006C2A75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14:paraId="2B431FE9" w14:textId="77777777" w:rsidR="006C2A75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%</w:t>
            </w:r>
          </w:p>
        </w:tc>
        <w:tc>
          <w:tcPr>
            <w:tcW w:w="2002" w:type="dxa"/>
          </w:tcPr>
          <w:p w14:paraId="492BF1D4" w14:textId="77777777"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1E0373" w:rsidRPr="002C3811" w14:paraId="2AB6AB95" w14:textId="77777777" w:rsidTr="0038735E">
        <w:trPr>
          <w:jc w:val="center"/>
        </w:trPr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14:paraId="4EF36ED5" w14:textId="77777777" w:rsidR="001E0373" w:rsidRPr="002C3811" w:rsidRDefault="001E0373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14:paraId="6BEFB66C" w14:textId="77777777" w:rsidR="001E0373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جانب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تربوي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التكليف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اخرى</w:t>
            </w:r>
          </w:p>
        </w:tc>
        <w:tc>
          <w:tcPr>
            <w:tcW w:w="1559" w:type="dxa"/>
          </w:tcPr>
          <w:p w14:paraId="66362D4A" w14:textId="77777777" w:rsidR="001E0373" w:rsidRPr="002C3811" w:rsidRDefault="001E0373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14:paraId="47746AFD" w14:textId="77777777" w:rsidR="001E0373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38093A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14:paraId="58395675" w14:textId="77777777" w:rsidR="001E0373" w:rsidRPr="002C3811" w:rsidRDefault="001E0373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14:paraId="532ECFE4" w14:textId="77777777" w:rsidTr="0038735E">
        <w:trPr>
          <w:jc w:val="center"/>
        </w:trPr>
        <w:tc>
          <w:tcPr>
            <w:tcW w:w="5812" w:type="dxa"/>
            <w:gridSpan w:val="4"/>
          </w:tcPr>
          <w:p w14:paraId="3CE14E3E" w14:textId="77777777" w:rsidR="006C2A75" w:rsidRPr="002C3811" w:rsidRDefault="006C2A75" w:rsidP="00AC0660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AC06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خمس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14:paraId="2A837592" w14:textId="77777777" w:rsidR="006C2A75" w:rsidRPr="002C3811" w:rsidRDefault="00392B6D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00</w:t>
            </w:r>
            <w:r w:rsidR="006C2A75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14:paraId="10421BBD" w14:textId="77777777"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14:paraId="50179DB9" w14:textId="77777777" w:rsidTr="0038735E">
        <w:trPr>
          <w:jc w:val="center"/>
        </w:trPr>
        <w:tc>
          <w:tcPr>
            <w:tcW w:w="552" w:type="dxa"/>
            <w:tcBorders>
              <w:right w:val="single" w:sz="4" w:space="0" w:color="auto"/>
            </w:tcBorders>
          </w:tcPr>
          <w:p w14:paraId="45EA3A71" w14:textId="77777777"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14:paraId="45D0C802" w14:textId="77777777" w:rsidR="006C2A75" w:rsidRPr="002C3811" w:rsidRDefault="006C2A75" w:rsidP="00E933E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واطن</w:t>
            </w:r>
            <w:r w:rsidR="00471591"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وة</w:t>
            </w:r>
          </w:p>
        </w:tc>
        <w:tc>
          <w:tcPr>
            <w:tcW w:w="1559" w:type="dxa"/>
          </w:tcPr>
          <w:p w14:paraId="7595CF16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14:paraId="0F368172" w14:textId="77777777" w:rsidR="006C2A75" w:rsidRPr="002C3811" w:rsidRDefault="006C2A75" w:rsidP="001D6D6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2" w:type="dxa"/>
          </w:tcPr>
          <w:p w14:paraId="3910AF08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14:paraId="45514C5A" w14:textId="77777777" w:rsidTr="0038735E">
        <w:trPr>
          <w:jc w:val="center"/>
        </w:trPr>
        <w:tc>
          <w:tcPr>
            <w:tcW w:w="552" w:type="dxa"/>
            <w:tcBorders>
              <w:right w:val="single" w:sz="4" w:space="0" w:color="auto"/>
            </w:tcBorders>
          </w:tcPr>
          <w:p w14:paraId="350A978D" w14:textId="77777777"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14:paraId="7264D1CA" w14:textId="77777777" w:rsidR="006C2A75" w:rsidRPr="002C3811" w:rsidRDefault="006C2A75" w:rsidP="0075020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750205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قوبات</w:t>
            </w:r>
          </w:p>
          <w:p w14:paraId="20D11CDC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59" w:type="dxa"/>
          </w:tcPr>
          <w:p w14:paraId="114CDBBF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14:paraId="4C96EE3A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الكام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دو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002" w:type="dxa"/>
          </w:tcPr>
          <w:p w14:paraId="553DF79E" w14:textId="77777777" w:rsidR="006C2A75" w:rsidRPr="002C3811" w:rsidRDefault="006C2A75" w:rsidP="00241079">
            <w:pPr>
              <w:pStyle w:val="ListParagraph"/>
              <w:tabs>
                <w:tab w:val="left" w:pos="623"/>
              </w:tabs>
              <w:ind w:left="990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14:paraId="669E5BD8" w14:textId="77777777" w:rsidTr="0038735E">
        <w:trPr>
          <w:trHeight w:val="341"/>
          <w:jc w:val="center"/>
        </w:trPr>
        <w:tc>
          <w:tcPr>
            <w:tcW w:w="5812" w:type="dxa"/>
            <w:gridSpan w:val="4"/>
            <w:vMerge w:val="restart"/>
            <w:shd w:val="clear" w:color="auto" w:fill="D9D9D9" w:themeFill="background1" w:themeFillShade="D9"/>
          </w:tcPr>
          <w:p w14:paraId="5AEAFE5F" w14:textId="77777777" w:rsidR="00364728" w:rsidRPr="002C3811" w:rsidRDefault="00364728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14:paraId="042D6F03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ات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E087A2A" w14:textId="77777777" w:rsidR="006C2A75" w:rsidRPr="002C3811" w:rsidRDefault="006C2A75" w:rsidP="00364728">
            <w:pPr>
              <w:jc w:val="center"/>
              <w:rPr>
                <w:b/>
                <w:bCs/>
                <w:sz w:val="24"/>
                <w:szCs w:val="24"/>
                <w:u w:val="single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رقما</w:t>
            </w:r>
          </w:p>
        </w:tc>
        <w:tc>
          <w:tcPr>
            <w:tcW w:w="2484" w:type="dxa"/>
            <w:gridSpan w:val="2"/>
            <w:shd w:val="clear" w:color="auto" w:fill="BFBFBF" w:themeFill="background1" w:themeFillShade="BF"/>
          </w:tcPr>
          <w:p w14:paraId="06438051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كتابة</w:t>
            </w:r>
          </w:p>
        </w:tc>
      </w:tr>
      <w:tr w:rsidR="006C2A75" w:rsidRPr="002C3811" w14:paraId="4A67B8A4" w14:textId="77777777" w:rsidTr="0038735E">
        <w:trPr>
          <w:trHeight w:val="341"/>
          <w:jc w:val="center"/>
        </w:trPr>
        <w:tc>
          <w:tcPr>
            <w:tcW w:w="5812" w:type="dxa"/>
            <w:gridSpan w:val="4"/>
            <w:vMerge/>
            <w:shd w:val="clear" w:color="auto" w:fill="D9D9D9" w:themeFill="background1" w:themeFillShade="D9"/>
          </w:tcPr>
          <w:p w14:paraId="6436650D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14:paraId="15CFA008" w14:textId="77777777"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2484" w:type="dxa"/>
            <w:gridSpan w:val="2"/>
          </w:tcPr>
          <w:p w14:paraId="593B137E" w14:textId="77777777"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 w14:paraId="08234CB0" w14:textId="77777777" w:rsidR="00D366D0" w:rsidRPr="007F5043" w:rsidRDefault="00D366D0" w:rsidP="00241079">
      <w:pPr>
        <w:rPr>
          <w:rtl/>
          <w:lang w:bidi="ar-IQ"/>
        </w:rPr>
      </w:pPr>
    </w:p>
    <w:tbl>
      <w:tblPr>
        <w:tblStyle w:val="TableGrid"/>
        <w:bidiVisual/>
        <w:tblW w:w="0" w:type="auto"/>
        <w:tblInd w:w="170" w:type="dxa"/>
        <w:tblLook w:val="04A0" w:firstRow="1" w:lastRow="0" w:firstColumn="1" w:lastColumn="0" w:noHBand="0" w:noVBand="1"/>
      </w:tblPr>
      <w:tblGrid>
        <w:gridCol w:w="1203"/>
        <w:gridCol w:w="1374"/>
        <w:gridCol w:w="1373"/>
        <w:gridCol w:w="1374"/>
        <w:gridCol w:w="1373"/>
        <w:gridCol w:w="1374"/>
        <w:gridCol w:w="1373"/>
        <w:gridCol w:w="1266"/>
      </w:tblGrid>
      <w:tr w:rsidR="00241079" w:rsidRPr="007F5043" w14:paraId="0834925D" w14:textId="77777777" w:rsidTr="002639AC">
        <w:tc>
          <w:tcPr>
            <w:tcW w:w="10710" w:type="dxa"/>
            <w:gridSpan w:val="8"/>
            <w:shd w:val="clear" w:color="auto" w:fill="D9D9D9" w:themeFill="background1" w:themeFillShade="D9"/>
          </w:tcPr>
          <w:p w14:paraId="4D41BEFF" w14:textId="77777777" w:rsidR="00241079" w:rsidRPr="007F5043" w:rsidRDefault="00241079" w:rsidP="00241079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د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  <w:p w14:paraId="6E492C47" w14:textId="77777777" w:rsidR="00241079" w:rsidRPr="007F5043" w:rsidRDefault="00241079" w:rsidP="00241079">
            <w:pPr>
              <w:rPr>
                <w:rtl/>
                <w:lang w:bidi="ar-IQ"/>
              </w:rPr>
            </w:pPr>
          </w:p>
        </w:tc>
      </w:tr>
      <w:tr w:rsidR="00241079" w:rsidRPr="007F5043" w14:paraId="76123A6D" w14:textId="77777777" w:rsidTr="002639AC">
        <w:tc>
          <w:tcPr>
            <w:tcW w:w="1203" w:type="dxa"/>
          </w:tcPr>
          <w:p w14:paraId="63DFA2EB" w14:textId="77777777"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متياز</w:t>
            </w:r>
          </w:p>
          <w:p w14:paraId="157A06DD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 xml:space="preserve">90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فاكثر</w:t>
            </w:r>
          </w:p>
        </w:tc>
        <w:tc>
          <w:tcPr>
            <w:tcW w:w="1374" w:type="dxa"/>
          </w:tcPr>
          <w:p w14:paraId="0565F892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14:paraId="33FDB9EE" w14:textId="77777777"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جدا</w:t>
            </w:r>
          </w:p>
          <w:p w14:paraId="27D29E7A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80-89</w:t>
            </w:r>
          </w:p>
        </w:tc>
        <w:tc>
          <w:tcPr>
            <w:tcW w:w="1374" w:type="dxa"/>
          </w:tcPr>
          <w:p w14:paraId="56167EF1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14:paraId="3810CE79" w14:textId="77777777"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</w:p>
          <w:p w14:paraId="77CDD983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70-79</w:t>
            </w:r>
          </w:p>
        </w:tc>
        <w:tc>
          <w:tcPr>
            <w:tcW w:w="1374" w:type="dxa"/>
          </w:tcPr>
          <w:p w14:paraId="2F1E6376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14:paraId="3BDA7CDC" w14:textId="77777777"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ضعيف</w:t>
            </w:r>
          </w:p>
          <w:p w14:paraId="47F4D957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قل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Pr="007F5043">
              <w:rPr>
                <w:b/>
                <w:bCs/>
                <w:rtl/>
                <w:lang w:bidi="ar-IQ"/>
              </w:rPr>
              <w:t xml:space="preserve"> 70</w:t>
            </w:r>
          </w:p>
        </w:tc>
        <w:tc>
          <w:tcPr>
            <w:tcW w:w="1266" w:type="dxa"/>
          </w:tcPr>
          <w:p w14:paraId="1742BB25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</w:tr>
    </w:tbl>
    <w:p w14:paraId="34586C72" w14:textId="77777777" w:rsidR="00D366D0" w:rsidRDefault="00D366D0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790"/>
      </w:tblGrid>
      <w:tr w:rsidR="008D25C6" w:rsidRPr="007F5043" w14:paraId="5BE3EAEC" w14:textId="77777777" w:rsidTr="0038735E">
        <w:trPr>
          <w:jc w:val="center"/>
        </w:trPr>
        <w:tc>
          <w:tcPr>
            <w:tcW w:w="10790" w:type="dxa"/>
            <w:shd w:val="clear" w:color="auto" w:fill="D9D9D9" w:themeFill="background1" w:themeFillShade="D9"/>
          </w:tcPr>
          <w:p w14:paraId="3F452D34" w14:textId="77777777" w:rsidR="008D25C6" w:rsidRPr="007F5043" w:rsidRDefault="008D25C6" w:rsidP="008D25C6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>
              <w:rPr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المباشر</w:t>
            </w:r>
          </w:p>
        </w:tc>
      </w:tr>
      <w:tr w:rsidR="008D25C6" w:rsidRPr="007F5043" w14:paraId="6929A55B" w14:textId="77777777" w:rsidTr="0038735E">
        <w:trPr>
          <w:jc w:val="center"/>
        </w:trPr>
        <w:tc>
          <w:tcPr>
            <w:tcW w:w="10790" w:type="dxa"/>
          </w:tcPr>
          <w:p w14:paraId="51B84111" w14:textId="77777777"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14:paraId="24A50125" w14:textId="77777777"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14:paraId="7DB987BF" w14:textId="77777777" w:rsidR="008D25C6" w:rsidRDefault="008D25C6" w:rsidP="00A903E3">
      <w:pPr>
        <w:rPr>
          <w:sz w:val="8"/>
          <w:szCs w:val="8"/>
        </w:rPr>
      </w:pPr>
    </w:p>
    <w:p w14:paraId="5199959C" w14:textId="77777777" w:rsidR="008D25C6" w:rsidRPr="007F5043" w:rsidRDefault="008D25C6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790"/>
      </w:tblGrid>
      <w:tr w:rsidR="00241079" w:rsidRPr="007F5043" w14:paraId="771506EA" w14:textId="77777777" w:rsidTr="0038735E">
        <w:trPr>
          <w:jc w:val="center"/>
        </w:trPr>
        <w:tc>
          <w:tcPr>
            <w:tcW w:w="10790" w:type="dxa"/>
            <w:shd w:val="clear" w:color="auto" w:fill="D9D9D9" w:themeFill="background1" w:themeFillShade="D9"/>
          </w:tcPr>
          <w:p w14:paraId="0C0D58D1" w14:textId="77777777"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241079" w:rsidRPr="007F5043" w14:paraId="6252504F" w14:textId="77777777" w:rsidTr="0038735E">
        <w:trPr>
          <w:jc w:val="center"/>
        </w:trPr>
        <w:tc>
          <w:tcPr>
            <w:tcW w:w="10790" w:type="dxa"/>
          </w:tcPr>
          <w:p w14:paraId="7CB739A9" w14:textId="77777777" w:rsidR="00241079" w:rsidRPr="007F5043" w:rsidRDefault="00241079" w:rsidP="00241079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14:paraId="1C2C15F0" w14:textId="77777777" w:rsidR="00241079" w:rsidRPr="007F5043" w:rsidRDefault="00241079" w:rsidP="00E20B97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D366D0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14:paraId="0ADFC26A" w14:textId="77777777" w:rsidR="00D366D0" w:rsidRDefault="00D366D0" w:rsidP="00241079">
      <w:pPr>
        <w:rPr>
          <w:sz w:val="2"/>
          <w:szCs w:val="2"/>
          <w:rtl/>
          <w:lang w:bidi="ar-IQ"/>
        </w:rPr>
      </w:pPr>
    </w:p>
    <w:p w14:paraId="45321C92" w14:textId="77777777" w:rsidR="00D366D0" w:rsidRPr="007F5043" w:rsidRDefault="00D366D0" w:rsidP="00241079">
      <w:pPr>
        <w:rPr>
          <w:sz w:val="2"/>
          <w:szCs w:val="2"/>
          <w:rtl/>
          <w:lang w:bidi="ar-IQ"/>
        </w:rPr>
      </w:pP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12"/>
        <w:gridCol w:w="1362"/>
        <w:gridCol w:w="2006"/>
        <w:gridCol w:w="1392"/>
        <w:gridCol w:w="2595"/>
        <w:gridCol w:w="1343"/>
      </w:tblGrid>
      <w:tr w:rsidR="00241079" w:rsidRPr="007F5043" w14:paraId="736D0D95" w14:textId="77777777" w:rsidTr="0038735E">
        <w:trPr>
          <w:jc w:val="center"/>
        </w:trPr>
        <w:tc>
          <w:tcPr>
            <w:tcW w:w="10710" w:type="dxa"/>
            <w:gridSpan w:val="6"/>
            <w:shd w:val="clear" w:color="auto" w:fill="D9D9D9" w:themeFill="background1" w:themeFillShade="D9"/>
          </w:tcPr>
          <w:p w14:paraId="2E7EF27E" w14:textId="77777777" w:rsidR="00241079" w:rsidRPr="007F5043" w:rsidRDefault="00241079" w:rsidP="00241079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14:paraId="5729A35D" w14:textId="77777777" w:rsidR="00241079" w:rsidRPr="007F5043" w:rsidRDefault="00241079" w:rsidP="0070074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</w:tc>
      </w:tr>
      <w:tr w:rsidR="00241079" w:rsidRPr="007F5043" w14:paraId="55572306" w14:textId="77777777" w:rsidTr="0038735E">
        <w:trPr>
          <w:trHeight w:val="269"/>
          <w:jc w:val="center"/>
        </w:trPr>
        <w:tc>
          <w:tcPr>
            <w:tcW w:w="2012" w:type="dxa"/>
          </w:tcPr>
          <w:p w14:paraId="39AF156D" w14:textId="77777777" w:rsidR="00241079" w:rsidRPr="007F5043" w:rsidRDefault="00241079" w:rsidP="004C084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62" w:type="dxa"/>
          </w:tcPr>
          <w:p w14:paraId="0CD5B9A9" w14:textId="77777777"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6" w:type="dxa"/>
          </w:tcPr>
          <w:p w14:paraId="7E4051AC" w14:textId="77777777"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392" w:type="dxa"/>
          </w:tcPr>
          <w:p w14:paraId="048A260E" w14:textId="77777777"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595" w:type="dxa"/>
          </w:tcPr>
          <w:p w14:paraId="42E29039" w14:textId="77777777"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43" w:type="dxa"/>
          </w:tcPr>
          <w:p w14:paraId="08C3A9D6" w14:textId="77777777"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41079" w:rsidRPr="007F5043" w14:paraId="6ED05556" w14:textId="77777777" w:rsidTr="0038735E">
        <w:trPr>
          <w:trHeight w:val="467"/>
          <w:jc w:val="center"/>
        </w:trPr>
        <w:tc>
          <w:tcPr>
            <w:tcW w:w="10710" w:type="dxa"/>
            <w:gridSpan w:val="6"/>
            <w:shd w:val="clear" w:color="auto" w:fill="D9D9D9" w:themeFill="background1" w:themeFillShade="D9"/>
          </w:tcPr>
          <w:p w14:paraId="0AE7846F" w14:textId="77777777" w:rsidR="00241079" w:rsidRPr="007F5043" w:rsidRDefault="00241079" w:rsidP="00700745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قد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قياد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جامع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241079" w:rsidRPr="007F5043" w14:paraId="25C613D5" w14:textId="77777777" w:rsidTr="0038735E">
        <w:trPr>
          <w:trHeight w:val="310"/>
          <w:jc w:val="center"/>
        </w:trPr>
        <w:tc>
          <w:tcPr>
            <w:tcW w:w="10710" w:type="dxa"/>
            <w:gridSpan w:val="6"/>
          </w:tcPr>
          <w:p w14:paraId="4966BB3A" w14:textId="77777777" w:rsidR="00700745" w:rsidRPr="007F5043" w:rsidRDefault="00700745" w:rsidP="00364728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14:paraId="05298AFF" w14:textId="77777777" w:rsidR="00241079" w:rsidRPr="007F5043" w:rsidRDefault="00241079" w:rsidP="00E20B9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</w:t>
            </w:r>
            <w:r w:rsidR="00D366D0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</w:t>
            </w:r>
          </w:p>
        </w:tc>
      </w:tr>
    </w:tbl>
    <w:p w14:paraId="3AF398E3" w14:textId="77777777" w:rsidR="007340C2" w:rsidRPr="007340C2" w:rsidRDefault="00597E54" w:rsidP="008D25C6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436CA6A7" wp14:editId="3A422D75">
                <wp:simplePos x="0" y="0"/>
                <wp:positionH relativeFrom="column">
                  <wp:posOffset>46990</wp:posOffset>
                </wp:positionH>
                <wp:positionV relativeFrom="paragraph">
                  <wp:posOffset>283845</wp:posOffset>
                </wp:positionV>
                <wp:extent cx="2828925" cy="979170"/>
                <wp:effectExtent l="0" t="0" r="9525" b="0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79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ACAE41" w14:textId="77777777" w:rsidR="00E20B97" w:rsidRPr="00FF33CB" w:rsidRDefault="00E20B97" w:rsidP="00E20B97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54A5C908" w14:textId="77777777" w:rsidR="00E20B97" w:rsidRPr="00114CE4" w:rsidRDefault="00E20B97" w:rsidP="00114CE4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 w:rsidR="00114CE4"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على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14:paraId="771E1471" w14:textId="77777777" w:rsidR="00E20B97" w:rsidRPr="00FF33CB" w:rsidRDefault="00E20B97" w:rsidP="00E20B97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58031967" w14:textId="77777777" w:rsidR="00E20B97" w:rsidRDefault="00E20B97" w:rsidP="00E20B9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6CA6A7" id="Rectangle 7" o:spid="_x0000_s1027" style="position:absolute;left:0;text-align:left;margin-left:3.7pt;margin-top:22.35pt;width:222.75pt;height:77.1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" stroked="f">
                <v:textbox>
                  <w:txbxContent>
                    <w:p w14:paraId="2DACAE41" w14:textId="77777777" w:rsidR="00E20B97" w:rsidRPr="00FF33CB" w:rsidRDefault="00E20B97" w:rsidP="00E20B97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14:paraId="54A5C908" w14:textId="77777777" w:rsidR="00E20B97" w:rsidRPr="00114CE4" w:rsidRDefault="00E20B97" w:rsidP="00114CE4"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 w:rsidR="00114CE4"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على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 w14:paraId="771E1471" w14:textId="77777777" w:rsidR="00E20B97" w:rsidRPr="00FF33CB" w:rsidRDefault="00E20B97" w:rsidP="00E20B97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14:paraId="58031967" w14:textId="77777777" w:rsidR="00E20B97" w:rsidRDefault="00E20B97" w:rsidP="00E20B97"/>
                  </w:txbxContent>
                </v:textbox>
              </v:rect>
            </w:pict>
          </mc:Fallback>
        </mc:AlternateContent>
      </w:r>
    </w:p>
    <w:p w14:paraId="2E3D1362" w14:textId="77777777" w:rsidR="007340C2" w:rsidRPr="007340C2" w:rsidRDefault="00597E54" w:rsidP="007340C2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17D6C4B6" wp14:editId="2545407A">
                <wp:simplePos x="0" y="0"/>
                <wp:positionH relativeFrom="column">
                  <wp:posOffset>3228975</wp:posOffset>
                </wp:positionH>
                <wp:positionV relativeFrom="paragraph">
                  <wp:posOffset>26670</wp:posOffset>
                </wp:positionV>
                <wp:extent cx="3456940" cy="1233805"/>
                <wp:effectExtent l="0" t="0" r="0" b="4445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56940" cy="123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CED35F" w14:textId="77777777" w:rsidR="008D25C6" w:rsidRPr="00FF33CB" w:rsidRDefault="008D25C6" w:rsidP="008D25C6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438FC1B2" w14:textId="77777777" w:rsidR="0038093A" w:rsidRPr="00114CE4" w:rsidRDefault="0038093A" w:rsidP="00114CE4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 w:rsidR="00114CE4"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باشر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14:paraId="7D06AFDD" w14:textId="77777777" w:rsidR="0038093A" w:rsidRPr="00D8574C" w:rsidRDefault="0038093A" w:rsidP="0038093A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D6C4B6" id="Rectangle 6" o:spid="_x0000_s1028" style="position:absolute;left:0;text-align:left;margin-left:254.25pt;margin-top:2.1pt;width:272.2pt;height:97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" filled="f" stroked="f">
                <v:textbox>
                  <w:txbxContent>
                    <w:p w14:paraId="32CED35F" w14:textId="77777777" w:rsidR="008D25C6" w:rsidRPr="00FF33CB" w:rsidRDefault="008D25C6" w:rsidP="008D25C6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14:paraId="438FC1B2" w14:textId="77777777" w:rsidR="0038093A" w:rsidRPr="00114CE4" w:rsidRDefault="0038093A" w:rsidP="00114CE4"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 w:rsidR="00114CE4"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باشر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 w14:paraId="7D06AFDD" w14:textId="77777777" w:rsidR="0038093A" w:rsidRPr="00D8574C" w:rsidRDefault="0038093A" w:rsidP="0038093A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</w:p>
    <w:p w14:paraId="781D650C" w14:textId="77777777" w:rsidR="007340C2" w:rsidRPr="007340C2" w:rsidRDefault="007340C2" w:rsidP="007340C2">
      <w:pPr>
        <w:rPr>
          <w:sz w:val="28"/>
          <w:szCs w:val="28"/>
          <w:rtl/>
          <w:lang w:bidi="ar-IQ"/>
        </w:rPr>
      </w:pPr>
    </w:p>
    <w:p w14:paraId="3271D6BB" w14:textId="77777777" w:rsidR="00241079" w:rsidRPr="007340C2" w:rsidRDefault="00241079" w:rsidP="007340C2">
      <w:pPr>
        <w:tabs>
          <w:tab w:val="left" w:pos="7418"/>
        </w:tabs>
        <w:rPr>
          <w:sz w:val="28"/>
          <w:szCs w:val="28"/>
          <w:rtl/>
          <w:lang w:bidi="ar-IQ"/>
        </w:rPr>
      </w:pPr>
    </w:p>
    <w:sectPr w:rsidR="00241079" w:rsidRPr="007340C2" w:rsidSect="00F1345A"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5EC523" w14:textId="77777777" w:rsidR="00FB1BE6" w:rsidRDefault="00FB1BE6" w:rsidP="00F1345A">
      <w:pPr>
        <w:spacing w:after="0" w:line="240" w:lineRule="auto"/>
      </w:pPr>
      <w:r>
        <w:separator/>
      </w:r>
    </w:p>
  </w:endnote>
  <w:endnote w:type="continuationSeparator" w:id="0">
    <w:p w14:paraId="7BB6D766" w14:textId="77777777" w:rsidR="00FB1BE6" w:rsidRDefault="00FB1BE6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GoodKitty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,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EEC44F" w14:textId="77777777" w:rsidR="00FB1BE6" w:rsidRDefault="00FB1BE6" w:rsidP="00F1345A">
      <w:pPr>
        <w:spacing w:after="0" w:line="240" w:lineRule="auto"/>
      </w:pPr>
      <w:r>
        <w:separator/>
      </w:r>
    </w:p>
  </w:footnote>
  <w:footnote w:type="continuationSeparator" w:id="0">
    <w:p w14:paraId="61E34BBB" w14:textId="77777777" w:rsidR="00FB1BE6" w:rsidRDefault="00FB1BE6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36669"/>
    <w:multiLevelType w:val="hybridMultilevel"/>
    <w:tmpl w:val="C5481824"/>
    <w:lvl w:ilvl="0" w:tplc="955C6C0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FED1C8D"/>
    <w:multiLevelType w:val="hybridMultilevel"/>
    <w:tmpl w:val="183C3378"/>
    <w:lvl w:ilvl="0" w:tplc="4E2EBFEA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1DD042B"/>
    <w:multiLevelType w:val="hybridMultilevel"/>
    <w:tmpl w:val="CB425690"/>
    <w:lvl w:ilvl="0" w:tplc="99224AD8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284159D"/>
    <w:multiLevelType w:val="hybridMultilevel"/>
    <w:tmpl w:val="8752E488"/>
    <w:lvl w:ilvl="0" w:tplc="9A2CF2B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1E9A2680"/>
    <w:multiLevelType w:val="hybridMultilevel"/>
    <w:tmpl w:val="7E58880E"/>
    <w:lvl w:ilvl="0" w:tplc="05E8FC8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F570744"/>
    <w:multiLevelType w:val="hybridMultilevel"/>
    <w:tmpl w:val="1794DDC0"/>
    <w:lvl w:ilvl="0" w:tplc="CACC736A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7" w15:restartNumberingAfterBreak="0">
    <w:nsid w:val="2F7B2E61"/>
    <w:multiLevelType w:val="hybridMultilevel"/>
    <w:tmpl w:val="0E7AC2E2"/>
    <w:lvl w:ilvl="0" w:tplc="5624FBB6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 w:val="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047FA2"/>
    <w:multiLevelType w:val="hybridMultilevel"/>
    <w:tmpl w:val="77989B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55D64446"/>
    <w:multiLevelType w:val="hybridMultilevel"/>
    <w:tmpl w:val="997E0B3E"/>
    <w:lvl w:ilvl="0" w:tplc="029A149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A11AC"/>
    <w:multiLevelType w:val="hybridMultilevel"/>
    <w:tmpl w:val="8ED86B2C"/>
    <w:lvl w:ilvl="0" w:tplc="21B0A9CC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6"/>
  </w:num>
  <w:num w:numId="8">
    <w:abstractNumId w:val="12"/>
  </w:num>
  <w:num w:numId="9">
    <w:abstractNumId w:val="1"/>
  </w:num>
  <w:num w:numId="10">
    <w:abstractNumId w:val="2"/>
  </w:num>
  <w:num w:numId="11">
    <w:abstractNumId w:val="5"/>
  </w:num>
  <w:num w:numId="12">
    <w:abstractNumId w:val="1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M0sjC1sDAAAiUdpeDU4uLM/DyQAtNaAGHWs38sAAAA"/>
  </w:docVars>
  <w:rsids>
    <w:rsidRoot w:val="00C812BA"/>
    <w:rsid w:val="00002110"/>
    <w:rsid w:val="00002634"/>
    <w:rsid w:val="000046B2"/>
    <w:rsid w:val="0000556A"/>
    <w:rsid w:val="000063EF"/>
    <w:rsid w:val="00007C34"/>
    <w:rsid w:val="00007C35"/>
    <w:rsid w:val="00010BF0"/>
    <w:rsid w:val="00011686"/>
    <w:rsid w:val="00013575"/>
    <w:rsid w:val="00014AC7"/>
    <w:rsid w:val="0001570B"/>
    <w:rsid w:val="00016BF7"/>
    <w:rsid w:val="0002017F"/>
    <w:rsid w:val="00022B48"/>
    <w:rsid w:val="00022B63"/>
    <w:rsid w:val="00023E69"/>
    <w:rsid w:val="000252AD"/>
    <w:rsid w:val="0002580C"/>
    <w:rsid w:val="00025EAD"/>
    <w:rsid w:val="000272D0"/>
    <w:rsid w:val="000334B8"/>
    <w:rsid w:val="000334F1"/>
    <w:rsid w:val="00033A9E"/>
    <w:rsid w:val="000348CB"/>
    <w:rsid w:val="00037D75"/>
    <w:rsid w:val="00037F3E"/>
    <w:rsid w:val="00043D73"/>
    <w:rsid w:val="0004540C"/>
    <w:rsid w:val="00045713"/>
    <w:rsid w:val="0004597F"/>
    <w:rsid w:val="000469B4"/>
    <w:rsid w:val="0005343C"/>
    <w:rsid w:val="000542B2"/>
    <w:rsid w:val="00055FA6"/>
    <w:rsid w:val="00061049"/>
    <w:rsid w:val="000620C7"/>
    <w:rsid w:val="00062FF2"/>
    <w:rsid w:val="000666B0"/>
    <w:rsid w:val="000667DE"/>
    <w:rsid w:val="00070F35"/>
    <w:rsid w:val="00070F7F"/>
    <w:rsid w:val="000718E4"/>
    <w:rsid w:val="00072360"/>
    <w:rsid w:val="000755F7"/>
    <w:rsid w:val="00077D28"/>
    <w:rsid w:val="000823FC"/>
    <w:rsid w:val="00087A2A"/>
    <w:rsid w:val="00087CFA"/>
    <w:rsid w:val="0009197E"/>
    <w:rsid w:val="000A2D19"/>
    <w:rsid w:val="000A4BA7"/>
    <w:rsid w:val="000B373E"/>
    <w:rsid w:val="000B417A"/>
    <w:rsid w:val="000B4595"/>
    <w:rsid w:val="000B6588"/>
    <w:rsid w:val="000B6B2D"/>
    <w:rsid w:val="000B752A"/>
    <w:rsid w:val="000C152B"/>
    <w:rsid w:val="000C271A"/>
    <w:rsid w:val="000C4D72"/>
    <w:rsid w:val="000C7C9D"/>
    <w:rsid w:val="000D022D"/>
    <w:rsid w:val="000D7A75"/>
    <w:rsid w:val="000E3B35"/>
    <w:rsid w:val="000E491C"/>
    <w:rsid w:val="000E52D1"/>
    <w:rsid w:val="000E59D7"/>
    <w:rsid w:val="000E7B31"/>
    <w:rsid w:val="000E7BC8"/>
    <w:rsid w:val="000F22FA"/>
    <w:rsid w:val="000F2BDA"/>
    <w:rsid w:val="000F2FAB"/>
    <w:rsid w:val="000F4F69"/>
    <w:rsid w:val="000F5D26"/>
    <w:rsid w:val="000F6AA6"/>
    <w:rsid w:val="00100195"/>
    <w:rsid w:val="001040FB"/>
    <w:rsid w:val="0010415E"/>
    <w:rsid w:val="00105BFC"/>
    <w:rsid w:val="0010701A"/>
    <w:rsid w:val="00114CE4"/>
    <w:rsid w:val="001156B6"/>
    <w:rsid w:val="001158F6"/>
    <w:rsid w:val="00116BC4"/>
    <w:rsid w:val="001177D4"/>
    <w:rsid w:val="00120743"/>
    <w:rsid w:val="0012159F"/>
    <w:rsid w:val="00121A80"/>
    <w:rsid w:val="0012357B"/>
    <w:rsid w:val="001303DF"/>
    <w:rsid w:val="001316C1"/>
    <w:rsid w:val="00131D84"/>
    <w:rsid w:val="00131FD1"/>
    <w:rsid w:val="00133B7D"/>
    <w:rsid w:val="00136B5C"/>
    <w:rsid w:val="00136C2A"/>
    <w:rsid w:val="0013754E"/>
    <w:rsid w:val="001375E0"/>
    <w:rsid w:val="0014056A"/>
    <w:rsid w:val="00140715"/>
    <w:rsid w:val="00144F13"/>
    <w:rsid w:val="001470DC"/>
    <w:rsid w:val="00155881"/>
    <w:rsid w:val="00156ABA"/>
    <w:rsid w:val="00161724"/>
    <w:rsid w:val="00166067"/>
    <w:rsid w:val="00167CF3"/>
    <w:rsid w:val="0017133D"/>
    <w:rsid w:val="00174F7E"/>
    <w:rsid w:val="00175C0F"/>
    <w:rsid w:val="00176610"/>
    <w:rsid w:val="00177B3C"/>
    <w:rsid w:val="001806A2"/>
    <w:rsid w:val="00183FAC"/>
    <w:rsid w:val="001846E5"/>
    <w:rsid w:val="00191461"/>
    <w:rsid w:val="0019148C"/>
    <w:rsid w:val="0019416A"/>
    <w:rsid w:val="00195C92"/>
    <w:rsid w:val="00196FF5"/>
    <w:rsid w:val="001970BA"/>
    <w:rsid w:val="00197B08"/>
    <w:rsid w:val="001A2285"/>
    <w:rsid w:val="001A2765"/>
    <w:rsid w:val="001A6859"/>
    <w:rsid w:val="001B25DD"/>
    <w:rsid w:val="001B4927"/>
    <w:rsid w:val="001B6752"/>
    <w:rsid w:val="001B7F96"/>
    <w:rsid w:val="001C010B"/>
    <w:rsid w:val="001C315B"/>
    <w:rsid w:val="001C3C92"/>
    <w:rsid w:val="001C50BD"/>
    <w:rsid w:val="001C520F"/>
    <w:rsid w:val="001C7EBE"/>
    <w:rsid w:val="001D172C"/>
    <w:rsid w:val="001D359D"/>
    <w:rsid w:val="001D605C"/>
    <w:rsid w:val="001D6D65"/>
    <w:rsid w:val="001E0373"/>
    <w:rsid w:val="001E3674"/>
    <w:rsid w:val="001E5389"/>
    <w:rsid w:val="001F787A"/>
    <w:rsid w:val="00200F78"/>
    <w:rsid w:val="002024C0"/>
    <w:rsid w:val="00202907"/>
    <w:rsid w:val="002043FC"/>
    <w:rsid w:val="00205CE3"/>
    <w:rsid w:val="002079A6"/>
    <w:rsid w:val="00207BFB"/>
    <w:rsid w:val="00215E28"/>
    <w:rsid w:val="00216E05"/>
    <w:rsid w:val="00220597"/>
    <w:rsid w:val="002212EE"/>
    <w:rsid w:val="002217D2"/>
    <w:rsid w:val="002222B1"/>
    <w:rsid w:val="00223CD7"/>
    <w:rsid w:val="00223D3C"/>
    <w:rsid w:val="00224892"/>
    <w:rsid w:val="00224C8A"/>
    <w:rsid w:val="002258A1"/>
    <w:rsid w:val="002332AC"/>
    <w:rsid w:val="00233307"/>
    <w:rsid w:val="00234269"/>
    <w:rsid w:val="00234826"/>
    <w:rsid w:val="00234F3E"/>
    <w:rsid w:val="00234FAF"/>
    <w:rsid w:val="00237CA3"/>
    <w:rsid w:val="00241079"/>
    <w:rsid w:val="002430F7"/>
    <w:rsid w:val="00244D49"/>
    <w:rsid w:val="00246CB7"/>
    <w:rsid w:val="00251362"/>
    <w:rsid w:val="002543FD"/>
    <w:rsid w:val="0025715B"/>
    <w:rsid w:val="002638A8"/>
    <w:rsid w:val="002639AC"/>
    <w:rsid w:val="00263AE1"/>
    <w:rsid w:val="00263D88"/>
    <w:rsid w:val="00264939"/>
    <w:rsid w:val="00266FA3"/>
    <w:rsid w:val="00267883"/>
    <w:rsid w:val="00267EB5"/>
    <w:rsid w:val="0027111E"/>
    <w:rsid w:val="00274330"/>
    <w:rsid w:val="00275C45"/>
    <w:rsid w:val="0027658E"/>
    <w:rsid w:val="00281A04"/>
    <w:rsid w:val="00285384"/>
    <w:rsid w:val="00290625"/>
    <w:rsid w:val="0029072E"/>
    <w:rsid w:val="00291F67"/>
    <w:rsid w:val="00292D70"/>
    <w:rsid w:val="0029382F"/>
    <w:rsid w:val="00294B39"/>
    <w:rsid w:val="00297D26"/>
    <w:rsid w:val="002A106D"/>
    <w:rsid w:val="002A4007"/>
    <w:rsid w:val="002A4833"/>
    <w:rsid w:val="002A68B5"/>
    <w:rsid w:val="002B3747"/>
    <w:rsid w:val="002B5FFE"/>
    <w:rsid w:val="002C22F9"/>
    <w:rsid w:val="002C25EE"/>
    <w:rsid w:val="002C3811"/>
    <w:rsid w:val="002C392A"/>
    <w:rsid w:val="002C5E19"/>
    <w:rsid w:val="002D0ADF"/>
    <w:rsid w:val="002D11BB"/>
    <w:rsid w:val="002D19F7"/>
    <w:rsid w:val="002D2346"/>
    <w:rsid w:val="002D2610"/>
    <w:rsid w:val="002D2DDB"/>
    <w:rsid w:val="002D42EE"/>
    <w:rsid w:val="002D5AA9"/>
    <w:rsid w:val="002E1F79"/>
    <w:rsid w:val="002E23C5"/>
    <w:rsid w:val="002E3968"/>
    <w:rsid w:val="002E4A21"/>
    <w:rsid w:val="002E64EC"/>
    <w:rsid w:val="002F07DB"/>
    <w:rsid w:val="002F306C"/>
    <w:rsid w:val="002F63B0"/>
    <w:rsid w:val="002F7984"/>
    <w:rsid w:val="00300D16"/>
    <w:rsid w:val="0030340A"/>
    <w:rsid w:val="0030528B"/>
    <w:rsid w:val="00305C1B"/>
    <w:rsid w:val="00305DD8"/>
    <w:rsid w:val="00305E87"/>
    <w:rsid w:val="00306F50"/>
    <w:rsid w:val="0030719F"/>
    <w:rsid w:val="00307F5A"/>
    <w:rsid w:val="00315EBF"/>
    <w:rsid w:val="00317078"/>
    <w:rsid w:val="003172B2"/>
    <w:rsid w:val="00317E97"/>
    <w:rsid w:val="0032285F"/>
    <w:rsid w:val="00323102"/>
    <w:rsid w:val="0032396A"/>
    <w:rsid w:val="003240C3"/>
    <w:rsid w:val="003261E9"/>
    <w:rsid w:val="00326928"/>
    <w:rsid w:val="0033182D"/>
    <w:rsid w:val="00332003"/>
    <w:rsid w:val="00332908"/>
    <w:rsid w:val="00333D56"/>
    <w:rsid w:val="0033412C"/>
    <w:rsid w:val="00336CC4"/>
    <w:rsid w:val="00340327"/>
    <w:rsid w:val="003409F6"/>
    <w:rsid w:val="003437F7"/>
    <w:rsid w:val="0034580B"/>
    <w:rsid w:val="00345B60"/>
    <w:rsid w:val="00347355"/>
    <w:rsid w:val="00352AFF"/>
    <w:rsid w:val="003533B1"/>
    <w:rsid w:val="00355ECD"/>
    <w:rsid w:val="003609A0"/>
    <w:rsid w:val="00361754"/>
    <w:rsid w:val="00362246"/>
    <w:rsid w:val="0036353E"/>
    <w:rsid w:val="00363566"/>
    <w:rsid w:val="0036367D"/>
    <w:rsid w:val="00364728"/>
    <w:rsid w:val="00364C69"/>
    <w:rsid w:val="00366812"/>
    <w:rsid w:val="00367926"/>
    <w:rsid w:val="003679AF"/>
    <w:rsid w:val="0038093A"/>
    <w:rsid w:val="00383B8C"/>
    <w:rsid w:val="00383BF4"/>
    <w:rsid w:val="003846A0"/>
    <w:rsid w:val="00384E95"/>
    <w:rsid w:val="003850AA"/>
    <w:rsid w:val="00385772"/>
    <w:rsid w:val="00385E65"/>
    <w:rsid w:val="0038735E"/>
    <w:rsid w:val="00390EEC"/>
    <w:rsid w:val="00392B6D"/>
    <w:rsid w:val="00394D05"/>
    <w:rsid w:val="00395AB0"/>
    <w:rsid w:val="00396052"/>
    <w:rsid w:val="003A2543"/>
    <w:rsid w:val="003A5712"/>
    <w:rsid w:val="003B09DA"/>
    <w:rsid w:val="003B0A2D"/>
    <w:rsid w:val="003B4B7A"/>
    <w:rsid w:val="003B5D15"/>
    <w:rsid w:val="003C0DFF"/>
    <w:rsid w:val="003C22A7"/>
    <w:rsid w:val="003C2649"/>
    <w:rsid w:val="003C2C83"/>
    <w:rsid w:val="003C39CC"/>
    <w:rsid w:val="003C3FA5"/>
    <w:rsid w:val="003C4ACA"/>
    <w:rsid w:val="003C57DB"/>
    <w:rsid w:val="003C655A"/>
    <w:rsid w:val="003C7B25"/>
    <w:rsid w:val="003D0F30"/>
    <w:rsid w:val="003D188E"/>
    <w:rsid w:val="003D2740"/>
    <w:rsid w:val="003D3387"/>
    <w:rsid w:val="003D58D9"/>
    <w:rsid w:val="003D5BA3"/>
    <w:rsid w:val="003D777A"/>
    <w:rsid w:val="003E1802"/>
    <w:rsid w:val="003E3440"/>
    <w:rsid w:val="003E3B82"/>
    <w:rsid w:val="003E4AA4"/>
    <w:rsid w:val="003F20A1"/>
    <w:rsid w:val="003F26A5"/>
    <w:rsid w:val="003F2FF9"/>
    <w:rsid w:val="003F403B"/>
    <w:rsid w:val="003F7319"/>
    <w:rsid w:val="003F79D0"/>
    <w:rsid w:val="00400151"/>
    <w:rsid w:val="004004D3"/>
    <w:rsid w:val="00401080"/>
    <w:rsid w:val="0041124A"/>
    <w:rsid w:val="004127D0"/>
    <w:rsid w:val="0041331C"/>
    <w:rsid w:val="00416D7F"/>
    <w:rsid w:val="00417F58"/>
    <w:rsid w:val="00421D74"/>
    <w:rsid w:val="0042581F"/>
    <w:rsid w:val="00431B30"/>
    <w:rsid w:val="00435816"/>
    <w:rsid w:val="004359F7"/>
    <w:rsid w:val="00435CE8"/>
    <w:rsid w:val="00436433"/>
    <w:rsid w:val="00437F3C"/>
    <w:rsid w:val="00441BC3"/>
    <w:rsid w:val="004423E9"/>
    <w:rsid w:val="00443380"/>
    <w:rsid w:val="0044392D"/>
    <w:rsid w:val="00445539"/>
    <w:rsid w:val="0044577C"/>
    <w:rsid w:val="00445A6A"/>
    <w:rsid w:val="004500A1"/>
    <w:rsid w:val="00450651"/>
    <w:rsid w:val="00450CEF"/>
    <w:rsid w:val="00454144"/>
    <w:rsid w:val="004555E8"/>
    <w:rsid w:val="00455B77"/>
    <w:rsid w:val="00457DB9"/>
    <w:rsid w:val="00461835"/>
    <w:rsid w:val="00462264"/>
    <w:rsid w:val="00466FC2"/>
    <w:rsid w:val="00470E08"/>
    <w:rsid w:val="00471591"/>
    <w:rsid w:val="004738AA"/>
    <w:rsid w:val="00473FC7"/>
    <w:rsid w:val="004802E0"/>
    <w:rsid w:val="0048269C"/>
    <w:rsid w:val="004826DF"/>
    <w:rsid w:val="0048530F"/>
    <w:rsid w:val="00485B1F"/>
    <w:rsid w:val="004920FE"/>
    <w:rsid w:val="004965EB"/>
    <w:rsid w:val="0049782C"/>
    <w:rsid w:val="004A0D9C"/>
    <w:rsid w:val="004A0F9E"/>
    <w:rsid w:val="004A1772"/>
    <w:rsid w:val="004A52F1"/>
    <w:rsid w:val="004A6EF4"/>
    <w:rsid w:val="004A7975"/>
    <w:rsid w:val="004A79D5"/>
    <w:rsid w:val="004B11FB"/>
    <w:rsid w:val="004B3A6B"/>
    <w:rsid w:val="004B4C09"/>
    <w:rsid w:val="004B5AD2"/>
    <w:rsid w:val="004B7F52"/>
    <w:rsid w:val="004C0849"/>
    <w:rsid w:val="004C5B85"/>
    <w:rsid w:val="004C71D9"/>
    <w:rsid w:val="004C7F1F"/>
    <w:rsid w:val="004E1DDC"/>
    <w:rsid w:val="004E36D9"/>
    <w:rsid w:val="004E45C6"/>
    <w:rsid w:val="004E5BEF"/>
    <w:rsid w:val="004E5E15"/>
    <w:rsid w:val="004E6AFF"/>
    <w:rsid w:val="004F17CD"/>
    <w:rsid w:val="004F216A"/>
    <w:rsid w:val="004F2C41"/>
    <w:rsid w:val="004F740D"/>
    <w:rsid w:val="005027D3"/>
    <w:rsid w:val="00503334"/>
    <w:rsid w:val="005044CE"/>
    <w:rsid w:val="005059F7"/>
    <w:rsid w:val="005128D3"/>
    <w:rsid w:val="005136A4"/>
    <w:rsid w:val="005161F5"/>
    <w:rsid w:val="00517542"/>
    <w:rsid w:val="005204E2"/>
    <w:rsid w:val="00520D2C"/>
    <w:rsid w:val="0052130B"/>
    <w:rsid w:val="005214DE"/>
    <w:rsid w:val="00522395"/>
    <w:rsid w:val="0052535A"/>
    <w:rsid w:val="005257BE"/>
    <w:rsid w:val="00531025"/>
    <w:rsid w:val="005337F6"/>
    <w:rsid w:val="00534B59"/>
    <w:rsid w:val="005427C8"/>
    <w:rsid w:val="00543B28"/>
    <w:rsid w:val="00547194"/>
    <w:rsid w:val="0055254D"/>
    <w:rsid w:val="00554154"/>
    <w:rsid w:val="00554CE0"/>
    <w:rsid w:val="00561AC8"/>
    <w:rsid w:val="005649A6"/>
    <w:rsid w:val="00570F2C"/>
    <w:rsid w:val="005720E7"/>
    <w:rsid w:val="0057329F"/>
    <w:rsid w:val="00574995"/>
    <w:rsid w:val="00576B21"/>
    <w:rsid w:val="00577517"/>
    <w:rsid w:val="005775AD"/>
    <w:rsid w:val="00580C7A"/>
    <w:rsid w:val="005827DE"/>
    <w:rsid w:val="00582BE0"/>
    <w:rsid w:val="00583EF6"/>
    <w:rsid w:val="0058432D"/>
    <w:rsid w:val="00590705"/>
    <w:rsid w:val="00590BF0"/>
    <w:rsid w:val="00593DA8"/>
    <w:rsid w:val="00597882"/>
    <w:rsid w:val="00597E54"/>
    <w:rsid w:val="005A094E"/>
    <w:rsid w:val="005A1A53"/>
    <w:rsid w:val="005A4691"/>
    <w:rsid w:val="005A4989"/>
    <w:rsid w:val="005A74C4"/>
    <w:rsid w:val="005B649C"/>
    <w:rsid w:val="005C0C37"/>
    <w:rsid w:val="005C206A"/>
    <w:rsid w:val="005C24CB"/>
    <w:rsid w:val="005C4965"/>
    <w:rsid w:val="005C5EB3"/>
    <w:rsid w:val="005C6925"/>
    <w:rsid w:val="005C6E2D"/>
    <w:rsid w:val="005C7E2C"/>
    <w:rsid w:val="005D028D"/>
    <w:rsid w:val="005D0B26"/>
    <w:rsid w:val="005D580C"/>
    <w:rsid w:val="005D765B"/>
    <w:rsid w:val="005E15EE"/>
    <w:rsid w:val="005E511A"/>
    <w:rsid w:val="005F23F4"/>
    <w:rsid w:val="005F3461"/>
    <w:rsid w:val="0060601A"/>
    <w:rsid w:val="00611303"/>
    <w:rsid w:val="006132C4"/>
    <w:rsid w:val="0061409C"/>
    <w:rsid w:val="006146D8"/>
    <w:rsid w:val="0061583F"/>
    <w:rsid w:val="006174FD"/>
    <w:rsid w:val="0062158C"/>
    <w:rsid w:val="00621ABC"/>
    <w:rsid w:val="006247C7"/>
    <w:rsid w:val="00630A61"/>
    <w:rsid w:val="00631844"/>
    <w:rsid w:val="00633B71"/>
    <w:rsid w:val="00634434"/>
    <w:rsid w:val="006371AA"/>
    <w:rsid w:val="006375E0"/>
    <w:rsid w:val="00641660"/>
    <w:rsid w:val="00644F81"/>
    <w:rsid w:val="00647387"/>
    <w:rsid w:val="00647E31"/>
    <w:rsid w:val="006501DD"/>
    <w:rsid w:val="00652064"/>
    <w:rsid w:val="006547B2"/>
    <w:rsid w:val="0065496A"/>
    <w:rsid w:val="006612EC"/>
    <w:rsid w:val="00661E7F"/>
    <w:rsid w:val="00664C9F"/>
    <w:rsid w:val="00672F97"/>
    <w:rsid w:val="00674381"/>
    <w:rsid w:val="00674671"/>
    <w:rsid w:val="00675135"/>
    <w:rsid w:val="00675DE3"/>
    <w:rsid w:val="0068344C"/>
    <w:rsid w:val="00684F90"/>
    <w:rsid w:val="00686EBB"/>
    <w:rsid w:val="00690613"/>
    <w:rsid w:val="00696F1E"/>
    <w:rsid w:val="00696F28"/>
    <w:rsid w:val="00697DA4"/>
    <w:rsid w:val="006A183D"/>
    <w:rsid w:val="006A2899"/>
    <w:rsid w:val="006A2A3B"/>
    <w:rsid w:val="006A468D"/>
    <w:rsid w:val="006B039D"/>
    <w:rsid w:val="006B16D1"/>
    <w:rsid w:val="006B2CF8"/>
    <w:rsid w:val="006B4EF2"/>
    <w:rsid w:val="006B52A4"/>
    <w:rsid w:val="006B569B"/>
    <w:rsid w:val="006B5F33"/>
    <w:rsid w:val="006C1025"/>
    <w:rsid w:val="006C221F"/>
    <w:rsid w:val="006C2A75"/>
    <w:rsid w:val="006C4C19"/>
    <w:rsid w:val="006C750C"/>
    <w:rsid w:val="006D15BA"/>
    <w:rsid w:val="006D3B03"/>
    <w:rsid w:val="006D41F5"/>
    <w:rsid w:val="006E1F5F"/>
    <w:rsid w:val="006E52A9"/>
    <w:rsid w:val="006E53F9"/>
    <w:rsid w:val="006E6BF7"/>
    <w:rsid w:val="006F0CD5"/>
    <w:rsid w:val="006F2D27"/>
    <w:rsid w:val="006F33B4"/>
    <w:rsid w:val="006F477F"/>
    <w:rsid w:val="006F5061"/>
    <w:rsid w:val="006F7900"/>
    <w:rsid w:val="0070001B"/>
    <w:rsid w:val="00700745"/>
    <w:rsid w:val="00702E99"/>
    <w:rsid w:val="007104DB"/>
    <w:rsid w:val="00712475"/>
    <w:rsid w:val="00715274"/>
    <w:rsid w:val="00716B2B"/>
    <w:rsid w:val="00720218"/>
    <w:rsid w:val="0072203A"/>
    <w:rsid w:val="007235EF"/>
    <w:rsid w:val="00723A44"/>
    <w:rsid w:val="00723B0E"/>
    <w:rsid w:val="00723E09"/>
    <w:rsid w:val="00732AAD"/>
    <w:rsid w:val="007340C2"/>
    <w:rsid w:val="00734605"/>
    <w:rsid w:val="007404AC"/>
    <w:rsid w:val="00743E1E"/>
    <w:rsid w:val="0074577B"/>
    <w:rsid w:val="00746FEC"/>
    <w:rsid w:val="00750205"/>
    <w:rsid w:val="00751567"/>
    <w:rsid w:val="00753DE8"/>
    <w:rsid w:val="00755FCD"/>
    <w:rsid w:val="00756E40"/>
    <w:rsid w:val="00761A68"/>
    <w:rsid w:val="00766F8B"/>
    <w:rsid w:val="00767D4E"/>
    <w:rsid w:val="00770406"/>
    <w:rsid w:val="007723FB"/>
    <w:rsid w:val="00772B6D"/>
    <w:rsid w:val="00775D28"/>
    <w:rsid w:val="00775EE0"/>
    <w:rsid w:val="0078590B"/>
    <w:rsid w:val="007934E7"/>
    <w:rsid w:val="00795157"/>
    <w:rsid w:val="00795E45"/>
    <w:rsid w:val="00795E8A"/>
    <w:rsid w:val="0079788A"/>
    <w:rsid w:val="007A03E9"/>
    <w:rsid w:val="007A5578"/>
    <w:rsid w:val="007A5E1B"/>
    <w:rsid w:val="007A6044"/>
    <w:rsid w:val="007A7100"/>
    <w:rsid w:val="007B29A2"/>
    <w:rsid w:val="007B5830"/>
    <w:rsid w:val="007B6394"/>
    <w:rsid w:val="007B71EB"/>
    <w:rsid w:val="007B7520"/>
    <w:rsid w:val="007C1852"/>
    <w:rsid w:val="007C46CA"/>
    <w:rsid w:val="007C4FF4"/>
    <w:rsid w:val="007D0D05"/>
    <w:rsid w:val="007D2A18"/>
    <w:rsid w:val="007D2CEC"/>
    <w:rsid w:val="007D5C29"/>
    <w:rsid w:val="007D6B7E"/>
    <w:rsid w:val="007D7994"/>
    <w:rsid w:val="007E0E9F"/>
    <w:rsid w:val="007E5CB2"/>
    <w:rsid w:val="007E6C52"/>
    <w:rsid w:val="007E7124"/>
    <w:rsid w:val="007F011F"/>
    <w:rsid w:val="007F0B4F"/>
    <w:rsid w:val="007F37D9"/>
    <w:rsid w:val="007F3DDD"/>
    <w:rsid w:val="007F5043"/>
    <w:rsid w:val="007F5AF8"/>
    <w:rsid w:val="00804BE0"/>
    <w:rsid w:val="00804C27"/>
    <w:rsid w:val="00806C7D"/>
    <w:rsid w:val="008072E1"/>
    <w:rsid w:val="00816B9B"/>
    <w:rsid w:val="0081765C"/>
    <w:rsid w:val="00820507"/>
    <w:rsid w:val="0082064A"/>
    <w:rsid w:val="00820754"/>
    <w:rsid w:val="00821E4B"/>
    <w:rsid w:val="00825FC3"/>
    <w:rsid w:val="00826DAD"/>
    <w:rsid w:val="0082738E"/>
    <w:rsid w:val="00831A8B"/>
    <w:rsid w:val="00831CED"/>
    <w:rsid w:val="008333A9"/>
    <w:rsid w:val="00833FB8"/>
    <w:rsid w:val="00834B4B"/>
    <w:rsid w:val="0083653E"/>
    <w:rsid w:val="0083785A"/>
    <w:rsid w:val="00843737"/>
    <w:rsid w:val="00844149"/>
    <w:rsid w:val="00844F1A"/>
    <w:rsid w:val="00846C91"/>
    <w:rsid w:val="00851C14"/>
    <w:rsid w:val="00854E24"/>
    <w:rsid w:val="0085670B"/>
    <w:rsid w:val="00856D4A"/>
    <w:rsid w:val="0086332E"/>
    <w:rsid w:val="008654DE"/>
    <w:rsid w:val="00865BFC"/>
    <w:rsid w:val="0086614F"/>
    <w:rsid w:val="00866DBA"/>
    <w:rsid w:val="00867C51"/>
    <w:rsid w:val="00870CA1"/>
    <w:rsid w:val="008712E2"/>
    <w:rsid w:val="00873A7E"/>
    <w:rsid w:val="00876FFF"/>
    <w:rsid w:val="0088631F"/>
    <w:rsid w:val="00887FB9"/>
    <w:rsid w:val="008913FD"/>
    <w:rsid w:val="0089199C"/>
    <w:rsid w:val="00893C43"/>
    <w:rsid w:val="00893DA7"/>
    <w:rsid w:val="008A1BC7"/>
    <w:rsid w:val="008A4001"/>
    <w:rsid w:val="008A51AB"/>
    <w:rsid w:val="008B068A"/>
    <w:rsid w:val="008B0A9F"/>
    <w:rsid w:val="008B1523"/>
    <w:rsid w:val="008B31A0"/>
    <w:rsid w:val="008B3E50"/>
    <w:rsid w:val="008B44F8"/>
    <w:rsid w:val="008C1EAE"/>
    <w:rsid w:val="008C520B"/>
    <w:rsid w:val="008C62C0"/>
    <w:rsid w:val="008D0B62"/>
    <w:rsid w:val="008D1155"/>
    <w:rsid w:val="008D25C6"/>
    <w:rsid w:val="008D5B78"/>
    <w:rsid w:val="008D784B"/>
    <w:rsid w:val="008E0224"/>
    <w:rsid w:val="008E2ACE"/>
    <w:rsid w:val="008E3329"/>
    <w:rsid w:val="008E36E6"/>
    <w:rsid w:val="008E47E2"/>
    <w:rsid w:val="008E5E0F"/>
    <w:rsid w:val="008E7DA9"/>
    <w:rsid w:val="008F05F3"/>
    <w:rsid w:val="008F1FCD"/>
    <w:rsid w:val="008F2DA9"/>
    <w:rsid w:val="008F353B"/>
    <w:rsid w:val="008F37F5"/>
    <w:rsid w:val="008F4A4A"/>
    <w:rsid w:val="008F4E14"/>
    <w:rsid w:val="008F503F"/>
    <w:rsid w:val="008F5DAD"/>
    <w:rsid w:val="0090029E"/>
    <w:rsid w:val="00901D4C"/>
    <w:rsid w:val="00910A03"/>
    <w:rsid w:val="00910A90"/>
    <w:rsid w:val="009129BA"/>
    <w:rsid w:val="00912C54"/>
    <w:rsid w:val="009137D7"/>
    <w:rsid w:val="00916DA4"/>
    <w:rsid w:val="009229C9"/>
    <w:rsid w:val="00925DA2"/>
    <w:rsid w:val="00931BF9"/>
    <w:rsid w:val="00932812"/>
    <w:rsid w:val="00933E7A"/>
    <w:rsid w:val="00935A00"/>
    <w:rsid w:val="00940FC7"/>
    <w:rsid w:val="00950F7D"/>
    <w:rsid w:val="0095282D"/>
    <w:rsid w:val="00952BAE"/>
    <w:rsid w:val="0096397B"/>
    <w:rsid w:val="009642AA"/>
    <w:rsid w:val="00964C1A"/>
    <w:rsid w:val="0096549F"/>
    <w:rsid w:val="00966EA0"/>
    <w:rsid w:val="00972FF1"/>
    <w:rsid w:val="009753D0"/>
    <w:rsid w:val="00975EEF"/>
    <w:rsid w:val="00977FAC"/>
    <w:rsid w:val="00984715"/>
    <w:rsid w:val="00984CB3"/>
    <w:rsid w:val="00985325"/>
    <w:rsid w:val="0098581F"/>
    <w:rsid w:val="009902CC"/>
    <w:rsid w:val="009943D0"/>
    <w:rsid w:val="00995069"/>
    <w:rsid w:val="009971B5"/>
    <w:rsid w:val="009A00E2"/>
    <w:rsid w:val="009A2526"/>
    <w:rsid w:val="009A5140"/>
    <w:rsid w:val="009A5567"/>
    <w:rsid w:val="009A5D2F"/>
    <w:rsid w:val="009A6DC5"/>
    <w:rsid w:val="009B175C"/>
    <w:rsid w:val="009B1F41"/>
    <w:rsid w:val="009B2E3A"/>
    <w:rsid w:val="009B3900"/>
    <w:rsid w:val="009B56FB"/>
    <w:rsid w:val="009B587B"/>
    <w:rsid w:val="009B5D83"/>
    <w:rsid w:val="009B6AD8"/>
    <w:rsid w:val="009B7895"/>
    <w:rsid w:val="009C0B1B"/>
    <w:rsid w:val="009C2D7F"/>
    <w:rsid w:val="009C398D"/>
    <w:rsid w:val="009C3DEB"/>
    <w:rsid w:val="009D363C"/>
    <w:rsid w:val="009D3726"/>
    <w:rsid w:val="009D6096"/>
    <w:rsid w:val="009D7181"/>
    <w:rsid w:val="009D72C8"/>
    <w:rsid w:val="009E0AA7"/>
    <w:rsid w:val="009E2363"/>
    <w:rsid w:val="009E3DCD"/>
    <w:rsid w:val="009E5944"/>
    <w:rsid w:val="009E61D9"/>
    <w:rsid w:val="009E77CB"/>
    <w:rsid w:val="009F0B9E"/>
    <w:rsid w:val="009F1046"/>
    <w:rsid w:val="009F4881"/>
    <w:rsid w:val="009F571B"/>
    <w:rsid w:val="009F6644"/>
    <w:rsid w:val="009F73D2"/>
    <w:rsid w:val="00A03908"/>
    <w:rsid w:val="00A03C33"/>
    <w:rsid w:val="00A0439E"/>
    <w:rsid w:val="00A0487F"/>
    <w:rsid w:val="00A04D61"/>
    <w:rsid w:val="00A06F07"/>
    <w:rsid w:val="00A15E03"/>
    <w:rsid w:val="00A250C1"/>
    <w:rsid w:val="00A25C3B"/>
    <w:rsid w:val="00A31145"/>
    <w:rsid w:val="00A324B9"/>
    <w:rsid w:val="00A338F4"/>
    <w:rsid w:val="00A347A4"/>
    <w:rsid w:val="00A34F4F"/>
    <w:rsid w:val="00A4072C"/>
    <w:rsid w:val="00A431B5"/>
    <w:rsid w:val="00A43442"/>
    <w:rsid w:val="00A53752"/>
    <w:rsid w:val="00A65251"/>
    <w:rsid w:val="00A65F63"/>
    <w:rsid w:val="00A6688B"/>
    <w:rsid w:val="00A66B79"/>
    <w:rsid w:val="00A6712E"/>
    <w:rsid w:val="00A672B2"/>
    <w:rsid w:val="00A763CD"/>
    <w:rsid w:val="00A771D3"/>
    <w:rsid w:val="00A80EF2"/>
    <w:rsid w:val="00A82846"/>
    <w:rsid w:val="00A85917"/>
    <w:rsid w:val="00A85953"/>
    <w:rsid w:val="00A903E3"/>
    <w:rsid w:val="00A91ABB"/>
    <w:rsid w:val="00A9411B"/>
    <w:rsid w:val="00A9451C"/>
    <w:rsid w:val="00A97A50"/>
    <w:rsid w:val="00AA7705"/>
    <w:rsid w:val="00AB14D7"/>
    <w:rsid w:val="00AB431A"/>
    <w:rsid w:val="00AC00E4"/>
    <w:rsid w:val="00AC0660"/>
    <w:rsid w:val="00AC335E"/>
    <w:rsid w:val="00AC555B"/>
    <w:rsid w:val="00AC73DD"/>
    <w:rsid w:val="00AE01F2"/>
    <w:rsid w:val="00AE5EFD"/>
    <w:rsid w:val="00AE63C4"/>
    <w:rsid w:val="00AF0545"/>
    <w:rsid w:val="00AF05CB"/>
    <w:rsid w:val="00AF0B57"/>
    <w:rsid w:val="00AF34A3"/>
    <w:rsid w:val="00AF401A"/>
    <w:rsid w:val="00AF4092"/>
    <w:rsid w:val="00AF6A0B"/>
    <w:rsid w:val="00AF7DC6"/>
    <w:rsid w:val="00B0013E"/>
    <w:rsid w:val="00B053C6"/>
    <w:rsid w:val="00B07348"/>
    <w:rsid w:val="00B117E5"/>
    <w:rsid w:val="00B12B50"/>
    <w:rsid w:val="00B12C19"/>
    <w:rsid w:val="00B14A45"/>
    <w:rsid w:val="00B17561"/>
    <w:rsid w:val="00B20BD0"/>
    <w:rsid w:val="00B242B5"/>
    <w:rsid w:val="00B2497A"/>
    <w:rsid w:val="00B26A2A"/>
    <w:rsid w:val="00B26E06"/>
    <w:rsid w:val="00B31279"/>
    <w:rsid w:val="00B32994"/>
    <w:rsid w:val="00B37FFA"/>
    <w:rsid w:val="00B401E0"/>
    <w:rsid w:val="00B40C6E"/>
    <w:rsid w:val="00B41B65"/>
    <w:rsid w:val="00B42102"/>
    <w:rsid w:val="00B43975"/>
    <w:rsid w:val="00B44BB8"/>
    <w:rsid w:val="00B45028"/>
    <w:rsid w:val="00B472F2"/>
    <w:rsid w:val="00B51F56"/>
    <w:rsid w:val="00B52291"/>
    <w:rsid w:val="00B52EC0"/>
    <w:rsid w:val="00B537ED"/>
    <w:rsid w:val="00B54098"/>
    <w:rsid w:val="00B574D2"/>
    <w:rsid w:val="00B57C03"/>
    <w:rsid w:val="00B60AA3"/>
    <w:rsid w:val="00B619DF"/>
    <w:rsid w:val="00B63162"/>
    <w:rsid w:val="00B64A24"/>
    <w:rsid w:val="00B66688"/>
    <w:rsid w:val="00B67701"/>
    <w:rsid w:val="00B70B83"/>
    <w:rsid w:val="00B70CA7"/>
    <w:rsid w:val="00B71404"/>
    <w:rsid w:val="00B71A16"/>
    <w:rsid w:val="00B75070"/>
    <w:rsid w:val="00B75912"/>
    <w:rsid w:val="00B77F34"/>
    <w:rsid w:val="00B810A0"/>
    <w:rsid w:val="00B8188C"/>
    <w:rsid w:val="00B82023"/>
    <w:rsid w:val="00B82B7D"/>
    <w:rsid w:val="00B842F2"/>
    <w:rsid w:val="00B86C5B"/>
    <w:rsid w:val="00B87764"/>
    <w:rsid w:val="00B87C48"/>
    <w:rsid w:val="00B92312"/>
    <w:rsid w:val="00B96478"/>
    <w:rsid w:val="00BB45DE"/>
    <w:rsid w:val="00BB5CB1"/>
    <w:rsid w:val="00BB5EDD"/>
    <w:rsid w:val="00BB787E"/>
    <w:rsid w:val="00BC1904"/>
    <w:rsid w:val="00BC479F"/>
    <w:rsid w:val="00BC5D46"/>
    <w:rsid w:val="00BC7CF8"/>
    <w:rsid w:val="00BD036C"/>
    <w:rsid w:val="00BD06FD"/>
    <w:rsid w:val="00BD1C65"/>
    <w:rsid w:val="00BD41BD"/>
    <w:rsid w:val="00BD4AD3"/>
    <w:rsid w:val="00BD68B6"/>
    <w:rsid w:val="00BD7102"/>
    <w:rsid w:val="00BE1844"/>
    <w:rsid w:val="00BE1BE1"/>
    <w:rsid w:val="00BE36D2"/>
    <w:rsid w:val="00BE3D46"/>
    <w:rsid w:val="00BE42B0"/>
    <w:rsid w:val="00BE54CB"/>
    <w:rsid w:val="00BE690B"/>
    <w:rsid w:val="00BE6F4F"/>
    <w:rsid w:val="00BE74C6"/>
    <w:rsid w:val="00BF4026"/>
    <w:rsid w:val="00BF42C5"/>
    <w:rsid w:val="00BF4F37"/>
    <w:rsid w:val="00C00140"/>
    <w:rsid w:val="00C024CA"/>
    <w:rsid w:val="00C04108"/>
    <w:rsid w:val="00C065BD"/>
    <w:rsid w:val="00C06D80"/>
    <w:rsid w:val="00C1006C"/>
    <w:rsid w:val="00C11175"/>
    <w:rsid w:val="00C11AC7"/>
    <w:rsid w:val="00C132B1"/>
    <w:rsid w:val="00C154FF"/>
    <w:rsid w:val="00C16C21"/>
    <w:rsid w:val="00C174AD"/>
    <w:rsid w:val="00C306CA"/>
    <w:rsid w:val="00C31637"/>
    <w:rsid w:val="00C325A4"/>
    <w:rsid w:val="00C3261C"/>
    <w:rsid w:val="00C335D6"/>
    <w:rsid w:val="00C33CFF"/>
    <w:rsid w:val="00C3403F"/>
    <w:rsid w:val="00C344CE"/>
    <w:rsid w:val="00C34A55"/>
    <w:rsid w:val="00C35303"/>
    <w:rsid w:val="00C4328B"/>
    <w:rsid w:val="00C43EF7"/>
    <w:rsid w:val="00C477A6"/>
    <w:rsid w:val="00C512F4"/>
    <w:rsid w:val="00C539F9"/>
    <w:rsid w:val="00C573A0"/>
    <w:rsid w:val="00C57B1E"/>
    <w:rsid w:val="00C622DF"/>
    <w:rsid w:val="00C6556E"/>
    <w:rsid w:val="00C70B25"/>
    <w:rsid w:val="00C7295C"/>
    <w:rsid w:val="00C743E7"/>
    <w:rsid w:val="00C75399"/>
    <w:rsid w:val="00C7560E"/>
    <w:rsid w:val="00C778AD"/>
    <w:rsid w:val="00C80878"/>
    <w:rsid w:val="00C812BA"/>
    <w:rsid w:val="00C90C6B"/>
    <w:rsid w:val="00C975BC"/>
    <w:rsid w:val="00C97987"/>
    <w:rsid w:val="00CA1003"/>
    <w:rsid w:val="00CA2049"/>
    <w:rsid w:val="00CA417E"/>
    <w:rsid w:val="00CA5C4A"/>
    <w:rsid w:val="00CB328B"/>
    <w:rsid w:val="00CB5101"/>
    <w:rsid w:val="00CC04B7"/>
    <w:rsid w:val="00CC111C"/>
    <w:rsid w:val="00CC250E"/>
    <w:rsid w:val="00CC2E95"/>
    <w:rsid w:val="00CC368D"/>
    <w:rsid w:val="00CC4CB0"/>
    <w:rsid w:val="00CC6171"/>
    <w:rsid w:val="00CD017C"/>
    <w:rsid w:val="00CD0EDE"/>
    <w:rsid w:val="00CD35E2"/>
    <w:rsid w:val="00CD44DB"/>
    <w:rsid w:val="00CD528C"/>
    <w:rsid w:val="00CE0724"/>
    <w:rsid w:val="00CE1817"/>
    <w:rsid w:val="00CE35A9"/>
    <w:rsid w:val="00CE4F27"/>
    <w:rsid w:val="00CE5272"/>
    <w:rsid w:val="00CE6858"/>
    <w:rsid w:val="00CE7022"/>
    <w:rsid w:val="00CF0E6F"/>
    <w:rsid w:val="00CF1B29"/>
    <w:rsid w:val="00CF34D7"/>
    <w:rsid w:val="00CF482A"/>
    <w:rsid w:val="00CF5431"/>
    <w:rsid w:val="00CF5AE7"/>
    <w:rsid w:val="00D0122E"/>
    <w:rsid w:val="00D05AFC"/>
    <w:rsid w:val="00D07CA5"/>
    <w:rsid w:val="00D11496"/>
    <w:rsid w:val="00D12B59"/>
    <w:rsid w:val="00D12F2A"/>
    <w:rsid w:val="00D13744"/>
    <w:rsid w:val="00D174EA"/>
    <w:rsid w:val="00D200F2"/>
    <w:rsid w:val="00D21F7D"/>
    <w:rsid w:val="00D23E55"/>
    <w:rsid w:val="00D31426"/>
    <w:rsid w:val="00D35168"/>
    <w:rsid w:val="00D3621B"/>
    <w:rsid w:val="00D366D0"/>
    <w:rsid w:val="00D41632"/>
    <w:rsid w:val="00D42F04"/>
    <w:rsid w:val="00D52D60"/>
    <w:rsid w:val="00D54EFD"/>
    <w:rsid w:val="00D55689"/>
    <w:rsid w:val="00D569FD"/>
    <w:rsid w:val="00D609EE"/>
    <w:rsid w:val="00D61C5B"/>
    <w:rsid w:val="00D61FE6"/>
    <w:rsid w:val="00D6243E"/>
    <w:rsid w:val="00D64875"/>
    <w:rsid w:val="00D66D79"/>
    <w:rsid w:val="00D6705E"/>
    <w:rsid w:val="00D73084"/>
    <w:rsid w:val="00D75D50"/>
    <w:rsid w:val="00D80A06"/>
    <w:rsid w:val="00D8365A"/>
    <w:rsid w:val="00D84696"/>
    <w:rsid w:val="00D8574C"/>
    <w:rsid w:val="00D85E5B"/>
    <w:rsid w:val="00D86C7F"/>
    <w:rsid w:val="00D86D2C"/>
    <w:rsid w:val="00D91770"/>
    <w:rsid w:val="00D92769"/>
    <w:rsid w:val="00D95391"/>
    <w:rsid w:val="00D96BBD"/>
    <w:rsid w:val="00D9748E"/>
    <w:rsid w:val="00DA2753"/>
    <w:rsid w:val="00DA3150"/>
    <w:rsid w:val="00DA5DC6"/>
    <w:rsid w:val="00DB00B4"/>
    <w:rsid w:val="00DB0DF2"/>
    <w:rsid w:val="00DB3A76"/>
    <w:rsid w:val="00DB4AF1"/>
    <w:rsid w:val="00DB4C49"/>
    <w:rsid w:val="00DB64E0"/>
    <w:rsid w:val="00DB6D2C"/>
    <w:rsid w:val="00DC14A6"/>
    <w:rsid w:val="00DC306B"/>
    <w:rsid w:val="00DC47DB"/>
    <w:rsid w:val="00DC58D0"/>
    <w:rsid w:val="00DD0616"/>
    <w:rsid w:val="00DD19C1"/>
    <w:rsid w:val="00DD4489"/>
    <w:rsid w:val="00DE08AA"/>
    <w:rsid w:val="00DE1109"/>
    <w:rsid w:val="00DE4664"/>
    <w:rsid w:val="00DE735A"/>
    <w:rsid w:val="00DE75A7"/>
    <w:rsid w:val="00DF225B"/>
    <w:rsid w:val="00DF52B4"/>
    <w:rsid w:val="00DF58CB"/>
    <w:rsid w:val="00E023D2"/>
    <w:rsid w:val="00E056B3"/>
    <w:rsid w:val="00E05F52"/>
    <w:rsid w:val="00E06ADB"/>
    <w:rsid w:val="00E06F90"/>
    <w:rsid w:val="00E132B0"/>
    <w:rsid w:val="00E1480C"/>
    <w:rsid w:val="00E16FA5"/>
    <w:rsid w:val="00E17BA7"/>
    <w:rsid w:val="00E20B97"/>
    <w:rsid w:val="00E22642"/>
    <w:rsid w:val="00E22D00"/>
    <w:rsid w:val="00E25A78"/>
    <w:rsid w:val="00E26B14"/>
    <w:rsid w:val="00E309A4"/>
    <w:rsid w:val="00E311C6"/>
    <w:rsid w:val="00E32759"/>
    <w:rsid w:val="00E35E5F"/>
    <w:rsid w:val="00E37164"/>
    <w:rsid w:val="00E4182D"/>
    <w:rsid w:val="00E4253B"/>
    <w:rsid w:val="00E458A5"/>
    <w:rsid w:val="00E45A83"/>
    <w:rsid w:val="00E47E9D"/>
    <w:rsid w:val="00E5196C"/>
    <w:rsid w:val="00E544EA"/>
    <w:rsid w:val="00E54AB0"/>
    <w:rsid w:val="00E6053D"/>
    <w:rsid w:val="00E61011"/>
    <w:rsid w:val="00E6126F"/>
    <w:rsid w:val="00E6361F"/>
    <w:rsid w:val="00E66D6D"/>
    <w:rsid w:val="00E6751F"/>
    <w:rsid w:val="00E6798D"/>
    <w:rsid w:val="00E67DE7"/>
    <w:rsid w:val="00E729A4"/>
    <w:rsid w:val="00E72F37"/>
    <w:rsid w:val="00E7319B"/>
    <w:rsid w:val="00E73937"/>
    <w:rsid w:val="00E74196"/>
    <w:rsid w:val="00E75E3F"/>
    <w:rsid w:val="00E77071"/>
    <w:rsid w:val="00E802DF"/>
    <w:rsid w:val="00E820F0"/>
    <w:rsid w:val="00E82612"/>
    <w:rsid w:val="00E827BC"/>
    <w:rsid w:val="00E86376"/>
    <w:rsid w:val="00E86F6D"/>
    <w:rsid w:val="00E870B4"/>
    <w:rsid w:val="00E91665"/>
    <w:rsid w:val="00E91936"/>
    <w:rsid w:val="00E92162"/>
    <w:rsid w:val="00E933EB"/>
    <w:rsid w:val="00E939E2"/>
    <w:rsid w:val="00E9541D"/>
    <w:rsid w:val="00E95DD3"/>
    <w:rsid w:val="00E969CC"/>
    <w:rsid w:val="00EA6D32"/>
    <w:rsid w:val="00EB0DFE"/>
    <w:rsid w:val="00EB3715"/>
    <w:rsid w:val="00EB3DCE"/>
    <w:rsid w:val="00EB6CE0"/>
    <w:rsid w:val="00EB7E5B"/>
    <w:rsid w:val="00EC0518"/>
    <w:rsid w:val="00EC0645"/>
    <w:rsid w:val="00EC1FA2"/>
    <w:rsid w:val="00EC2226"/>
    <w:rsid w:val="00EC3B85"/>
    <w:rsid w:val="00EC3CD9"/>
    <w:rsid w:val="00EC55E0"/>
    <w:rsid w:val="00EC70BD"/>
    <w:rsid w:val="00EC7A0F"/>
    <w:rsid w:val="00ED0ADF"/>
    <w:rsid w:val="00ED4CCD"/>
    <w:rsid w:val="00ED645E"/>
    <w:rsid w:val="00ED6F26"/>
    <w:rsid w:val="00ED6FB5"/>
    <w:rsid w:val="00ED7265"/>
    <w:rsid w:val="00ED7D27"/>
    <w:rsid w:val="00EE0CF1"/>
    <w:rsid w:val="00EE441B"/>
    <w:rsid w:val="00EE53B6"/>
    <w:rsid w:val="00EF2BD5"/>
    <w:rsid w:val="00EF3279"/>
    <w:rsid w:val="00EF4B60"/>
    <w:rsid w:val="00EF579A"/>
    <w:rsid w:val="00EF649D"/>
    <w:rsid w:val="00EF78A0"/>
    <w:rsid w:val="00F0160E"/>
    <w:rsid w:val="00F03076"/>
    <w:rsid w:val="00F03A2F"/>
    <w:rsid w:val="00F040CB"/>
    <w:rsid w:val="00F06C7C"/>
    <w:rsid w:val="00F12FFC"/>
    <w:rsid w:val="00F1345A"/>
    <w:rsid w:val="00F1623D"/>
    <w:rsid w:val="00F21525"/>
    <w:rsid w:val="00F22FC7"/>
    <w:rsid w:val="00F302A8"/>
    <w:rsid w:val="00F33B88"/>
    <w:rsid w:val="00F35C1F"/>
    <w:rsid w:val="00F35C54"/>
    <w:rsid w:val="00F36774"/>
    <w:rsid w:val="00F3799B"/>
    <w:rsid w:val="00F4222F"/>
    <w:rsid w:val="00F46549"/>
    <w:rsid w:val="00F529BD"/>
    <w:rsid w:val="00F52F66"/>
    <w:rsid w:val="00F54935"/>
    <w:rsid w:val="00F60F44"/>
    <w:rsid w:val="00F7467A"/>
    <w:rsid w:val="00F75610"/>
    <w:rsid w:val="00F80835"/>
    <w:rsid w:val="00F81AD1"/>
    <w:rsid w:val="00F855DC"/>
    <w:rsid w:val="00F90ED1"/>
    <w:rsid w:val="00F914FE"/>
    <w:rsid w:val="00F92485"/>
    <w:rsid w:val="00F96469"/>
    <w:rsid w:val="00F965BF"/>
    <w:rsid w:val="00F978B8"/>
    <w:rsid w:val="00FA09C0"/>
    <w:rsid w:val="00FA16A3"/>
    <w:rsid w:val="00FA3A9D"/>
    <w:rsid w:val="00FA4900"/>
    <w:rsid w:val="00FA4D9A"/>
    <w:rsid w:val="00FA4F94"/>
    <w:rsid w:val="00FB17FE"/>
    <w:rsid w:val="00FB1BE6"/>
    <w:rsid w:val="00FB242A"/>
    <w:rsid w:val="00FB257B"/>
    <w:rsid w:val="00FB3A63"/>
    <w:rsid w:val="00FC087D"/>
    <w:rsid w:val="00FC1C2F"/>
    <w:rsid w:val="00FC7562"/>
    <w:rsid w:val="00FC7B90"/>
    <w:rsid w:val="00FD2E4A"/>
    <w:rsid w:val="00FD501D"/>
    <w:rsid w:val="00FD52E1"/>
    <w:rsid w:val="00FE1DA2"/>
    <w:rsid w:val="00FE2A7A"/>
    <w:rsid w:val="00FE3157"/>
    <w:rsid w:val="00FE3BFA"/>
    <w:rsid w:val="00FE64EE"/>
    <w:rsid w:val="00FF12BD"/>
    <w:rsid w:val="00FF33CB"/>
    <w:rsid w:val="00FF4250"/>
    <w:rsid w:val="00FF578B"/>
    <w:rsid w:val="00FF61E2"/>
    <w:rsid w:val="00FF77FC"/>
    <w:rsid w:val="00FF79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19EBF0"/>
  <w14:defaultImageDpi w14:val="96"/>
  <w15:docId w15:val="{7B0E77EF-1BFE-441F-B285-301374174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5BA3"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1345A"/>
    <w:rPr>
      <w:rFonts w:cs="Times New Roman"/>
    </w:rPr>
  </w:style>
  <w:style w:type="paragraph" w:styleId="NoSpacing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Strong">
    <w:name w:val="Strong"/>
    <w:basedOn w:val="DefaultParagraphFont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2">
    <w:name w:val="شبكة جدول2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3">
    <w:name w:val="شبكة جدول3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1">
    <w:name w:val="شبكة جدول11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4">
    <w:name w:val="شبكة جدول4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2">
    <w:name w:val="شبكة جدول12"/>
    <w:basedOn w:val="TableNormal"/>
    <w:next w:val="TableGrid"/>
    <w:uiPriority w:val="59"/>
    <w:rsid w:val="005C5EB3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">
    <w:name w:val="Table Grid1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3">
    <w:name w:val="شبكة جدول1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4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9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0CA34B-3AE1-4F4C-847B-7D319284D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1019</Words>
  <Characters>581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med-Under</Company>
  <LinksUpToDate>false</LinksUpToDate>
  <CharactersWithSpaces>6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zahraa A.Harchan</cp:lastModifiedBy>
  <cp:revision>26</cp:revision>
  <cp:lastPrinted>2018-06-25T04:19:00Z</cp:lastPrinted>
  <dcterms:created xsi:type="dcterms:W3CDTF">2020-09-21T06:31:00Z</dcterms:created>
  <dcterms:modified xsi:type="dcterms:W3CDTF">2023-06-10T08:01:00Z</dcterms:modified>
</cp:coreProperties>
</file>